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0735" w:rsidRDefault="003E780B" w:rsidP="002E0735">
      <w:pPr>
        <w:jc w:val="center"/>
        <w:rPr>
          <w:b/>
          <w:i/>
          <w:sz w:val="24"/>
        </w:rPr>
      </w:pPr>
      <w:r>
        <w:rPr>
          <w:i/>
          <w:noProof/>
          <w:sz w:val="2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59715</wp:posOffset>
            </wp:positionV>
            <wp:extent cx="843280" cy="843280"/>
            <wp:effectExtent l="1905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E0735">
        <w:rPr>
          <w:i/>
          <w:sz w:val="24"/>
        </w:rPr>
        <w:t>Conferences, Symposia, Workshop - Proforma for Deputation Abroad</w:t>
      </w:r>
    </w:p>
    <w:p w:rsidR="002E0735" w:rsidRPr="00385597" w:rsidRDefault="002E0735" w:rsidP="002E0735">
      <w:pPr>
        <w:jc w:val="right"/>
        <w:rPr>
          <w:b/>
          <w:sz w:val="24"/>
          <w:szCs w:val="24"/>
        </w:rPr>
      </w:pPr>
    </w:p>
    <w:p w:rsidR="002E0735" w:rsidRPr="00385597" w:rsidRDefault="00CB6539" w:rsidP="002E0735">
      <w:pPr>
        <w:spacing w:line="320" w:lineRule="exact"/>
        <w:jc w:val="center"/>
        <w:rPr>
          <w:b/>
          <w:sz w:val="28"/>
        </w:rPr>
      </w:pPr>
      <w:r>
        <w:rPr>
          <w:b/>
          <w:sz w:val="28"/>
        </w:rPr>
        <w:t>Wadia Institute of Himalayan Geology</w:t>
      </w:r>
    </w:p>
    <w:p w:rsidR="002E0735" w:rsidRDefault="00CB6539" w:rsidP="002E0735">
      <w:pPr>
        <w:spacing w:line="320" w:lineRule="exact"/>
        <w:jc w:val="center"/>
        <w:rPr>
          <w:b/>
          <w:sz w:val="26"/>
        </w:rPr>
      </w:pPr>
      <w:r>
        <w:rPr>
          <w:b/>
          <w:sz w:val="26"/>
        </w:rPr>
        <w:t xml:space="preserve">Dehradun </w:t>
      </w:r>
    </w:p>
    <w:p w:rsidR="002E0735" w:rsidRPr="00385597" w:rsidRDefault="002E0735" w:rsidP="00DC2CBD">
      <w:pPr>
        <w:pBdr>
          <w:bottom w:val="double" w:sz="6" w:space="0" w:color="auto"/>
        </w:pBdr>
        <w:jc w:val="center"/>
        <w:rPr>
          <w:b/>
          <w:sz w:val="24"/>
          <w:szCs w:val="24"/>
        </w:rPr>
      </w:pPr>
    </w:p>
    <w:p w:rsidR="002E0735" w:rsidRDefault="002E0735" w:rsidP="002E0735">
      <w:pPr>
        <w:jc w:val="center"/>
        <w:rPr>
          <w:b/>
          <w:sz w:val="12"/>
        </w:rPr>
      </w:pPr>
    </w:p>
    <w:p w:rsidR="002E0735" w:rsidRDefault="002E0735" w:rsidP="002E0735">
      <w:pPr>
        <w:jc w:val="center"/>
        <w:rPr>
          <w:b/>
          <w:sz w:val="24"/>
        </w:rPr>
      </w:pPr>
      <w:r>
        <w:rPr>
          <w:b/>
          <w:sz w:val="24"/>
        </w:rPr>
        <w:t>PART A: GENERAL INFORMATION</w:t>
      </w:r>
    </w:p>
    <w:p w:rsidR="002E0735" w:rsidRDefault="002E0735" w:rsidP="002E0735">
      <w:pPr>
        <w:jc w:val="center"/>
        <w:rPr>
          <w:i/>
          <w:sz w:val="24"/>
        </w:rPr>
      </w:pPr>
      <w:r>
        <w:rPr>
          <w:i/>
          <w:sz w:val="24"/>
        </w:rPr>
        <w:t>(Part A&amp;B to be filled by the Applicant)</w:t>
      </w:r>
    </w:p>
    <w:p w:rsidR="002E0735" w:rsidRDefault="002E0735" w:rsidP="00D44215">
      <w:pPr>
        <w:jc w:val="both"/>
        <w:rPr>
          <w:sz w:val="24"/>
        </w:rPr>
      </w:pPr>
    </w:p>
    <w:p w:rsidR="002E0735" w:rsidRPr="00132767" w:rsidRDefault="002E0735" w:rsidP="002E0735">
      <w:pPr>
        <w:jc w:val="both"/>
      </w:pPr>
    </w:p>
    <w:p w:rsidR="002E0735" w:rsidRDefault="00D44215" w:rsidP="002E0735">
      <w:pPr>
        <w:jc w:val="both"/>
        <w:rPr>
          <w:sz w:val="24"/>
          <w:szCs w:val="24"/>
        </w:rPr>
      </w:pPr>
      <w:r>
        <w:rPr>
          <w:sz w:val="24"/>
        </w:rPr>
        <w:t>1</w:t>
      </w:r>
      <w:r w:rsidR="002E0735">
        <w:rPr>
          <w:sz w:val="24"/>
        </w:rPr>
        <w:t>.</w:t>
      </w:r>
      <w:r w:rsidR="002E0735">
        <w:rPr>
          <w:sz w:val="24"/>
        </w:rPr>
        <w:tab/>
        <w:t>Name of the Candidate</w:t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  <w:t xml:space="preserve">: </w:t>
      </w:r>
    </w:p>
    <w:p w:rsidR="002E0735" w:rsidRDefault="002E0735" w:rsidP="00CB6539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(with Email/Fax. Phone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r w:rsidR="0059081A">
        <w:rPr>
          <w:sz w:val="24"/>
          <w:szCs w:val="24"/>
        </w:rPr>
        <w:t xml:space="preserve"> </w:t>
      </w:r>
    </w:p>
    <w:p w:rsidR="00CB6539" w:rsidRDefault="00CB6539" w:rsidP="00CB6539">
      <w:pPr>
        <w:jc w:val="both"/>
        <w:rPr>
          <w:sz w:val="24"/>
          <w:szCs w:val="24"/>
        </w:rPr>
      </w:pPr>
    </w:p>
    <w:p w:rsidR="002E0735" w:rsidRDefault="00D44215" w:rsidP="002E0735">
      <w:pPr>
        <w:jc w:val="both"/>
        <w:rPr>
          <w:sz w:val="24"/>
        </w:rPr>
      </w:pPr>
      <w:r>
        <w:rPr>
          <w:sz w:val="24"/>
        </w:rPr>
        <w:t>2</w:t>
      </w:r>
      <w:r w:rsidR="002E0735">
        <w:rPr>
          <w:sz w:val="24"/>
        </w:rPr>
        <w:t>.</w:t>
      </w:r>
      <w:r w:rsidR="002E0735">
        <w:rPr>
          <w:sz w:val="24"/>
        </w:rPr>
        <w:tab/>
        <w:t>Designation</w:t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  <w:t xml:space="preserve">: </w:t>
      </w:r>
    </w:p>
    <w:p w:rsidR="002E0735" w:rsidRPr="00132767" w:rsidRDefault="002E0735" w:rsidP="002E0735">
      <w:pPr>
        <w:jc w:val="both"/>
      </w:pPr>
    </w:p>
    <w:p w:rsidR="002E0735" w:rsidRDefault="00D44215" w:rsidP="002E0735">
      <w:pPr>
        <w:jc w:val="both"/>
        <w:rPr>
          <w:sz w:val="24"/>
          <w:szCs w:val="24"/>
        </w:rPr>
      </w:pPr>
      <w:r>
        <w:rPr>
          <w:sz w:val="24"/>
        </w:rPr>
        <w:t>3</w:t>
      </w:r>
      <w:r w:rsidR="002E0735">
        <w:rPr>
          <w:sz w:val="24"/>
        </w:rPr>
        <w:t>.</w:t>
      </w:r>
      <w:r w:rsidR="002E0735">
        <w:rPr>
          <w:sz w:val="24"/>
        </w:rPr>
        <w:tab/>
        <w:t>Basic Pay &amp; Scale of Pay with pay grade</w:t>
      </w:r>
      <w:r w:rsidR="002E0735">
        <w:rPr>
          <w:sz w:val="24"/>
        </w:rPr>
        <w:tab/>
        <w:t xml:space="preserve">: </w:t>
      </w:r>
    </w:p>
    <w:p w:rsidR="00CB6539" w:rsidRPr="00132767" w:rsidRDefault="00CB6539" w:rsidP="002E0735">
      <w:pPr>
        <w:jc w:val="both"/>
      </w:pPr>
    </w:p>
    <w:p w:rsidR="002E0735" w:rsidRDefault="00D44215" w:rsidP="002E0735">
      <w:pPr>
        <w:jc w:val="both"/>
        <w:rPr>
          <w:b/>
          <w:sz w:val="24"/>
          <w:szCs w:val="24"/>
        </w:rPr>
      </w:pPr>
      <w:r>
        <w:rPr>
          <w:sz w:val="24"/>
        </w:rPr>
        <w:t>4</w:t>
      </w:r>
      <w:r w:rsidR="002E0735">
        <w:rPr>
          <w:sz w:val="24"/>
        </w:rPr>
        <w:t>.</w:t>
      </w:r>
      <w:r w:rsidR="002E0735">
        <w:rPr>
          <w:sz w:val="24"/>
        </w:rPr>
        <w:tab/>
        <w:t>Date of Birth</w:t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  <w:t xml:space="preserve">: </w:t>
      </w:r>
    </w:p>
    <w:p w:rsidR="002E0735" w:rsidRPr="00132767" w:rsidRDefault="002E0735" w:rsidP="002E0735">
      <w:pPr>
        <w:jc w:val="both"/>
      </w:pPr>
    </w:p>
    <w:p w:rsidR="002E0735" w:rsidRDefault="00D44215" w:rsidP="002E0735">
      <w:pPr>
        <w:jc w:val="both"/>
        <w:rPr>
          <w:sz w:val="24"/>
          <w:szCs w:val="24"/>
        </w:rPr>
      </w:pPr>
      <w:r>
        <w:rPr>
          <w:sz w:val="24"/>
        </w:rPr>
        <w:t>5</w:t>
      </w:r>
      <w:r w:rsidR="002E0735">
        <w:rPr>
          <w:sz w:val="24"/>
        </w:rPr>
        <w:t>.</w:t>
      </w:r>
      <w:r w:rsidR="002E0735">
        <w:rPr>
          <w:sz w:val="24"/>
        </w:rPr>
        <w:tab/>
        <w:t xml:space="preserve">Date of </w:t>
      </w:r>
      <w:r w:rsidR="008E1B23">
        <w:rPr>
          <w:sz w:val="24"/>
        </w:rPr>
        <w:t>joining</w:t>
      </w:r>
      <w:r w:rsidR="002E0735">
        <w:rPr>
          <w:sz w:val="24"/>
        </w:rPr>
        <w:t xml:space="preserve"> the regular </w:t>
      </w:r>
      <w:r w:rsidR="00CB6539">
        <w:rPr>
          <w:sz w:val="24"/>
        </w:rPr>
        <w:t>WIHG</w:t>
      </w:r>
      <w:r w:rsidR="002E0735">
        <w:rPr>
          <w:sz w:val="24"/>
        </w:rPr>
        <w:t xml:space="preserve"> service</w:t>
      </w:r>
      <w:r w:rsidR="002E0735">
        <w:rPr>
          <w:sz w:val="24"/>
        </w:rPr>
        <w:tab/>
        <w:t xml:space="preserve">: </w:t>
      </w:r>
    </w:p>
    <w:p w:rsidR="002E0735" w:rsidRPr="00132767" w:rsidRDefault="002E0735" w:rsidP="002E0735">
      <w:pPr>
        <w:jc w:val="both"/>
      </w:pPr>
    </w:p>
    <w:p w:rsidR="002E0735" w:rsidRDefault="00D44215" w:rsidP="002E0735">
      <w:pPr>
        <w:jc w:val="both"/>
        <w:rPr>
          <w:sz w:val="24"/>
        </w:rPr>
      </w:pPr>
      <w:r>
        <w:rPr>
          <w:sz w:val="24"/>
          <w:szCs w:val="24"/>
        </w:rPr>
        <w:t>6</w:t>
      </w:r>
      <w:r w:rsidR="002E0735">
        <w:rPr>
          <w:sz w:val="24"/>
          <w:szCs w:val="24"/>
        </w:rPr>
        <w:t>.</w:t>
      </w:r>
      <w:r w:rsidR="002E0735">
        <w:rPr>
          <w:sz w:val="24"/>
          <w:szCs w:val="24"/>
        </w:rPr>
        <w:tab/>
        <w:t>Educational Qualifications</w:t>
      </w:r>
      <w:r w:rsidR="002E0735">
        <w:rPr>
          <w:sz w:val="24"/>
          <w:szCs w:val="24"/>
        </w:rPr>
        <w:tab/>
      </w:r>
      <w:r w:rsidR="002E0735">
        <w:rPr>
          <w:sz w:val="24"/>
          <w:szCs w:val="24"/>
        </w:rPr>
        <w:tab/>
      </w:r>
      <w:r w:rsidR="002E0735">
        <w:rPr>
          <w:sz w:val="24"/>
          <w:szCs w:val="24"/>
        </w:rPr>
        <w:tab/>
        <w:t xml:space="preserve">: </w:t>
      </w:r>
    </w:p>
    <w:p w:rsidR="002E0735" w:rsidRPr="00132767" w:rsidRDefault="002E0735" w:rsidP="002E0735">
      <w:pPr>
        <w:jc w:val="both"/>
      </w:pPr>
    </w:p>
    <w:p w:rsidR="002E0735" w:rsidRDefault="00D44215" w:rsidP="002E0735">
      <w:pPr>
        <w:ind w:left="720" w:hanging="720"/>
        <w:jc w:val="both"/>
        <w:rPr>
          <w:i/>
          <w:sz w:val="24"/>
        </w:rPr>
      </w:pPr>
      <w:r>
        <w:rPr>
          <w:sz w:val="24"/>
        </w:rPr>
        <w:t>7</w:t>
      </w:r>
      <w:r w:rsidR="002E0735">
        <w:rPr>
          <w:sz w:val="24"/>
        </w:rPr>
        <w:t>.</w:t>
      </w:r>
      <w:r w:rsidR="002E0735">
        <w:rPr>
          <w:sz w:val="24"/>
        </w:rPr>
        <w:tab/>
        <w:t>Nature of Employment</w:t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2E0735">
        <w:rPr>
          <w:sz w:val="24"/>
        </w:rPr>
        <w:tab/>
        <w:t>:</w:t>
      </w:r>
      <w:r w:rsidR="002E0735">
        <w:rPr>
          <w:i/>
          <w:sz w:val="24"/>
        </w:rPr>
        <w:t xml:space="preserve"> </w:t>
      </w:r>
      <w:r w:rsidR="00CB6539">
        <w:rPr>
          <w:i/>
          <w:sz w:val="24"/>
        </w:rPr>
        <w:sym w:font="Monotype Sorts" w:char="F06F"/>
      </w:r>
      <w:r w:rsidR="00CB6539">
        <w:rPr>
          <w:i/>
          <w:sz w:val="24"/>
        </w:rPr>
        <w:t xml:space="preserve"> </w:t>
      </w:r>
      <w:r w:rsidR="002E0735">
        <w:rPr>
          <w:i/>
          <w:sz w:val="24"/>
        </w:rPr>
        <w:t>Permanent</w:t>
      </w:r>
      <w:r w:rsidR="002E0735">
        <w:rPr>
          <w:i/>
          <w:sz w:val="24"/>
        </w:rPr>
        <w:tab/>
      </w:r>
      <w:r w:rsidR="002E0735">
        <w:rPr>
          <w:i/>
          <w:sz w:val="24"/>
        </w:rPr>
        <w:sym w:font="Monotype Sorts" w:char="F06F"/>
      </w:r>
      <w:r w:rsidR="002E0735">
        <w:rPr>
          <w:i/>
          <w:sz w:val="24"/>
        </w:rPr>
        <w:t xml:space="preserve"> Probation</w:t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>
        <w:rPr>
          <w:i/>
          <w:sz w:val="24"/>
        </w:rPr>
        <w:t xml:space="preserve">  </w:t>
      </w:r>
      <w:r w:rsidR="002E0735">
        <w:rPr>
          <w:i/>
          <w:sz w:val="24"/>
        </w:rPr>
        <w:sym w:font="Monotype Sorts" w:char="F06F"/>
      </w:r>
      <w:r w:rsidR="002E0735">
        <w:rPr>
          <w:i/>
          <w:sz w:val="24"/>
        </w:rPr>
        <w:t xml:space="preserve"> Temporary </w:t>
      </w:r>
      <w:r w:rsidR="002E0735">
        <w:rPr>
          <w:i/>
          <w:sz w:val="24"/>
        </w:rPr>
        <w:tab/>
      </w:r>
      <w:r w:rsidR="002E0735">
        <w:rPr>
          <w:i/>
          <w:sz w:val="24"/>
        </w:rPr>
        <w:sym w:font="Monotype Sorts" w:char="F06F"/>
      </w:r>
      <w:r w:rsidR="002E0735">
        <w:rPr>
          <w:i/>
          <w:sz w:val="24"/>
        </w:rPr>
        <w:t xml:space="preserve"> Contract</w:t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</w:r>
      <w:r w:rsidR="002E0735">
        <w:rPr>
          <w:i/>
          <w:sz w:val="24"/>
        </w:rPr>
        <w:tab/>
        <w:t xml:space="preserve">            </w:t>
      </w:r>
      <w:r>
        <w:rPr>
          <w:i/>
          <w:sz w:val="24"/>
        </w:rPr>
        <w:t xml:space="preserve">  </w:t>
      </w:r>
      <w:r w:rsidR="002E0735">
        <w:rPr>
          <w:i/>
          <w:sz w:val="24"/>
        </w:rPr>
        <w:sym w:font="Monotype Sorts" w:char="F06F"/>
      </w:r>
      <w:r w:rsidR="002E0735">
        <w:rPr>
          <w:i/>
          <w:sz w:val="24"/>
        </w:rPr>
        <w:t xml:space="preserve"> Any other (Specify):</w:t>
      </w:r>
    </w:p>
    <w:p w:rsidR="002E0735" w:rsidRPr="00132767" w:rsidRDefault="002E0735" w:rsidP="002E0735">
      <w:pPr>
        <w:jc w:val="both"/>
      </w:pPr>
    </w:p>
    <w:p w:rsidR="002E0735" w:rsidRDefault="00D44215" w:rsidP="002E0735">
      <w:pPr>
        <w:jc w:val="both"/>
        <w:rPr>
          <w:sz w:val="24"/>
        </w:rPr>
      </w:pPr>
      <w:r>
        <w:rPr>
          <w:sz w:val="24"/>
        </w:rPr>
        <w:t>8</w:t>
      </w:r>
      <w:r w:rsidR="002E0735">
        <w:rPr>
          <w:sz w:val="24"/>
        </w:rPr>
        <w:t>.</w:t>
      </w:r>
      <w:r w:rsidR="002E0735">
        <w:rPr>
          <w:sz w:val="24"/>
        </w:rPr>
        <w:tab/>
        <w:t>If on Probation or on Contract,</w:t>
      </w:r>
      <w:r w:rsidR="002E0735">
        <w:rPr>
          <w:sz w:val="24"/>
        </w:rPr>
        <w:tab/>
      </w:r>
      <w:r w:rsidR="002E0735">
        <w:rPr>
          <w:sz w:val="24"/>
        </w:rPr>
        <w:tab/>
        <w:t xml:space="preserve">: </w:t>
      </w:r>
    </w:p>
    <w:p w:rsidR="002E0735" w:rsidRDefault="002E0735" w:rsidP="002E0735">
      <w:pPr>
        <w:jc w:val="both"/>
        <w:rPr>
          <w:sz w:val="24"/>
        </w:rPr>
      </w:pPr>
      <w:r>
        <w:rPr>
          <w:sz w:val="24"/>
        </w:rPr>
        <w:tab/>
        <w:t>Please state the period of probation</w:t>
      </w:r>
    </w:p>
    <w:p w:rsidR="002E0735" w:rsidRPr="00132767" w:rsidRDefault="002E0735" w:rsidP="002E0735">
      <w:pPr>
        <w:jc w:val="both"/>
      </w:pPr>
    </w:p>
    <w:p w:rsidR="002E0735" w:rsidRDefault="00D44215" w:rsidP="002E0735">
      <w:pPr>
        <w:jc w:val="both"/>
        <w:rPr>
          <w:sz w:val="24"/>
          <w:szCs w:val="24"/>
        </w:rPr>
      </w:pPr>
      <w:r>
        <w:rPr>
          <w:sz w:val="24"/>
        </w:rPr>
        <w:t>9</w:t>
      </w:r>
      <w:r w:rsidR="002E0735">
        <w:rPr>
          <w:sz w:val="24"/>
        </w:rPr>
        <w:t>.</w:t>
      </w:r>
      <w:r w:rsidR="002E0735">
        <w:rPr>
          <w:sz w:val="24"/>
        </w:rPr>
        <w:tab/>
        <w:t xml:space="preserve">Area of Specialization </w:t>
      </w:r>
      <w:r w:rsidR="002E0735">
        <w:rPr>
          <w:sz w:val="24"/>
        </w:rPr>
        <w:tab/>
      </w:r>
      <w:r w:rsidR="002E0735">
        <w:rPr>
          <w:sz w:val="24"/>
        </w:rPr>
        <w:tab/>
      </w:r>
      <w:r w:rsidR="004B30E0">
        <w:rPr>
          <w:sz w:val="24"/>
        </w:rPr>
        <w:tab/>
      </w:r>
      <w:r w:rsidR="002E0735">
        <w:rPr>
          <w:sz w:val="24"/>
        </w:rPr>
        <w:t xml:space="preserve">: </w:t>
      </w:r>
    </w:p>
    <w:p w:rsidR="002E0735" w:rsidRDefault="002E0735" w:rsidP="002E0735">
      <w:pPr>
        <w:jc w:val="both"/>
        <w:rPr>
          <w:sz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</w:p>
    <w:p w:rsidR="002E0735" w:rsidRPr="00B830FB" w:rsidRDefault="002E0735" w:rsidP="002E0735">
      <w:pPr>
        <w:jc w:val="both"/>
        <w:rPr>
          <w:sz w:val="16"/>
          <w:szCs w:val="16"/>
        </w:rPr>
      </w:pPr>
    </w:p>
    <w:p w:rsidR="002E0735" w:rsidRDefault="002E0735" w:rsidP="002E0735">
      <w:pPr>
        <w:jc w:val="both"/>
        <w:rPr>
          <w:sz w:val="24"/>
        </w:rPr>
      </w:pPr>
      <w:r>
        <w:rPr>
          <w:sz w:val="24"/>
        </w:rPr>
        <w:t>1</w:t>
      </w:r>
      <w:r w:rsidR="00D44215">
        <w:rPr>
          <w:sz w:val="24"/>
        </w:rPr>
        <w:t>0</w:t>
      </w:r>
      <w:r>
        <w:rPr>
          <w:sz w:val="24"/>
        </w:rPr>
        <w:t>.</w:t>
      </w:r>
      <w:r>
        <w:rPr>
          <w:sz w:val="24"/>
        </w:rPr>
        <w:tab/>
        <w:t xml:space="preserve">List of major R&amp;D publications during </w:t>
      </w:r>
      <w:r>
        <w:rPr>
          <w:sz w:val="24"/>
        </w:rPr>
        <w:tab/>
        <w:t xml:space="preserve">: </w:t>
      </w:r>
    </w:p>
    <w:p w:rsidR="002E0735" w:rsidRDefault="002E0735" w:rsidP="002E0735">
      <w:pPr>
        <w:jc w:val="both"/>
        <w:rPr>
          <w:sz w:val="24"/>
        </w:rPr>
      </w:pPr>
      <w:r>
        <w:rPr>
          <w:sz w:val="24"/>
        </w:rPr>
        <w:tab/>
        <w:t>the last 3 years (Attach sheet if necessary)</w:t>
      </w:r>
    </w:p>
    <w:p w:rsidR="002E0735" w:rsidRDefault="002E0735" w:rsidP="002E0735">
      <w:pPr>
        <w:jc w:val="both"/>
        <w:rPr>
          <w:sz w:val="24"/>
        </w:rPr>
      </w:pPr>
    </w:p>
    <w:p w:rsidR="00483B2E" w:rsidRDefault="00483B2E" w:rsidP="00483B2E">
      <w:pPr>
        <w:jc w:val="both"/>
        <w:rPr>
          <w:sz w:val="24"/>
        </w:rPr>
      </w:pPr>
    </w:p>
    <w:p w:rsidR="00483B2E" w:rsidRDefault="00376671" w:rsidP="00483B2E">
      <w:pPr>
        <w:jc w:val="center"/>
        <w:rPr>
          <w:b/>
          <w:sz w:val="24"/>
        </w:rPr>
      </w:pPr>
      <w:r>
        <w:rPr>
          <w:b/>
          <w:sz w:val="24"/>
        </w:rPr>
        <w:br w:type="page"/>
      </w:r>
      <w:r w:rsidR="00483B2E">
        <w:rPr>
          <w:b/>
          <w:sz w:val="24"/>
        </w:rPr>
        <w:lastRenderedPageBreak/>
        <w:t xml:space="preserve">PART </w:t>
      </w:r>
      <w:r w:rsidR="00CF2BDB">
        <w:rPr>
          <w:b/>
          <w:sz w:val="24"/>
        </w:rPr>
        <w:t>B:</w:t>
      </w:r>
      <w:r w:rsidR="00483B2E">
        <w:rPr>
          <w:b/>
          <w:sz w:val="24"/>
        </w:rPr>
        <w:t xml:space="preserve"> INFORMATION ABOUT THE CONFERENCE/ SYMPOSIUM/ </w:t>
      </w:r>
    </w:p>
    <w:p w:rsidR="00483B2E" w:rsidRDefault="00483B2E" w:rsidP="00483B2E">
      <w:pPr>
        <w:pBdr>
          <w:bottom w:val="single" w:sz="12" w:space="1" w:color="auto"/>
        </w:pBdr>
        <w:jc w:val="center"/>
        <w:rPr>
          <w:b/>
          <w:sz w:val="24"/>
        </w:rPr>
      </w:pPr>
      <w:r>
        <w:rPr>
          <w:b/>
          <w:sz w:val="24"/>
        </w:rPr>
        <w:t>WORKSHOP</w:t>
      </w:r>
    </w:p>
    <w:p w:rsidR="00483B2E" w:rsidRDefault="00483B2E" w:rsidP="00483B2E">
      <w:pPr>
        <w:jc w:val="both"/>
        <w:rPr>
          <w:sz w:val="24"/>
        </w:rPr>
      </w:pPr>
    </w:p>
    <w:p w:rsidR="00A04C65" w:rsidRDefault="00483B2E" w:rsidP="00A04C65">
      <w:pPr>
        <w:jc w:val="both"/>
        <w:rPr>
          <w:b/>
          <w:sz w:val="24"/>
        </w:rPr>
      </w:pPr>
      <w:r>
        <w:rPr>
          <w:sz w:val="24"/>
        </w:rPr>
        <w:t>1.</w:t>
      </w:r>
      <w:r>
        <w:rPr>
          <w:b/>
          <w:sz w:val="24"/>
        </w:rPr>
        <w:tab/>
      </w:r>
      <w:r w:rsidRPr="008739C1">
        <w:rPr>
          <w:sz w:val="22"/>
          <w:szCs w:val="22"/>
        </w:rPr>
        <w:t>Title of the Workshop:</w:t>
      </w:r>
      <w:r w:rsidR="00474C79">
        <w:rPr>
          <w:b/>
          <w:sz w:val="22"/>
          <w:szCs w:val="22"/>
        </w:rPr>
        <w:t xml:space="preserve">                                               </w:t>
      </w:r>
    </w:p>
    <w:p w:rsidR="00A04C65" w:rsidRPr="005B3207" w:rsidRDefault="00A04C65" w:rsidP="00483B2E">
      <w:pPr>
        <w:jc w:val="both"/>
        <w:rPr>
          <w:sz w:val="12"/>
          <w:szCs w:val="12"/>
        </w:rPr>
      </w:pPr>
    </w:p>
    <w:p w:rsidR="00483B2E" w:rsidRDefault="00483B2E" w:rsidP="00474C79">
      <w:pPr>
        <w:ind w:right="-628"/>
        <w:jc w:val="both"/>
        <w:rPr>
          <w:sz w:val="22"/>
        </w:rPr>
      </w:pPr>
      <w:r>
        <w:tab/>
        <w:t>a)</w:t>
      </w:r>
      <w:r>
        <w:tab/>
      </w:r>
      <w:r w:rsidR="00371E6A">
        <w:rPr>
          <w:sz w:val="22"/>
        </w:rPr>
        <w:t>Venue</w:t>
      </w:r>
      <w:r w:rsidR="00371E6A">
        <w:rPr>
          <w:sz w:val="22"/>
        </w:rPr>
        <w:tab/>
      </w:r>
      <w:r w:rsidR="00371E6A">
        <w:rPr>
          <w:sz w:val="22"/>
        </w:rPr>
        <w:tab/>
      </w:r>
      <w:r w:rsidR="00371E6A">
        <w:rPr>
          <w:sz w:val="22"/>
        </w:rPr>
        <w:tab/>
      </w:r>
      <w:r w:rsidR="00371E6A">
        <w:rPr>
          <w:sz w:val="22"/>
        </w:rPr>
        <w:tab/>
      </w:r>
      <w:r w:rsidR="00371E6A">
        <w:rPr>
          <w:sz w:val="22"/>
        </w:rPr>
        <w:tab/>
        <w:t xml:space="preserve">         </w:t>
      </w:r>
      <w:r>
        <w:rPr>
          <w:sz w:val="22"/>
        </w:rPr>
        <w:t>:</w:t>
      </w:r>
      <w:r w:rsidR="00376671">
        <w:rPr>
          <w:sz w:val="22"/>
        </w:rPr>
        <w:t xml:space="preserve"> </w:t>
      </w:r>
    </w:p>
    <w:p w:rsidR="00483B2E" w:rsidRPr="005B3207" w:rsidRDefault="00483B2E" w:rsidP="00483B2E">
      <w:pPr>
        <w:jc w:val="both"/>
        <w:rPr>
          <w:sz w:val="12"/>
          <w:szCs w:val="12"/>
        </w:rPr>
      </w:pPr>
    </w:p>
    <w:p w:rsidR="00483B2E" w:rsidRDefault="00371E6A" w:rsidP="00483B2E">
      <w:pPr>
        <w:jc w:val="both"/>
        <w:rPr>
          <w:sz w:val="22"/>
        </w:rPr>
      </w:pPr>
      <w:r>
        <w:rPr>
          <w:sz w:val="22"/>
        </w:rPr>
        <w:tab/>
        <w:t>b)</w:t>
      </w:r>
      <w:r>
        <w:rPr>
          <w:sz w:val="22"/>
        </w:rPr>
        <w:tab/>
        <w:t>Period of the event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        </w:t>
      </w:r>
      <w:r w:rsidR="00483B2E">
        <w:rPr>
          <w:sz w:val="22"/>
        </w:rPr>
        <w:t>:</w:t>
      </w:r>
      <w:r w:rsidR="00376671">
        <w:rPr>
          <w:sz w:val="22"/>
        </w:rPr>
        <w:t xml:space="preserve"> </w:t>
      </w:r>
    </w:p>
    <w:p w:rsidR="00483B2E" w:rsidRPr="005B3207" w:rsidRDefault="00483B2E" w:rsidP="00483B2E">
      <w:pPr>
        <w:jc w:val="both"/>
        <w:rPr>
          <w:sz w:val="12"/>
          <w:szCs w:val="12"/>
        </w:rPr>
      </w:pPr>
    </w:p>
    <w:p w:rsidR="00483B2E" w:rsidRDefault="00483B2E" w:rsidP="00483B2E">
      <w:pPr>
        <w:jc w:val="both"/>
        <w:rPr>
          <w:sz w:val="22"/>
        </w:rPr>
      </w:pPr>
      <w:r>
        <w:rPr>
          <w:sz w:val="22"/>
        </w:rPr>
        <w:tab/>
        <w:t>c)</w:t>
      </w:r>
      <w:r>
        <w:rPr>
          <w:sz w:val="22"/>
        </w:rPr>
        <w:tab/>
        <w:t>Period of Conn</w:t>
      </w:r>
      <w:r w:rsidR="00371E6A">
        <w:rPr>
          <w:sz w:val="22"/>
        </w:rPr>
        <w:t xml:space="preserve">ected Excursion Visits (if any)  </w:t>
      </w:r>
      <w:r>
        <w:rPr>
          <w:sz w:val="22"/>
        </w:rPr>
        <w:t>:</w:t>
      </w:r>
      <w:r w:rsidR="00376671">
        <w:rPr>
          <w:sz w:val="22"/>
        </w:rPr>
        <w:t xml:space="preserve"> </w:t>
      </w:r>
    </w:p>
    <w:p w:rsidR="00483B2E" w:rsidRPr="005B3207" w:rsidRDefault="00483B2E" w:rsidP="00483B2E">
      <w:pPr>
        <w:jc w:val="both"/>
        <w:rPr>
          <w:sz w:val="12"/>
          <w:szCs w:val="12"/>
        </w:rPr>
      </w:pPr>
    </w:p>
    <w:p w:rsidR="00F11E1D" w:rsidRDefault="00483B2E" w:rsidP="00F11E1D">
      <w:pPr>
        <w:jc w:val="both"/>
        <w:rPr>
          <w:sz w:val="24"/>
        </w:rPr>
      </w:pPr>
      <w:r>
        <w:rPr>
          <w:sz w:val="22"/>
        </w:rPr>
        <w:tab/>
        <w:t>d)</w:t>
      </w:r>
      <w:r>
        <w:rPr>
          <w:sz w:val="22"/>
        </w:rPr>
        <w:tab/>
        <w:t>Purpose of visit</w:t>
      </w:r>
      <w:r>
        <w:rPr>
          <w:sz w:val="22"/>
        </w:rPr>
        <w:tab/>
      </w:r>
      <w:r w:rsidR="006F120A">
        <w:tab/>
      </w:r>
      <w:r w:rsidR="006F120A">
        <w:tab/>
      </w:r>
      <w:r w:rsidR="006F120A">
        <w:tab/>
        <w:t xml:space="preserve">           </w:t>
      </w:r>
      <w:r>
        <w:t>:</w:t>
      </w:r>
      <w:r w:rsidR="00F05CA0">
        <w:t xml:space="preserve"> </w:t>
      </w:r>
    </w:p>
    <w:p w:rsidR="00F11E1D" w:rsidRPr="005B3207" w:rsidRDefault="00F11E1D" w:rsidP="00F11E1D">
      <w:pPr>
        <w:jc w:val="both"/>
        <w:rPr>
          <w:sz w:val="12"/>
          <w:szCs w:val="12"/>
        </w:rPr>
      </w:pPr>
    </w:p>
    <w:p w:rsidR="00F11E1D" w:rsidRDefault="00F11E1D" w:rsidP="00F11E1D">
      <w:pPr>
        <w:jc w:val="both"/>
        <w:rPr>
          <w:i/>
          <w:sz w:val="22"/>
        </w:rPr>
      </w:pPr>
      <w:r>
        <w:rPr>
          <w:sz w:val="24"/>
        </w:rPr>
        <w:tab/>
      </w:r>
      <w:r>
        <w:rPr>
          <w:sz w:val="24"/>
        </w:rPr>
        <w:tab/>
      </w:r>
      <w:r w:rsidR="00F4063C">
        <w:rPr>
          <w:i/>
          <w:sz w:val="24"/>
        </w:rPr>
        <w:sym w:font="Monotype Sorts" w:char="F06F"/>
      </w:r>
      <w:r w:rsidR="00F4063C">
        <w:rPr>
          <w:i/>
          <w:sz w:val="24"/>
        </w:rPr>
        <w:t xml:space="preserve"> </w:t>
      </w:r>
      <w:r w:rsidR="00483B2E" w:rsidRPr="00F4063C">
        <w:rPr>
          <w:i/>
          <w:sz w:val="22"/>
        </w:rPr>
        <w:t>Chairman</w:t>
      </w:r>
      <w:r w:rsidR="008E1B23">
        <w:rPr>
          <w:i/>
          <w:sz w:val="24"/>
        </w:rPr>
        <w:tab/>
        <w:t xml:space="preserve">        </w:t>
      </w:r>
      <w:r w:rsidR="00F4063C">
        <w:rPr>
          <w:i/>
          <w:sz w:val="24"/>
        </w:rPr>
        <w:t xml:space="preserve"> </w:t>
      </w:r>
      <w:r w:rsidR="008E1B23">
        <w:rPr>
          <w:i/>
          <w:sz w:val="24"/>
        </w:rPr>
        <w:tab/>
      </w:r>
      <w:r w:rsidR="008E1B23">
        <w:rPr>
          <w:i/>
          <w:sz w:val="24"/>
        </w:rPr>
        <w:sym w:font="Monotype Sorts" w:char="F06F"/>
      </w:r>
      <w:r w:rsidR="008E1B23">
        <w:rPr>
          <w:i/>
          <w:sz w:val="24"/>
        </w:rPr>
        <w:t xml:space="preserve"> </w:t>
      </w:r>
      <w:r w:rsidR="00483B2E">
        <w:rPr>
          <w:i/>
          <w:sz w:val="22"/>
        </w:rPr>
        <w:t>Keynote</w:t>
      </w:r>
      <w:r w:rsidR="00E056D6">
        <w:rPr>
          <w:i/>
          <w:sz w:val="22"/>
        </w:rPr>
        <w:t>/</w:t>
      </w:r>
      <w:r w:rsidR="00E056D6" w:rsidRPr="00F4063C">
        <w:rPr>
          <w:b/>
          <w:i/>
          <w:sz w:val="22"/>
        </w:rPr>
        <w:t>Invited</w:t>
      </w:r>
      <w:r w:rsidR="00483B2E" w:rsidRPr="00F4063C">
        <w:rPr>
          <w:b/>
          <w:i/>
          <w:sz w:val="22"/>
        </w:rPr>
        <w:t xml:space="preserve"> Speaker</w:t>
      </w:r>
      <w:r w:rsidR="00CD0960">
        <w:rPr>
          <w:i/>
          <w:sz w:val="24"/>
        </w:rPr>
        <w:tab/>
      </w:r>
      <w:r w:rsidR="00483B2E">
        <w:rPr>
          <w:i/>
          <w:sz w:val="24"/>
        </w:rPr>
        <w:sym w:font="Monotype Sorts" w:char="F06F"/>
      </w:r>
      <w:r w:rsidR="00C427FC">
        <w:rPr>
          <w:i/>
          <w:sz w:val="24"/>
        </w:rPr>
        <w:t xml:space="preserve"> </w:t>
      </w:r>
      <w:r w:rsidR="00483B2E">
        <w:rPr>
          <w:i/>
          <w:sz w:val="22"/>
        </w:rPr>
        <w:t>State-of-the-art-rapporteur</w:t>
      </w:r>
      <w:r w:rsidR="00376671">
        <w:rPr>
          <w:i/>
          <w:sz w:val="22"/>
        </w:rPr>
        <w:t xml:space="preserve"> </w:t>
      </w:r>
    </w:p>
    <w:p w:rsidR="00483B2E" w:rsidRPr="00F11E1D" w:rsidRDefault="00F11E1D" w:rsidP="00F11E1D">
      <w:pPr>
        <w:jc w:val="both"/>
        <w:rPr>
          <w:sz w:val="24"/>
        </w:rPr>
      </w:pPr>
      <w:r>
        <w:rPr>
          <w:i/>
          <w:sz w:val="22"/>
        </w:rPr>
        <w:tab/>
      </w:r>
      <w:r>
        <w:rPr>
          <w:i/>
          <w:sz w:val="22"/>
        </w:rPr>
        <w:tab/>
      </w:r>
      <w:r w:rsidR="00483B2E">
        <w:rPr>
          <w:i/>
          <w:sz w:val="24"/>
        </w:rPr>
        <w:sym w:font="Monotype Sorts" w:char="F06F"/>
      </w:r>
      <w:r w:rsidR="00483B2E">
        <w:rPr>
          <w:i/>
          <w:sz w:val="24"/>
        </w:rPr>
        <w:t xml:space="preserve"> </w:t>
      </w:r>
      <w:r w:rsidR="00483B2E">
        <w:rPr>
          <w:i/>
          <w:sz w:val="22"/>
        </w:rPr>
        <w:t>Panelist</w:t>
      </w:r>
      <w:r w:rsidR="008E1B23">
        <w:rPr>
          <w:i/>
          <w:sz w:val="24"/>
        </w:rPr>
        <w:t xml:space="preserve"> </w:t>
      </w:r>
      <w:r w:rsidR="008E1B23">
        <w:rPr>
          <w:i/>
          <w:sz w:val="24"/>
        </w:rPr>
        <w:tab/>
        <w:t xml:space="preserve">        </w:t>
      </w:r>
      <w:r w:rsidR="00483B2E">
        <w:rPr>
          <w:i/>
          <w:sz w:val="24"/>
        </w:rPr>
        <w:t xml:space="preserve"> </w:t>
      </w:r>
      <w:r w:rsidR="008E1B23">
        <w:rPr>
          <w:i/>
          <w:sz w:val="24"/>
        </w:rPr>
        <w:tab/>
      </w:r>
      <w:r w:rsidR="008E1B23">
        <w:rPr>
          <w:i/>
          <w:sz w:val="24"/>
        </w:rPr>
        <w:sym w:font="Monotype Sorts" w:char="F06F"/>
      </w:r>
      <w:r w:rsidR="008E1B23">
        <w:rPr>
          <w:i/>
          <w:sz w:val="24"/>
        </w:rPr>
        <w:t xml:space="preserve"> </w:t>
      </w:r>
      <w:r w:rsidR="00483B2E" w:rsidRPr="00F6167F">
        <w:rPr>
          <w:b/>
          <w:i/>
          <w:sz w:val="22"/>
        </w:rPr>
        <w:t>Presenting a paper</w:t>
      </w:r>
      <w:r w:rsidR="00483B2E">
        <w:rPr>
          <w:i/>
          <w:sz w:val="22"/>
        </w:rPr>
        <w:t xml:space="preserve"> as</w:t>
      </w:r>
      <w:r w:rsidR="00376671">
        <w:rPr>
          <w:i/>
          <w:sz w:val="22"/>
        </w:rPr>
        <w:t xml:space="preserve"> </w:t>
      </w:r>
      <w:r w:rsidR="00483B2E">
        <w:rPr>
          <w:i/>
          <w:sz w:val="24"/>
        </w:rPr>
        <w:tab/>
      </w:r>
      <w:r w:rsidR="00F4063C">
        <w:rPr>
          <w:i/>
          <w:sz w:val="24"/>
        </w:rPr>
        <w:sym w:font="Monotype Sorts" w:char="F06F"/>
      </w:r>
      <w:r w:rsidR="00F4063C">
        <w:rPr>
          <w:i/>
          <w:sz w:val="24"/>
        </w:rPr>
        <w:t xml:space="preserve"> </w:t>
      </w:r>
      <w:r w:rsidR="00483B2E">
        <w:rPr>
          <w:i/>
          <w:sz w:val="22"/>
        </w:rPr>
        <w:t>Any other</w:t>
      </w:r>
      <w:r w:rsidR="00F6167F">
        <w:rPr>
          <w:i/>
          <w:sz w:val="22"/>
        </w:rPr>
        <w:t>:</w:t>
      </w:r>
    </w:p>
    <w:p w:rsidR="00483B2E" w:rsidRPr="00356414" w:rsidRDefault="00483B2E" w:rsidP="00483B2E">
      <w:pPr>
        <w:jc w:val="both"/>
        <w:rPr>
          <w:sz w:val="8"/>
          <w:szCs w:val="8"/>
        </w:rPr>
      </w:pPr>
    </w:p>
    <w:p w:rsidR="00483B2E" w:rsidRDefault="00483B2E" w:rsidP="00483B2E">
      <w:pPr>
        <w:jc w:val="both"/>
        <w:rPr>
          <w:i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</w:t>
      </w:r>
      <w:r>
        <w:rPr>
          <w:sz w:val="24"/>
        </w:rPr>
        <w:tab/>
      </w:r>
      <w:r>
        <w:rPr>
          <w:i/>
        </w:rPr>
        <w:t>(a) (Author/Co-Author)</w:t>
      </w:r>
      <w:r w:rsidR="00376671">
        <w:rPr>
          <w:i/>
        </w:rPr>
        <w:t xml:space="preserve">: </w:t>
      </w:r>
    </w:p>
    <w:p w:rsidR="00483B2E" w:rsidRPr="00356414" w:rsidRDefault="00483B2E" w:rsidP="00483B2E">
      <w:pPr>
        <w:jc w:val="both"/>
        <w:rPr>
          <w:sz w:val="8"/>
          <w:szCs w:val="8"/>
        </w:rPr>
      </w:pPr>
    </w:p>
    <w:p w:rsidR="00483B2E" w:rsidRDefault="00483B2E" w:rsidP="00483B2E">
      <w:pPr>
        <w:jc w:val="both"/>
        <w:rPr>
          <w:b/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b) Oral/Poster</w:t>
      </w:r>
      <w:r w:rsidR="00376671">
        <w:rPr>
          <w:i/>
        </w:rPr>
        <w:t xml:space="preserve">: </w:t>
      </w:r>
    </w:p>
    <w:p w:rsidR="00CB6539" w:rsidRPr="00554978" w:rsidRDefault="00CB6539" w:rsidP="00483B2E">
      <w:pPr>
        <w:jc w:val="both"/>
        <w:rPr>
          <w:sz w:val="16"/>
          <w:szCs w:val="16"/>
        </w:rPr>
      </w:pPr>
    </w:p>
    <w:p w:rsidR="00F11E1D" w:rsidRDefault="00483B2E" w:rsidP="00F11E1D">
      <w:pPr>
        <w:ind w:left="720" w:hanging="720"/>
        <w:jc w:val="both"/>
        <w:rPr>
          <w:sz w:val="24"/>
        </w:rPr>
      </w:pPr>
      <w:r>
        <w:rPr>
          <w:sz w:val="24"/>
        </w:rPr>
        <w:t>2.</w:t>
      </w:r>
      <w:r>
        <w:rPr>
          <w:sz w:val="24"/>
        </w:rPr>
        <w:tab/>
        <w:t>Relevance of the theme to the</w:t>
      </w:r>
      <w:r w:rsidR="00805685">
        <w:rPr>
          <w:sz w:val="24"/>
        </w:rPr>
        <w:tab/>
      </w:r>
      <w:r w:rsidR="00F11E1D">
        <w:rPr>
          <w:sz w:val="24"/>
        </w:rPr>
        <w:t xml:space="preserve"> </w:t>
      </w:r>
      <w:r w:rsidR="00CB6539">
        <w:rPr>
          <w:sz w:val="24"/>
        </w:rPr>
        <w:t>WIHG</w:t>
      </w:r>
      <w:r>
        <w:rPr>
          <w:sz w:val="24"/>
        </w:rPr>
        <w:t xml:space="preserve">’s </w:t>
      </w:r>
      <w:r w:rsidR="00523805">
        <w:rPr>
          <w:sz w:val="24"/>
        </w:rPr>
        <w:tab/>
        <w:t xml:space="preserve">          </w:t>
      </w:r>
      <w:r w:rsidR="00A75853">
        <w:rPr>
          <w:sz w:val="24"/>
        </w:rPr>
        <w:t xml:space="preserve"> </w:t>
      </w:r>
    </w:p>
    <w:p w:rsidR="00483B2E" w:rsidRDefault="00F11E1D" w:rsidP="00F11E1D">
      <w:pPr>
        <w:ind w:left="720" w:hanging="720"/>
        <w:jc w:val="both"/>
        <w:rPr>
          <w:sz w:val="24"/>
        </w:rPr>
      </w:pPr>
      <w:r>
        <w:rPr>
          <w:sz w:val="24"/>
        </w:rPr>
        <w:t xml:space="preserve">            </w:t>
      </w:r>
      <w:r w:rsidR="00483B2E">
        <w:rPr>
          <w:sz w:val="24"/>
        </w:rPr>
        <w:t>thrust area or</w:t>
      </w:r>
      <w:r>
        <w:rPr>
          <w:sz w:val="24"/>
        </w:rPr>
        <w:t xml:space="preserve"> </w:t>
      </w:r>
      <w:r w:rsidR="004B30E0">
        <w:rPr>
          <w:sz w:val="24"/>
        </w:rPr>
        <w:t xml:space="preserve">emerging area </w:t>
      </w:r>
      <w:r>
        <w:rPr>
          <w:sz w:val="24"/>
        </w:rPr>
        <w:t>/</w:t>
      </w:r>
      <w:r w:rsidR="00523805">
        <w:rPr>
          <w:sz w:val="24"/>
        </w:rPr>
        <w:t xml:space="preserve">    </w:t>
      </w:r>
      <w:r w:rsidR="00E056D6">
        <w:rPr>
          <w:sz w:val="24"/>
        </w:rPr>
        <w:tab/>
      </w:r>
      <w:r w:rsidR="00571B8D">
        <w:rPr>
          <w:rFonts w:cs="Arial"/>
          <w:sz w:val="24"/>
          <w:szCs w:val="24"/>
        </w:rPr>
        <w:t xml:space="preserve"> </w:t>
      </w:r>
    </w:p>
    <w:p w:rsidR="00877F0B" w:rsidRDefault="00F11E1D" w:rsidP="00CB6539">
      <w:pPr>
        <w:ind w:left="720" w:hanging="720"/>
        <w:jc w:val="both"/>
        <w:rPr>
          <w:rFonts w:cs="Arial"/>
          <w:sz w:val="24"/>
          <w:szCs w:val="24"/>
        </w:rPr>
      </w:pPr>
      <w:r>
        <w:rPr>
          <w:sz w:val="24"/>
        </w:rPr>
        <w:t xml:space="preserve">            (in not more than 50 words)</w:t>
      </w:r>
      <w:r w:rsidR="00C62445">
        <w:rPr>
          <w:sz w:val="24"/>
        </w:rPr>
        <w:t xml:space="preserve"> </w:t>
      </w:r>
      <w:r w:rsidR="007F1618">
        <w:rPr>
          <w:sz w:val="24"/>
        </w:rPr>
        <w:tab/>
      </w:r>
      <w:r w:rsidR="007F1618">
        <w:rPr>
          <w:sz w:val="24"/>
        </w:rPr>
        <w:tab/>
      </w:r>
    </w:p>
    <w:p w:rsidR="00CB6539" w:rsidRDefault="00CB6539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6F120A" w:rsidRDefault="006F120A" w:rsidP="00CB6539">
      <w:pPr>
        <w:ind w:left="720" w:hanging="720"/>
        <w:jc w:val="both"/>
        <w:rPr>
          <w:rFonts w:cs="Arial"/>
          <w:sz w:val="24"/>
          <w:szCs w:val="24"/>
        </w:rPr>
      </w:pPr>
    </w:p>
    <w:p w:rsidR="00483B2E" w:rsidRPr="005B3207" w:rsidRDefault="00483B2E" w:rsidP="00483B2E">
      <w:pPr>
        <w:jc w:val="both"/>
        <w:rPr>
          <w:sz w:val="12"/>
          <w:szCs w:val="12"/>
        </w:rPr>
      </w:pPr>
    </w:p>
    <w:p w:rsidR="00483B2E" w:rsidRPr="004B30E0" w:rsidRDefault="00877F0B" w:rsidP="00483B2E">
      <w:pPr>
        <w:jc w:val="both"/>
        <w:rPr>
          <w:bCs/>
          <w:sz w:val="24"/>
        </w:rPr>
      </w:pPr>
      <w:r w:rsidRPr="004B30E0">
        <w:rPr>
          <w:bCs/>
          <w:sz w:val="24"/>
        </w:rPr>
        <w:t>3</w:t>
      </w:r>
      <w:r w:rsidR="00483B2E" w:rsidRPr="004B30E0">
        <w:rPr>
          <w:bCs/>
          <w:sz w:val="24"/>
        </w:rPr>
        <w:t>.</w:t>
      </w:r>
      <w:r w:rsidR="00483B2E" w:rsidRPr="004B30E0">
        <w:rPr>
          <w:bCs/>
          <w:sz w:val="24"/>
        </w:rPr>
        <w:tab/>
        <w:t>Particular of any additional visit(s)</w:t>
      </w:r>
      <w:r w:rsidR="00483B2E" w:rsidRPr="004B30E0">
        <w:rPr>
          <w:bCs/>
          <w:sz w:val="24"/>
        </w:rPr>
        <w:tab/>
        <w:t>:</w:t>
      </w:r>
      <w:r w:rsidR="00376671" w:rsidRPr="004B30E0">
        <w:rPr>
          <w:bCs/>
          <w:sz w:val="24"/>
        </w:rPr>
        <w:t xml:space="preserve"> </w:t>
      </w:r>
    </w:p>
    <w:p w:rsidR="00483B2E" w:rsidRPr="005B3207" w:rsidRDefault="00483B2E" w:rsidP="00483B2E">
      <w:pPr>
        <w:jc w:val="both"/>
        <w:rPr>
          <w:sz w:val="12"/>
          <w:szCs w:val="12"/>
        </w:rPr>
      </w:pPr>
    </w:p>
    <w:p w:rsidR="00483B2E" w:rsidRDefault="00483B2E" w:rsidP="00483B2E">
      <w:pPr>
        <w:jc w:val="both"/>
        <w:rPr>
          <w:i/>
          <w:sz w:val="24"/>
        </w:rPr>
      </w:pPr>
      <w:r w:rsidRPr="001C06F8">
        <w:rPr>
          <w:sz w:val="24"/>
        </w:rPr>
        <w:tab/>
      </w:r>
      <w:r>
        <w:rPr>
          <w:i/>
          <w:sz w:val="24"/>
        </w:rPr>
        <w:t>a)</w:t>
      </w:r>
      <w:r>
        <w:rPr>
          <w:i/>
          <w:sz w:val="24"/>
        </w:rPr>
        <w:tab/>
        <w:t>Purpose</w:t>
      </w:r>
      <w:r>
        <w:rPr>
          <w:i/>
          <w:sz w:val="24"/>
        </w:rPr>
        <w:tab/>
      </w:r>
      <w:r>
        <w:rPr>
          <w:i/>
          <w:sz w:val="24"/>
        </w:rPr>
        <w:tab/>
        <w:t>:</w:t>
      </w:r>
    </w:p>
    <w:p w:rsidR="00483B2E" w:rsidRPr="004B30E0" w:rsidRDefault="00483B2E" w:rsidP="00483B2E">
      <w:pPr>
        <w:jc w:val="both"/>
        <w:rPr>
          <w:i/>
          <w:sz w:val="24"/>
        </w:rPr>
      </w:pPr>
      <w:r w:rsidRPr="004B30E0">
        <w:rPr>
          <w:i/>
          <w:sz w:val="24"/>
        </w:rPr>
        <w:tab/>
        <w:t>b)</w:t>
      </w:r>
      <w:r w:rsidRPr="004B30E0">
        <w:rPr>
          <w:i/>
          <w:sz w:val="24"/>
        </w:rPr>
        <w:tab/>
        <w:t>Justification</w:t>
      </w:r>
      <w:r w:rsidRPr="004B30E0">
        <w:rPr>
          <w:i/>
          <w:sz w:val="24"/>
        </w:rPr>
        <w:tab/>
      </w:r>
      <w:r w:rsidRPr="004B30E0">
        <w:rPr>
          <w:i/>
          <w:sz w:val="24"/>
        </w:rPr>
        <w:tab/>
        <w:t>:</w:t>
      </w:r>
    </w:p>
    <w:p w:rsidR="00483B2E" w:rsidRDefault="00483B2E" w:rsidP="00483B2E">
      <w:pPr>
        <w:jc w:val="both"/>
        <w:rPr>
          <w:i/>
          <w:sz w:val="24"/>
        </w:rPr>
      </w:pPr>
      <w:r w:rsidRPr="001C06F8">
        <w:rPr>
          <w:sz w:val="24"/>
        </w:rPr>
        <w:tab/>
      </w:r>
      <w:r>
        <w:rPr>
          <w:i/>
          <w:sz w:val="24"/>
        </w:rPr>
        <w:t>c)</w:t>
      </w:r>
      <w:r>
        <w:rPr>
          <w:i/>
          <w:sz w:val="24"/>
        </w:rPr>
        <w:tab/>
        <w:t>Sponsorship</w:t>
      </w:r>
      <w:r>
        <w:rPr>
          <w:i/>
          <w:sz w:val="24"/>
        </w:rPr>
        <w:tab/>
      </w:r>
      <w:r>
        <w:rPr>
          <w:i/>
          <w:sz w:val="24"/>
        </w:rPr>
        <w:tab/>
        <w:t>:</w:t>
      </w:r>
    </w:p>
    <w:p w:rsidR="00965647" w:rsidRPr="00965647" w:rsidRDefault="00965647" w:rsidP="00483B2E">
      <w:pPr>
        <w:jc w:val="both"/>
        <w:rPr>
          <w:sz w:val="16"/>
          <w:szCs w:val="16"/>
        </w:rPr>
      </w:pPr>
    </w:p>
    <w:p w:rsidR="00554978" w:rsidRPr="00431E9F" w:rsidRDefault="00554978" w:rsidP="00483B2E">
      <w:pPr>
        <w:rPr>
          <w:sz w:val="8"/>
          <w:szCs w:val="8"/>
        </w:rPr>
      </w:pPr>
    </w:p>
    <w:p w:rsidR="00483B2E" w:rsidRDefault="00877F0B" w:rsidP="00431E9F">
      <w:pPr>
        <w:rPr>
          <w:sz w:val="24"/>
        </w:rPr>
      </w:pPr>
      <w:r>
        <w:rPr>
          <w:sz w:val="24"/>
        </w:rPr>
        <w:t>4</w:t>
      </w:r>
      <w:r w:rsidR="00483B2E">
        <w:rPr>
          <w:sz w:val="24"/>
        </w:rPr>
        <w:tab/>
        <w:t>Visits Abroad during last 3 years</w:t>
      </w:r>
      <w:r>
        <w:rPr>
          <w:sz w:val="24"/>
        </w:rPr>
        <w:t>, including fellowships, if any</w:t>
      </w:r>
      <w:r w:rsidR="00431E9F">
        <w:rPr>
          <w:sz w:val="24"/>
        </w:rPr>
        <w:t xml:space="preserve"> </w:t>
      </w:r>
      <w:r w:rsidR="00483B2E">
        <w:rPr>
          <w:sz w:val="24"/>
        </w:rPr>
        <w:t>(use additional sheets)</w:t>
      </w:r>
    </w:p>
    <w:p w:rsidR="001C06F8" w:rsidRDefault="001C06F8" w:rsidP="00431E9F">
      <w:pPr>
        <w:rPr>
          <w:sz w:val="24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701"/>
        <w:gridCol w:w="1985"/>
        <w:gridCol w:w="4324"/>
        <w:gridCol w:w="1980"/>
      </w:tblGrid>
      <w:tr w:rsidR="00553615" w:rsidTr="00643E2B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701" w:type="dxa"/>
          </w:tcPr>
          <w:p w:rsidR="00553615" w:rsidRDefault="00553615" w:rsidP="00CF14BB">
            <w:pPr>
              <w:ind w:right="180"/>
              <w:rPr>
                <w:sz w:val="24"/>
                <w:szCs w:val="24"/>
              </w:rPr>
            </w:pPr>
            <w:r>
              <w:rPr>
                <w:i/>
                <w:sz w:val="24"/>
              </w:rPr>
              <w:t>Countries Visited</w:t>
            </w:r>
          </w:p>
        </w:tc>
        <w:tc>
          <w:tcPr>
            <w:tcW w:w="1985" w:type="dxa"/>
          </w:tcPr>
          <w:p w:rsidR="00553615" w:rsidRDefault="00553615" w:rsidP="00CF14BB">
            <w:pPr>
              <w:ind w:right="180"/>
              <w:rPr>
                <w:sz w:val="24"/>
                <w:szCs w:val="24"/>
              </w:rPr>
            </w:pPr>
            <w:r>
              <w:rPr>
                <w:i/>
                <w:sz w:val="24"/>
              </w:rPr>
              <w:t>Period</w:t>
            </w:r>
          </w:p>
        </w:tc>
        <w:tc>
          <w:tcPr>
            <w:tcW w:w="4324" w:type="dxa"/>
          </w:tcPr>
          <w:p w:rsidR="00553615" w:rsidRDefault="00553615" w:rsidP="00CF14BB">
            <w:pPr>
              <w:ind w:right="180"/>
              <w:rPr>
                <w:sz w:val="24"/>
                <w:szCs w:val="24"/>
              </w:rPr>
            </w:pPr>
            <w:r>
              <w:rPr>
                <w:i/>
                <w:sz w:val="24"/>
              </w:rPr>
              <w:t>Purpose</w:t>
            </w:r>
          </w:p>
        </w:tc>
        <w:tc>
          <w:tcPr>
            <w:tcW w:w="1980" w:type="dxa"/>
          </w:tcPr>
          <w:p w:rsidR="00553615" w:rsidRDefault="00553615" w:rsidP="00CF14BB">
            <w:pPr>
              <w:ind w:right="180"/>
              <w:rPr>
                <w:sz w:val="24"/>
                <w:szCs w:val="24"/>
              </w:rPr>
            </w:pPr>
            <w:r>
              <w:rPr>
                <w:i/>
                <w:sz w:val="24"/>
              </w:rPr>
              <w:t>Funding Source</w:t>
            </w:r>
          </w:p>
        </w:tc>
      </w:tr>
      <w:tr w:rsidR="00687E1D" w:rsidTr="0095477E">
        <w:tblPrEx>
          <w:tblCellMar>
            <w:top w:w="0" w:type="dxa"/>
            <w:bottom w:w="0" w:type="dxa"/>
          </w:tblCellMar>
        </w:tblPrEx>
        <w:trPr>
          <w:trHeight w:val="737"/>
        </w:trPr>
        <w:tc>
          <w:tcPr>
            <w:tcW w:w="1701" w:type="dxa"/>
          </w:tcPr>
          <w:p w:rsidR="00687E1D" w:rsidRPr="00687E1D" w:rsidRDefault="00687E1D" w:rsidP="00687E1D">
            <w:pPr>
              <w:ind w:right="180"/>
              <w:rPr>
                <w:bCs/>
                <w:sz w:val="24"/>
                <w:szCs w:val="24"/>
              </w:rPr>
            </w:pPr>
          </w:p>
        </w:tc>
        <w:tc>
          <w:tcPr>
            <w:tcW w:w="1985" w:type="dxa"/>
          </w:tcPr>
          <w:p w:rsidR="00687E1D" w:rsidRPr="00687E1D" w:rsidRDefault="00687E1D" w:rsidP="00687E1D">
            <w:pPr>
              <w:ind w:right="180"/>
              <w:rPr>
                <w:bCs/>
                <w:sz w:val="24"/>
                <w:szCs w:val="24"/>
              </w:rPr>
            </w:pPr>
          </w:p>
        </w:tc>
        <w:tc>
          <w:tcPr>
            <w:tcW w:w="4324" w:type="dxa"/>
          </w:tcPr>
          <w:p w:rsidR="00687E1D" w:rsidRPr="00687E1D" w:rsidRDefault="00687E1D" w:rsidP="00687E1D">
            <w:pPr>
              <w:tabs>
                <w:tab w:val="left" w:pos="524"/>
              </w:tabs>
              <w:ind w:right="72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:rsidR="00687E1D" w:rsidRPr="00687E1D" w:rsidRDefault="00687E1D" w:rsidP="00643E2B">
            <w:pPr>
              <w:ind w:right="180"/>
              <w:rPr>
                <w:sz w:val="24"/>
                <w:szCs w:val="24"/>
              </w:rPr>
            </w:pPr>
          </w:p>
        </w:tc>
      </w:tr>
      <w:tr w:rsidR="004F1AB4" w:rsidRPr="009A18C0" w:rsidTr="00643E2B">
        <w:tblPrEx>
          <w:tblCellMar>
            <w:top w:w="0" w:type="dxa"/>
            <w:bottom w:w="0" w:type="dxa"/>
          </w:tblCellMar>
        </w:tblPrEx>
        <w:trPr>
          <w:trHeight w:val="765"/>
        </w:trPr>
        <w:tc>
          <w:tcPr>
            <w:tcW w:w="1701" w:type="dxa"/>
          </w:tcPr>
          <w:p w:rsidR="004F1AB4" w:rsidRPr="009A18C0" w:rsidRDefault="004F1AB4" w:rsidP="004F1AB4">
            <w:pPr>
              <w:ind w:right="180"/>
              <w:rPr>
                <w:bCs/>
                <w:sz w:val="24"/>
                <w:szCs w:val="24"/>
              </w:rPr>
            </w:pPr>
          </w:p>
        </w:tc>
        <w:tc>
          <w:tcPr>
            <w:tcW w:w="1985" w:type="dxa"/>
          </w:tcPr>
          <w:p w:rsidR="004F1AB4" w:rsidRPr="009A18C0" w:rsidRDefault="004F1AB4" w:rsidP="004F1AB4">
            <w:pPr>
              <w:ind w:right="18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324" w:type="dxa"/>
          </w:tcPr>
          <w:p w:rsidR="004F1AB4" w:rsidRPr="009A18C0" w:rsidRDefault="004F1AB4" w:rsidP="004F1AB4">
            <w:pPr>
              <w:tabs>
                <w:tab w:val="left" w:pos="0"/>
                <w:tab w:val="left" w:pos="864"/>
                <w:tab w:val="left" w:pos="129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  <w:tab w:val="left" w:pos="19440"/>
                <w:tab w:val="left" w:pos="20160"/>
                <w:tab w:val="left" w:pos="20880"/>
                <w:tab w:val="left" w:pos="21600"/>
                <w:tab w:val="left" w:pos="22320"/>
                <w:tab w:val="left" w:pos="23040"/>
                <w:tab w:val="left" w:pos="23760"/>
                <w:tab w:val="left" w:pos="24480"/>
                <w:tab w:val="left" w:pos="25200"/>
                <w:tab w:val="left" w:pos="25920"/>
                <w:tab w:val="left" w:pos="26640"/>
                <w:tab w:val="left" w:pos="27360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:rsidR="004F1AB4" w:rsidRPr="009A18C0" w:rsidRDefault="004F1AB4" w:rsidP="004F1AB4">
            <w:pPr>
              <w:ind w:right="180"/>
              <w:rPr>
                <w:sz w:val="24"/>
                <w:szCs w:val="24"/>
              </w:rPr>
            </w:pPr>
          </w:p>
        </w:tc>
      </w:tr>
    </w:tbl>
    <w:p w:rsidR="00483B2E" w:rsidRPr="00554978" w:rsidRDefault="00483B2E" w:rsidP="00483B2E">
      <w:pPr>
        <w:rPr>
          <w:sz w:val="16"/>
          <w:szCs w:val="16"/>
        </w:rPr>
      </w:pPr>
    </w:p>
    <w:p w:rsidR="00483B2E" w:rsidRDefault="00882810" w:rsidP="00483B2E">
      <w:pPr>
        <w:rPr>
          <w:sz w:val="24"/>
        </w:rPr>
      </w:pPr>
      <w:r>
        <w:rPr>
          <w:sz w:val="24"/>
        </w:rPr>
        <w:lastRenderedPageBreak/>
        <w:t>5</w:t>
      </w:r>
      <w:r w:rsidR="00483B2E">
        <w:rPr>
          <w:sz w:val="24"/>
        </w:rPr>
        <w:tab/>
        <w:t>Whether the reports on above visits</w:t>
      </w:r>
      <w:r w:rsidR="00483B2E">
        <w:rPr>
          <w:sz w:val="24"/>
        </w:rPr>
        <w:tab/>
      </w:r>
      <w:r w:rsidR="00483B2E">
        <w:rPr>
          <w:sz w:val="24"/>
        </w:rPr>
        <w:tab/>
      </w:r>
      <w:r w:rsidR="00653774">
        <w:rPr>
          <w:sz w:val="24"/>
        </w:rPr>
        <w:sym w:font="Monotype Sorts" w:char="F06F"/>
      </w:r>
      <w:r w:rsidR="00483B2E">
        <w:rPr>
          <w:sz w:val="24"/>
        </w:rPr>
        <w:t xml:space="preserve"> Yes</w:t>
      </w:r>
      <w:r w:rsidR="00483B2E">
        <w:rPr>
          <w:sz w:val="24"/>
        </w:rPr>
        <w:tab/>
      </w:r>
      <w:r w:rsidR="00483B2E">
        <w:rPr>
          <w:sz w:val="24"/>
        </w:rPr>
        <w:tab/>
      </w:r>
      <w:r w:rsidR="00483B2E">
        <w:rPr>
          <w:sz w:val="24"/>
        </w:rPr>
        <w:tab/>
      </w:r>
      <w:r w:rsidR="00483B2E">
        <w:rPr>
          <w:sz w:val="24"/>
        </w:rPr>
        <w:sym w:font="Monotype Sorts" w:char="F06F"/>
      </w:r>
      <w:r w:rsidR="00483B2E">
        <w:rPr>
          <w:sz w:val="24"/>
        </w:rPr>
        <w:t xml:space="preserve"> No</w:t>
      </w:r>
    </w:p>
    <w:p w:rsidR="00483B2E" w:rsidRDefault="00483B2E" w:rsidP="00483B2E">
      <w:pPr>
        <w:rPr>
          <w:sz w:val="24"/>
        </w:rPr>
      </w:pPr>
      <w:r>
        <w:rPr>
          <w:sz w:val="24"/>
        </w:rPr>
        <w:tab/>
        <w:t>were submitted?</w:t>
      </w:r>
      <w:r w:rsidR="00882810">
        <w:rPr>
          <w:sz w:val="24"/>
        </w:rPr>
        <w:t xml:space="preserve"> If yes.</w:t>
      </w:r>
    </w:p>
    <w:p w:rsidR="004B30E0" w:rsidRDefault="00882810" w:rsidP="00483B2E">
      <w:pPr>
        <w:rPr>
          <w:sz w:val="24"/>
        </w:rPr>
      </w:pPr>
      <w:r>
        <w:rPr>
          <w:sz w:val="24"/>
        </w:rPr>
        <w:tab/>
        <w:t xml:space="preserve">Please enclose a copy of the last </w:t>
      </w:r>
    </w:p>
    <w:p w:rsidR="00882810" w:rsidRDefault="00A000F6" w:rsidP="004B30E0">
      <w:pPr>
        <w:ind w:firstLine="720"/>
        <w:rPr>
          <w:sz w:val="24"/>
        </w:rPr>
      </w:pPr>
      <w:r>
        <w:rPr>
          <w:sz w:val="24"/>
        </w:rPr>
        <w:t>deputation repor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483B2E" w:rsidRPr="00162680" w:rsidRDefault="00483B2E" w:rsidP="00483B2E">
      <w:pPr>
        <w:rPr>
          <w:sz w:val="16"/>
          <w:szCs w:val="16"/>
        </w:rPr>
      </w:pPr>
    </w:p>
    <w:p w:rsidR="00941238" w:rsidRDefault="00882810" w:rsidP="00941238">
      <w:pPr>
        <w:ind w:left="780" w:hanging="780"/>
        <w:rPr>
          <w:sz w:val="24"/>
        </w:rPr>
      </w:pPr>
      <w:r>
        <w:rPr>
          <w:sz w:val="24"/>
        </w:rPr>
        <w:t>6.</w:t>
      </w:r>
      <w:r w:rsidR="009B5C8A">
        <w:rPr>
          <w:sz w:val="24"/>
        </w:rPr>
        <w:tab/>
      </w:r>
      <w:r>
        <w:rPr>
          <w:sz w:val="24"/>
        </w:rPr>
        <w:t>Itinerary/Flight details</w:t>
      </w:r>
      <w:r w:rsidR="00175300">
        <w:rPr>
          <w:sz w:val="24"/>
        </w:rPr>
        <w:t>:</w:t>
      </w:r>
      <w:r>
        <w:rPr>
          <w:sz w:val="24"/>
        </w:rPr>
        <w:tab/>
      </w:r>
      <w:r>
        <w:rPr>
          <w:sz w:val="24"/>
        </w:rPr>
        <w:tab/>
      </w:r>
      <w:r w:rsidR="00EE5E7E">
        <w:rPr>
          <w:sz w:val="24"/>
        </w:rPr>
        <w:tab/>
      </w:r>
      <w:r w:rsidR="00941238">
        <w:rPr>
          <w:sz w:val="24"/>
        </w:rPr>
        <w:t xml:space="preserve"> </w:t>
      </w:r>
    </w:p>
    <w:p w:rsidR="00882810" w:rsidRPr="00CD2DB6" w:rsidRDefault="00882810" w:rsidP="00483B2E">
      <w:pPr>
        <w:rPr>
          <w:sz w:val="24"/>
        </w:rPr>
      </w:pPr>
    </w:p>
    <w:p w:rsidR="00B9221F" w:rsidRDefault="00882810" w:rsidP="00EE5E7E">
      <w:pPr>
        <w:ind w:left="5040" w:hanging="5040"/>
        <w:rPr>
          <w:sz w:val="24"/>
        </w:rPr>
      </w:pPr>
      <w:r>
        <w:rPr>
          <w:sz w:val="24"/>
        </w:rPr>
        <w:t>7. Whether applied to</w:t>
      </w:r>
      <w:r w:rsidR="00EE5E7E" w:rsidRPr="00EE5E7E">
        <w:rPr>
          <w:sz w:val="24"/>
        </w:rPr>
        <w:t xml:space="preserve"> </w:t>
      </w:r>
      <w:r w:rsidR="00EE5E7E">
        <w:rPr>
          <w:sz w:val="24"/>
        </w:rPr>
        <w:tab/>
      </w:r>
      <w:r w:rsidR="00B9221F">
        <w:rPr>
          <w:sz w:val="24"/>
        </w:rPr>
        <w:t xml:space="preserve"> </w:t>
      </w:r>
    </w:p>
    <w:p w:rsidR="00882810" w:rsidRDefault="00B9221F" w:rsidP="00EE5E7E">
      <w:pPr>
        <w:ind w:left="5040" w:hanging="5040"/>
        <w:rPr>
          <w:sz w:val="24"/>
        </w:rPr>
      </w:pPr>
      <w:r>
        <w:rPr>
          <w:sz w:val="24"/>
        </w:rPr>
        <w:t>DST/ DBT/INSA/Other</w:t>
      </w:r>
    </w:p>
    <w:p w:rsidR="00034B36" w:rsidRPr="00EC0918" w:rsidRDefault="00882810" w:rsidP="00034B36">
      <w:pPr>
        <w:rPr>
          <w:b/>
          <w:sz w:val="24"/>
        </w:rPr>
      </w:pPr>
      <w:r>
        <w:rPr>
          <w:sz w:val="24"/>
        </w:rPr>
        <w:t>Funding sources? Any outcome?</w:t>
      </w:r>
      <w:r w:rsidRPr="00882810">
        <w:rPr>
          <w:i/>
          <w:sz w:val="24"/>
        </w:rPr>
        <w:t xml:space="preserve">   (Please mention)</w:t>
      </w:r>
      <w:r w:rsidR="00034B36" w:rsidRPr="00034B36">
        <w:rPr>
          <w:b/>
          <w:sz w:val="24"/>
        </w:rPr>
        <w:t xml:space="preserve"> </w:t>
      </w:r>
      <w:r w:rsidR="006F120A">
        <w:rPr>
          <w:b/>
          <w:sz w:val="24"/>
        </w:rPr>
        <w:t xml:space="preserve"> </w:t>
      </w:r>
    </w:p>
    <w:p w:rsidR="00882810" w:rsidRDefault="00882810" w:rsidP="00795A71">
      <w:pPr>
        <w:rPr>
          <w:sz w:val="16"/>
          <w:szCs w:val="16"/>
        </w:rPr>
      </w:pPr>
    </w:p>
    <w:p w:rsidR="00034B36" w:rsidRDefault="00034B36" w:rsidP="00795A71">
      <w:pPr>
        <w:rPr>
          <w:sz w:val="16"/>
          <w:szCs w:val="16"/>
        </w:rPr>
      </w:pPr>
    </w:p>
    <w:p w:rsidR="009E7CF4" w:rsidRDefault="009E7CF4" w:rsidP="00795A71">
      <w:pPr>
        <w:rPr>
          <w:sz w:val="16"/>
          <w:szCs w:val="16"/>
        </w:rPr>
      </w:pPr>
    </w:p>
    <w:p w:rsidR="009E7CF4" w:rsidRDefault="009E7CF4" w:rsidP="00795A71">
      <w:pPr>
        <w:rPr>
          <w:sz w:val="16"/>
          <w:szCs w:val="16"/>
        </w:rPr>
      </w:pPr>
    </w:p>
    <w:p w:rsidR="001C06F8" w:rsidRDefault="001C06F8" w:rsidP="00795A71">
      <w:pPr>
        <w:rPr>
          <w:sz w:val="16"/>
          <w:szCs w:val="16"/>
        </w:rPr>
      </w:pPr>
    </w:p>
    <w:p w:rsidR="009E7CF4" w:rsidRDefault="009E7CF4" w:rsidP="00795A71">
      <w:pPr>
        <w:rPr>
          <w:sz w:val="16"/>
          <w:szCs w:val="16"/>
        </w:rPr>
      </w:pPr>
    </w:p>
    <w:p w:rsidR="0022130D" w:rsidRPr="00B05202" w:rsidRDefault="0022130D" w:rsidP="00795A71">
      <w:pPr>
        <w:rPr>
          <w:sz w:val="16"/>
          <w:szCs w:val="16"/>
        </w:rPr>
      </w:pPr>
    </w:p>
    <w:p w:rsidR="00193EAB" w:rsidRDefault="00483B2E" w:rsidP="00376671">
      <w:pPr>
        <w:ind w:left="2160" w:hanging="2160"/>
        <w:rPr>
          <w:sz w:val="24"/>
        </w:rPr>
      </w:pPr>
      <w:r>
        <w:rPr>
          <w:sz w:val="24"/>
        </w:rPr>
        <w:t>Date</w:t>
      </w:r>
      <w:r w:rsidR="00882810">
        <w:rPr>
          <w:sz w:val="24"/>
        </w:rPr>
        <w:t>:</w:t>
      </w:r>
      <w:r w:rsidR="00795A71">
        <w:rPr>
          <w:sz w:val="24"/>
        </w:rPr>
        <w:t xml:space="preserve"> </w:t>
      </w:r>
    </w:p>
    <w:p w:rsidR="00483B2E" w:rsidRDefault="00193EAB" w:rsidP="00193EAB">
      <w:pPr>
        <w:ind w:left="2160" w:hanging="2160"/>
        <w:rPr>
          <w:sz w:val="24"/>
        </w:rPr>
      </w:pPr>
      <w:r>
        <w:rPr>
          <w:sz w:val="24"/>
        </w:rPr>
        <w:t>Place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090029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483B2E">
        <w:rPr>
          <w:sz w:val="24"/>
        </w:rPr>
        <w:t>Signature of the Applicant</w:t>
      </w:r>
    </w:p>
    <w:p w:rsidR="00882810" w:rsidRDefault="00882810" w:rsidP="00376671">
      <w:pPr>
        <w:ind w:left="2160" w:hanging="21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523805">
        <w:rPr>
          <w:sz w:val="24"/>
        </w:rPr>
        <w:tab/>
      </w:r>
      <w:r>
        <w:rPr>
          <w:sz w:val="24"/>
        </w:rPr>
        <w:t>With designation</w:t>
      </w:r>
    </w:p>
    <w:p w:rsidR="00483B2E" w:rsidRDefault="00483B2E" w:rsidP="00483B2E">
      <w:pPr>
        <w:jc w:val="center"/>
        <w:rPr>
          <w:b/>
          <w:sz w:val="24"/>
        </w:rPr>
      </w:pPr>
      <w:r>
        <w:rPr>
          <w:sz w:val="24"/>
        </w:rPr>
        <w:br w:type="page"/>
      </w:r>
      <w:r>
        <w:rPr>
          <w:b/>
          <w:sz w:val="24"/>
        </w:rPr>
        <w:lastRenderedPageBreak/>
        <w:t xml:space="preserve">PART </w:t>
      </w:r>
      <w:r w:rsidR="008E460D">
        <w:rPr>
          <w:b/>
          <w:sz w:val="24"/>
        </w:rPr>
        <w:t>C:</w:t>
      </w:r>
      <w:r>
        <w:rPr>
          <w:b/>
          <w:sz w:val="24"/>
        </w:rPr>
        <w:t xml:space="preserve"> FUNDING ARRANGEMENT</w:t>
      </w:r>
    </w:p>
    <w:p w:rsidR="00483B2E" w:rsidRDefault="00483B2E" w:rsidP="00483B2E">
      <w:pPr>
        <w:pBdr>
          <w:bottom w:val="single" w:sz="12" w:space="1" w:color="auto"/>
        </w:pBdr>
        <w:jc w:val="center"/>
        <w:rPr>
          <w:i/>
          <w:sz w:val="24"/>
        </w:rPr>
      </w:pPr>
      <w:r>
        <w:rPr>
          <w:i/>
          <w:sz w:val="24"/>
        </w:rPr>
        <w:t xml:space="preserve">(to be filled-in by the </w:t>
      </w:r>
      <w:r w:rsidR="008C3F10">
        <w:rPr>
          <w:i/>
          <w:sz w:val="24"/>
        </w:rPr>
        <w:t xml:space="preserve">Applicant and signed by </w:t>
      </w:r>
      <w:r w:rsidR="008146B4">
        <w:rPr>
          <w:i/>
          <w:sz w:val="24"/>
        </w:rPr>
        <w:t>authorized</w:t>
      </w:r>
      <w:r>
        <w:rPr>
          <w:i/>
          <w:sz w:val="24"/>
        </w:rPr>
        <w:t xml:space="preserve"> representative of the </w:t>
      </w:r>
      <w:r w:rsidR="00AE0D8B">
        <w:rPr>
          <w:i/>
          <w:sz w:val="24"/>
        </w:rPr>
        <w:t>Institute</w:t>
      </w:r>
      <w:r>
        <w:rPr>
          <w:i/>
          <w:sz w:val="24"/>
        </w:rPr>
        <w:t>)</w:t>
      </w:r>
    </w:p>
    <w:p w:rsidR="00483B2E" w:rsidRDefault="00483B2E" w:rsidP="00483B2E">
      <w:pPr>
        <w:jc w:val="both"/>
        <w:rPr>
          <w:b/>
          <w:i/>
          <w:sz w:val="24"/>
        </w:rPr>
      </w:pP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 w:rsidR="00BF15B0">
        <w:rPr>
          <w:b/>
          <w:i/>
          <w:sz w:val="24"/>
        </w:rPr>
        <w:t xml:space="preserve">Requested from </w:t>
      </w:r>
      <w:r w:rsidR="00AE0D8B">
        <w:rPr>
          <w:b/>
          <w:i/>
          <w:sz w:val="24"/>
        </w:rPr>
        <w:t>WIHG</w:t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  <w:t>Committed</w:t>
      </w:r>
    </w:p>
    <w:p w:rsidR="00483B2E" w:rsidRDefault="00483B2E" w:rsidP="00BF15B0">
      <w:pPr>
        <w:pBdr>
          <w:bottom w:val="single" w:sz="6" w:space="1" w:color="auto"/>
        </w:pBdr>
        <w:ind w:left="2160" w:hanging="2160"/>
        <w:jc w:val="both"/>
        <w:rPr>
          <w:b/>
          <w:i/>
          <w:sz w:val="24"/>
        </w:rPr>
      </w:pP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>
        <w:rPr>
          <w:b/>
          <w:i/>
          <w:sz w:val="24"/>
        </w:rPr>
        <w:tab/>
      </w:r>
      <w:r w:rsidR="00BF15B0">
        <w:rPr>
          <w:b/>
          <w:i/>
          <w:sz w:val="24"/>
        </w:rPr>
        <w:tab/>
      </w:r>
      <w:r>
        <w:rPr>
          <w:b/>
          <w:i/>
          <w:sz w:val="24"/>
        </w:rPr>
        <w:tab/>
      </w:r>
      <w:r w:rsidR="00AE0D8B">
        <w:rPr>
          <w:b/>
          <w:i/>
          <w:sz w:val="24"/>
        </w:rPr>
        <w:t xml:space="preserve">        </w:t>
      </w:r>
      <w:r>
        <w:rPr>
          <w:b/>
          <w:i/>
          <w:sz w:val="24"/>
        </w:rPr>
        <w:t>by the Hosts/others</w:t>
      </w:r>
    </w:p>
    <w:p w:rsidR="00483B2E" w:rsidRDefault="00483B2E" w:rsidP="00483B2E">
      <w:pPr>
        <w:rPr>
          <w:sz w:val="24"/>
        </w:rPr>
      </w:pPr>
    </w:p>
    <w:p w:rsidR="00483B2E" w:rsidRPr="00FE0B31" w:rsidRDefault="00483B2E" w:rsidP="00483B2E">
      <w:pPr>
        <w:rPr>
          <w:b/>
          <w:i/>
          <w:sz w:val="24"/>
        </w:rPr>
      </w:pPr>
      <w:r>
        <w:rPr>
          <w:sz w:val="24"/>
        </w:rPr>
        <w:t>(a) International Airfare (Rs.)</w:t>
      </w:r>
      <w:r>
        <w:rPr>
          <w:sz w:val="24"/>
        </w:rPr>
        <w:tab/>
      </w:r>
      <w:r>
        <w:rPr>
          <w:sz w:val="24"/>
        </w:rPr>
        <w:tab/>
        <w:t>:</w:t>
      </w:r>
      <w:r w:rsidR="00F05CA0">
        <w:rPr>
          <w:sz w:val="24"/>
        </w:rPr>
        <w:t xml:space="preserve"> </w:t>
      </w:r>
    </w:p>
    <w:p w:rsidR="00483B2E" w:rsidRDefault="00483B2E" w:rsidP="00483B2E">
      <w:pPr>
        <w:rPr>
          <w:sz w:val="24"/>
        </w:rPr>
      </w:pPr>
    </w:p>
    <w:p w:rsidR="00483B2E" w:rsidRDefault="00483B2E" w:rsidP="00483B2E">
      <w:pPr>
        <w:rPr>
          <w:i/>
          <w:sz w:val="22"/>
        </w:rPr>
      </w:pPr>
      <w:r>
        <w:rPr>
          <w:i/>
          <w:sz w:val="22"/>
        </w:rPr>
        <w:tab/>
        <w:t>Conference/Symposium</w:t>
      </w:r>
      <w:r w:rsidR="00376671">
        <w:rPr>
          <w:i/>
          <w:sz w:val="22"/>
        </w:rPr>
        <w:tab/>
      </w:r>
      <w:r>
        <w:rPr>
          <w:i/>
          <w:sz w:val="22"/>
        </w:rPr>
        <w:tab/>
        <w:t>:</w:t>
      </w:r>
      <w:r w:rsidR="00F05CA0" w:rsidRPr="00F05CA0">
        <w:rPr>
          <w:sz w:val="24"/>
        </w:rPr>
        <w:t xml:space="preserve"> </w:t>
      </w:r>
    </w:p>
    <w:p w:rsidR="00483B2E" w:rsidRDefault="00F05CA0" w:rsidP="00483B2E">
      <w:pPr>
        <w:rPr>
          <w:i/>
          <w:sz w:val="22"/>
        </w:rPr>
      </w:pP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  <w:t xml:space="preserve"> </w:t>
      </w:r>
    </w:p>
    <w:p w:rsidR="00483B2E" w:rsidRDefault="00483B2E" w:rsidP="00483B2E">
      <w:pPr>
        <w:rPr>
          <w:sz w:val="24"/>
        </w:rPr>
      </w:pPr>
      <w:r>
        <w:rPr>
          <w:i/>
          <w:sz w:val="22"/>
        </w:rPr>
        <w:tab/>
        <w:t>Associated Visits</w:t>
      </w:r>
      <w:r w:rsidR="00882810">
        <w:rPr>
          <w:i/>
          <w:sz w:val="22"/>
        </w:rPr>
        <w:t>, if any</w:t>
      </w:r>
      <w:r>
        <w:rPr>
          <w:i/>
          <w:sz w:val="22"/>
        </w:rPr>
        <w:tab/>
      </w:r>
      <w:r>
        <w:rPr>
          <w:i/>
          <w:sz w:val="22"/>
        </w:rPr>
        <w:tab/>
        <w:t>:</w:t>
      </w:r>
      <w:r w:rsidR="002831EA">
        <w:rPr>
          <w:i/>
          <w:sz w:val="22"/>
        </w:rPr>
        <w:t xml:space="preserve"> </w:t>
      </w:r>
    </w:p>
    <w:p w:rsidR="00483B2E" w:rsidRDefault="00483B2E" w:rsidP="00483B2E">
      <w:pPr>
        <w:rPr>
          <w:sz w:val="24"/>
        </w:rPr>
      </w:pPr>
    </w:p>
    <w:p w:rsidR="004C4822" w:rsidRPr="00167F17" w:rsidRDefault="004C4822" w:rsidP="00AD7129">
      <w:pPr>
        <w:rPr>
          <w:sz w:val="22"/>
          <w:szCs w:val="22"/>
        </w:rPr>
      </w:pPr>
      <w:r>
        <w:rPr>
          <w:sz w:val="24"/>
        </w:rPr>
        <w:t xml:space="preserve">(b) </w:t>
      </w:r>
      <w:r w:rsidR="00D2059E">
        <w:rPr>
          <w:sz w:val="24"/>
        </w:rPr>
        <w:t xml:space="preserve">Abstract Processing </w:t>
      </w:r>
      <w:r>
        <w:rPr>
          <w:sz w:val="24"/>
        </w:rPr>
        <w:t>Fee</w:t>
      </w:r>
      <w:r>
        <w:rPr>
          <w:sz w:val="24"/>
        </w:rPr>
        <w:tab/>
      </w:r>
      <w:r>
        <w:rPr>
          <w:sz w:val="24"/>
        </w:rPr>
        <w:tab/>
        <w:t xml:space="preserve">: </w:t>
      </w:r>
    </w:p>
    <w:p w:rsidR="004C4822" w:rsidRDefault="004C4822" w:rsidP="00AD7129">
      <w:pPr>
        <w:rPr>
          <w:sz w:val="24"/>
        </w:rPr>
      </w:pPr>
      <w:r>
        <w:rPr>
          <w:sz w:val="24"/>
        </w:rPr>
        <w:t xml:space="preserve">     (in equivalent Indian Rupees)</w:t>
      </w:r>
    </w:p>
    <w:p w:rsidR="004C4822" w:rsidRDefault="004C4822" w:rsidP="004C4822">
      <w:pPr>
        <w:rPr>
          <w:sz w:val="24"/>
        </w:rPr>
      </w:pPr>
      <w:r>
        <w:rPr>
          <w:sz w:val="24"/>
        </w:rPr>
        <w:t xml:space="preserve"> </w:t>
      </w:r>
    </w:p>
    <w:p w:rsidR="00167F17" w:rsidRDefault="00483B2E" w:rsidP="004C4822">
      <w:pPr>
        <w:rPr>
          <w:sz w:val="24"/>
        </w:rPr>
      </w:pPr>
      <w:r>
        <w:rPr>
          <w:sz w:val="24"/>
        </w:rPr>
        <w:t>(</w:t>
      </w:r>
      <w:r w:rsidR="004C4822">
        <w:rPr>
          <w:sz w:val="24"/>
        </w:rPr>
        <w:t>c</w:t>
      </w:r>
      <w:r>
        <w:rPr>
          <w:sz w:val="24"/>
        </w:rPr>
        <w:t xml:space="preserve">) </w:t>
      </w:r>
      <w:r w:rsidR="00882810">
        <w:rPr>
          <w:sz w:val="24"/>
        </w:rPr>
        <w:t>Registration Fee</w:t>
      </w:r>
      <w:r>
        <w:rPr>
          <w:sz w:val="24"/>
        </w:rPr>
        <w:tab/>
      </w:r>
      <w:r w:rsidR="000C167F">
        <w:rPr>
          <w:sz w:val="24"/>
        </w:rPr>
        <w:tab/>
      </w:r>
      <w:r w:rsidR="000C167F">
        <w:rPr>
          <w:sz w:val="24"/>
        </w:rPr>
        <w:tab/>
      </w:r>
      <w:r>
        <w:rPr>
          <w:sz w:val="24"/>
        </w:rPr>
        <w:t>:</w:t>
      </w:r>
      <w:r w:rsidR="00F05CA0">
        <w:rPr>
          <w:sz w:val="24"/>
        </w:rPr>
        <w:t xml:space="preserve"> </w:t>
      </w:r>
    </w:p>
    <w:p w:rsidR="000C167F" w:rsidRDefault="000C167F" w:rsidP="00483B2E">
      <w:pPr>
        <w:rPr>
          <w:sz w:val="24"/>
        </w:rPr>
      </w:pPr>
      <w:r>
        <w:rPr>
          <w:sz w:val="24"/>
        </w:rPr>
        <w:t xml:space="preserve">     (in equivalent Indian Rupees)</w:t>
      </w:r>
    </w:p>
    <w:p w:rsidR="000C167F" w:rsidRDefault="000C167F" w:rsidP="00483B2E">
      <w:pPr>
        <w:rPr>
          <w:sz w:val="24"/>
        </w:rPr>
      </w:pPr>
    </w:p>
    <w:p w:rsidR="00396129" w:rsidRDefault="004C4822" w:rsidP="00483B2E">
      <w:pPr>
        <w:rPr>
          <w:sz w:val="24"/>
        </w:rPr>
      </w:pPr>
      <w:r>
        <w:rPr>
          <w:sz w:val="24"/>
        </w:rPr>
        <w:t>(d</w:t>
      </w:r>
      <w:r w:rsidR="000C167F">
        <w:rPr>
          <w:sz w:val="24"/>
        </w:rPr>
        <w:t>) Cash allowance</w:t>
      </w:r>
      <w:r w:rsidR="000C167F">
        <w:rPr>
          <w:sz w:val="24"/>
        </w:rPr>
        <w:tab/>
      </w:r>
      <w:r w:rsidR="000C167F">
        <w:rPr>
          <w:sz w:val="24"/>
        </w:rPr>
        <w:tab/>
      </w:r>
      <w:r w:rsidR="000C167F">
        <w:rPr>
          <w:sz w:val="24"/>
        </w:rPr>
        <w:tab/>
        <w:t>:</w:t>
      </w:r>
    </w:p>
    <w:p w:rsidR="000C167F" w:rsidRPr="00396129" w:rsidRDefault="00396129" w:rsidP="00483B2E">
      <w:pPr>
        <w:rPr>
          <w:sz w:val="24"/>
        </w:rPr>
      </w:pPr>
      <w:r>
        <w:rPr>
          <w:i/>
          <w:sz w:val="22"/>
        </w:rPr>
        <w:t xml:space="preserve">     @ US $ for Days</w:t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sz w:val="24"/>
        </w:rPr>
        <w:t xml:space="preserve"> </w:t>
      </w:r>
    </w:p>
    <w:p w:rsidR="009B5C8A" w:rsidRDefault="000C167F" w:rsidP="009B5C8A">
      <w:pPr>
        <w:rPr>
          <w:sz w:val="22"/>
        </w:rPr>
      </w:pPr>
      <w:r>
        <w:rPr>
          <w:i/>
          <w:sz w:val="22"/>
        </w:rPr>
        <w:t xml:space="preserve">    </w:t>
      </w:r>
      <w:r w:rsidRPr="000C167F">
        <w:rPr>
          <w:sz w:val="22"/>
        </w:rPr>
        <w:t>(in equivalent Indian Rupees)</w:t>
      </w:r>
    </w:p>
    <w:p w:rsidR="009B5C8A" w:rsidRDefault="009B5C8A" w:rsidP="009B5C8A">
      <w:pPr>
        <w:rPr>
          <w:sz w:val="22"/>
        </w:rPr>
      </w:pPr>
    </w:p>
    <w:p w:rsidR="00D041D9" w:rsidRDefault="000C167F" w:rsidP="00D041D9">
      <w:pPr>
        <w:rPr>
          <w:sz w:val="24"/>
        </w:rPr>
      </w:pPr>
      <w:r>
        <w:rPr>
          <w:sz w:val="24"/>
        </w:rPr>
        <w:t>(</w:t>
      </w:r>
      <w:r w:rsidR="004C4822">
        <w:rPr>
          <w:sz w:val="24"/>
        </w:rPr>
        <w:t>e</w:t>
      </w:r>
      <w:r>
        <w:rPr>
          <w:sz w:val="24"/>
        </w:rPr>
        <w:t>) Accommodation</w:t>
      </w:r>
      <w:r w:rsidR="009B5C8A">
        <w:rPr>
          <w:sz w:val="24"/>
          <w:vertAlign w:val="superscript"/>
        </w:rPr>
        <w:tab/>
      </w:r>
      <w:r w:rsidR="009B5C8A">
        <w:rPr>
          <w:sz w:val="24"/>
          <w:vertAlign w:val="superscript"/>
        </w:rPr>
        <w:tab/>
      </w:r>
      <w:r w:rsidR="009B5C8A">
        <w:rPr>
          <w:sz w:val="24"/>
          <w:vertAlign w:val="superscript"/>
        </w:rPr>
        <w:tab/>
      </w:r>
      <w:r w:rsidR="000033C0">
        <w:rPr>
          <w:sz w:val="24"/>
        </w:rPr>
        <w:t>:</w:t>
      </w:r>
    </w:p>
    <w:p w:rsidR="000033C0" w:rsidRPr="00396129" w:rsidRDefault="009B5C8A" w:rsidP="000033C0">
      <w:pPr>
        <w:rPr>
          <w:sz w:val="24"/>
        </w:rPr>
      </w:pPr>
      <w:r>
        <w:rPr>
          <w:sz w:val="24"/>
          <w:szCs w:val="24"/>
        </w:rPr>
        <w:t xml:space="preserve">     </w:t>
      </w:r>
      <w:r>
        <w:rPr>
          <w:i/>
          <w:sz w:val="22"/>
        </w:rPr>
        <w:t xml:space="preserve">@ US $ for no. </w:t>
      </w:r>
      <w:r w:rsidR="00D041D9">
        <w:rPr>
          <w:i/>
          <w:sz w:val="22"/>
        </w:rPr>
        <w:t>of Day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9B5C8A" w:rsidRPr="00B22F2D" w:rsidRDefault="009B5C8A" w:rsidP="009B5C8A">
      <w:pPr>
        <w:rPr>
          <w:sz w:val="24"/>
          <w:szCs w:val="24"/>
        </w:rPr>
      </w:pPr>
    </w:p>
    <w:p w:rsidR="00674F07" w:rsidRDefault="000C167F" w:rsidP="00674F07">
      <w:pPr>
        <w:rPr>
          <w:sz w:val="24"/>
        </w:rPr>
      </w:pPr>
      <w:r>
        <w:rPr>
          <w:i/>
          <w:sz w:val="22"/>
        </w:rPr>
        <w:t xml:space="preserve"> </w:t>
      </w:r>
      <w:r w:rsidR="00674F07">
        <w:rPr>
          <w:sz w:val="24"/>
        </w:rPr>
        <w:t>(</w:t>
      </w:r>
      <w:r w:rsidR="004C4822">
        <w:rPr>
          <w:sz w:val="24"/>
        </w:rPr>
        <w:t>f</w:t>
      </w:r>
      <w:r w:rsidR="00674F07">
        <w:rPr>
          <w:sz w:val="24"/>
        </w:rPr>
        <w:t>) Local travel Abroad</w:t>
      </w:r>
      <w:r w:rsidR="00674F07">
        <w:rPr>
          <w:sz w:val="24"/>
          <w:vertAlign w:val="superscript"/>
        </w:rPr>
        <w:tab/>
      </w:r>
      <w:r w:rsidR="00674F07">
        <w:rPr>
          <w:sz w:val="24"/>
          <w:vertAlign w:val="superscript"/>
        </w:rPr>
        <w:tab/>
      </w:r>
      <w:r w:rsidR="00674F07">
        <w:rPr>
          <w:sz w:val="24"/>
        </w:rPr>
        <w:t>:</w:t>
      </w:r>
    </w:p>
    <w:p w:rsidR="00674F07" w:rsidRPr="00396129" w:rsidRDefault="00674F07" w:rsidP="00674F07">
      <w:pPr>
        <w:rPr>
          <w:sz w:val="24"/>
        </w:rPr>
      </w:pPr>
      <w:r>
        <w:rPr>
          <w:sz w:val="24"/>
          <w:szCs w:val="24"/>
        </w:rPr>
        <w:t xml:space="preserve">     </w:t>
      </w:r>
      <w:r>
        <w:rPr>
          <w:i/>
          <w:sz w:val="22"/>
        </w:rPr>
        <w:t>@ US $ for no. of Day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157BF1" w:rsidRDefault="00157BF1" w:rsidP="00157BF1">
      <w:pPr>
        <w:rPr>
          <w:sz w:val="24"/>
        </w:rPr>
      </w:pPr>
    </w:p>
    <w:p w:rsidR="00D00471" w:rsidRDefault="00D00471" w:rsidP="00D00471">
      <w:pPr>
        <w:rPr>
          <w:sz w:val="22"/>
        </w:rPr>
      </w:pPr>
    </w:p>
    <w:p w:rsidR="00483B2E" w:rsidRDefault="00483B2E" w:rsidP="00483B2E">
      <w:pPr>
        <w:rPr>
          <w:sz w:val="24"/>
        </w:rPr>
      </w:pPr>
    </w:p>
    <w:p w:rsidR="00483B2E" w:rsidRDefault="00483B2E" w:rsidP="009B5C8A">
      <w:pPr>
        <w:pBdr>
          <w:top w:val="single" w:sz="12" w:space="1" w:color="auto"/>
          <w:bottom w:val="single" w:sz="12" w:space="1" w:color="auto"/>
        </w:pBdr>
        <w:rPr>
          <w:sz w:val="24"/>
        </w:rPr>
      </w:pPr>
      <w:r>
        <w:rPr>
          <w:sz w:val="24"/>
        </w:rPr>
        <w:t>Total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0C167F">
        <w:rPr>
          <w:sz w:val="24"/>
        </w:rPr>
        <w:t>:</w:t>
      </w:r>
      <w:r w:rsidR="00AE0D8B">
        <w:rPr>
          <w:sz w:val="24"/>
        </w:rPr>
        <w:t xml:space="preserve"> </w:t>
      </w:r>
      <w:r w:rsidR="00AE0D8B">
        <w:rPr>
          <w:rFonts w:ascii="Rupee Foradian" w:hAnsi="Rupee Foradian"/>
          <w:b/>
          <w:bCs/>
          <w:sz w:val="24"/>
        </w:rPr>
        <w:t>`</w:t>
      </w:r>
    </w:p>
    <w:p w:rsidR="00523805" w:rsidRDefault="00523805" w:rsidP="00483B2E">
      <w:pPr>
        <w:rPr>
          <w:sz w:val="24"/>
        </w:rPr>
      </w:pPr>
    </w:p>
    <w:p w:rsidR="00251D79" w:rsidRDefault="000C167F" w:rsidP="00251D79">
      <w:pPr>
        <w:rPr>
          <w:sz w:val="24"/>
        </w:rPr>
      </w:pPr>
      <w:r>
        <w:rPr>
          <w:sz w:val="24"/>
        </w:rPr>
        <w:t>(</w:t>
      </w:r>
      <w:r w:rsidR="007C7ACC">
        <w:rPr>
          <w:sz w:val="24"/>
        </w:rPr>
        <w:t>g</w:t>
      </w:r>
      <w:r>
        <w:rPr>
          <w:sz w:val="24"/>
        </w:rPr>
        <w:t xml:space="preserve">) </w:t>
      </w:r>
      <w:r w:rsidR="00483B2E">
        <w:rPr>
          <w:sz w:val="24"/>
        </w:rPr>
        <w:t>Ratio of the external funding to the total Expenses</w:t>
      </w:r>
      <w:r w:rsidR="00251D79">
        <w:rPr>
          <w:sz w:val="24"/>
        </w:rPr>
        <w:t xml:space="preserve">: </w:t>
      </w:r>
    </w:p>
    <w:p w:rsidR="00483B2E" w:rsidRDefault="00483B2E" w:rsidP="00251D79">
      <w:pPr>
        <w:rPr>
          <w:sz w:val="24"/>
        </w:rPr>
      </w:pPr>
      <w:r>
        <w:rPr>
          <w:sz w:val="24"/>
        </w:rPr>
        <w:t xml:space="preserve">   </w:t>
      </w:r>
    </w:p>
    <w:p w:rsidR="00173674" w:rsidRDefault="00173674" w:rsidP="00C27712">
      <w:pPr>
        <w:rPr>
          <w:sz w:val="24"/>
        </w:rPr>
      </w:pPr>
    </w:p>
    <w:p w:rsidR="00251D79" w:rsidRDefault="00C27712" w:rsidP="00C27712">
      <w:pPr>
        <w:rPr>
          <w:sz w:val="24"/>
        </w:rPr>
      </w:pPr>
      <w:r>
        <w:rPr>
          <w:sz w:val="24"/>
        </w:rPr>
        <w:t>(h) In case of project fund, pl</w:t>
      </w:r>
      <w:r w:rsidR="00251D79">
        <w:rPr>
          <w:sz w:val="24"/>
        </w:rPr>
        <w:t>ease indicate the title(s)</w:t>
      </w:r>
    </w:p>
    <w:p w:rsidR="00251D79" w:rsidRDefault="00C27712" w:rsidP="00C27712">
      <w:pPr>
        <w:rPr>
          <w:sz w:val="24"/>
        </w:rPr>
      </w:pPr>
      <w:r>
        <w:rPr>
          <w:sz w:val="24"/>
        </w:rPr>
        <w:t>of the project(s), project number and name of the</w:t>
      </w:r>
      <w:r w:rsidR="00251D79">
        <w:rPr>
          <w:sz w:val="24"/>
        </w:rPr>
        <w:t xml:space="preserve"> </w:t>
      </w:r>
      <w:r>
        <w:rPr>
          <w:sz w:val="24"/>
        </w:rPr>
        <w:t xml:space="preserve">sponsor. </w:t>
      </w:r>
    </w:p>
    <w:p w:rsidR="00251D79" w:rsidRDefault="00C27712" w:rsidP="00C27712">
      <w:pPr>
        <w:rPr>
          <w:sz w:val="24"/>
        </w:rPr>
      </w:pPr>
      <w:r>
        <w:rPr>
          <w:sz w:val="24"/>
        </w:rPr>
        <w:t>Also indicat</w:t>
      </w:r>
      <w:r w:rsidR="00251D79">
        <w:rPr>
          <w:sz w:val="24"/>
        </w:rPr>
        <w:t xml:space="preserve">e whether provision exists for </w:t>
      </w:r>
      <w:r>
        <w:rPr>
          <w:sz w:val="24"/>
        </w:rPr>
        <w:t xml:space="preserve">foreign tour in </w:t>
      </w:r>
    </w:p>
    <w:p w:rsidR="00C27712" w:rsidRDefault="00C27712" w:rsidP="00C27712">
      <w:pPr>
        <w:rPr>
          <w:sz w:val="24"/>
        </w:rPr>
      </w:pPr>
      <w:r>
        <w:rPr>
          <w:sz w:val="24"/>
        </w:rPr>
        <w:t>the Project.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96031B" w:rsidRDefault="00DA7162" w:rsidP="00C27712">
      <w:pPr>
        <w:rPr>
          <w:sz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96031B" w:rsidRDefault="0096031B" w:rsidP="00C27712">
      <w:pPr>
        <w:rPr>
          <w:sz w:val="24"/>
        </w:rPr>
      </w:pPr>
    </w:p>
    <w:p w:rsidR="0096031B" w:rsidRDefault="0096031B" w:rsidP="00C27712">
      <w:pPr>
        <w:rPr>
          <w:sz w:val="24"/>
        </w:rPr>
      </w:pPr>
    </w:p>
    <w:p w:rsidR="0096031B" w:rsidRDefault="0096031B" w:rsidP="00C27712">
      <w:pPr>
        <w:rPr>
          <w:sz w:val="24"/>
        </w:rPr>
      </w:pPr>
    </w:p>
    <w:p w:rsidR="00716B88" w:rsidRDefault="00716B88" w:rsidP="00C27712">
      <w:pPr>
        <w:rPr>
          <w:sz w:val="24"/>
        </w:rPr>
      </w:pPr>
    </w:p>
    <w:p w:rsidR="00716B88" w:rsidRDefault="00716B88" w:rsidP="00C27712">
      <w:pPr>
        <w:rPr>
          <w:sz w:val="24"/>
        </w:rPr>
      </w:pPr>
    </w:p>
    <w:p w:rsidR="0096031B" w:rsidRDefault="00716B88" w:rsidP="00716B88">
      <w:pPr>
        <w:jc w:val="right"/>
        <w:rPr>
          <w:sz w:val="24"/>
        </w:rPr>
      </w:pPr>
      <w:r>
        <w:rPr>
          <w:sz w:val="24"/>
        </w:rPr>
        <w:t xml:space="preserve">Name of Signature of the Group Head  </w:t>
      </w:r>
    </w:p>
    <w:p w:rsidR="00C27712" w:rsidRDefault="00034B4A" w:rsidP="00C27712">
      <w:pPr>
        <w:rPr>
          <w:sz w:val="24"/>
        </w:rPr>
      </w:pPr>
      <w:r>
        <w:rPr>
          <w:sz w:val="24"/>
        </w:rPr>
        <w:br w:type="page"/>
      </w:r>
      <w:r w:rsidR="00C27712">
        <w:rPr>
          <w:sz w:val="24"/>
        </w:rPr>
        <w:lastRenderedPageBreak/>
        <w:t>(i)</w:t>
      </w:r>
      <w:r w:rsidR="00017B75">
        <w:rPr>
          <w:sz w:val="24"/>
        </w:rPr>
        <w:t xml:space="preserve"> </w:t>
      </w:r>
      <w:r w:rsidR="00C27712">
        <w:rPr>
          <w:sz w:val="24"/>
        </w:rPr>
        <w:t>Availability of Funds</w:t>
      </w:r>
      <w:r w:rsidR="00C27712">
        <w:rPr>
          <w:sz w:val="24"/>
        </w:rPr>
        <w:tab/>
      </w:r>
      <w:r w:rsidR="00C27712">
        <w:rPr>
          <w:sz w:val="24"/>
        </w:rPr>
        <w:tab/>
      </w:r>
      <w:r w:rsidR="00C27712">
        <w:rPr>
          <w:sz w:val="24"/>
        </w:rPr>
        <w:tab/>
      </w:r>
      <w:r w:rsidR="00C27712">
        <w:rPr>
          <w:sz w:val="24"/>
        </w:rPr>
        <w:tab/>
      </w:r>
      <w:r w:rsidR="00C27712">
        <w:rPr>
          <w:sz w:val="24"/>
        </w:rPr>
        <w:tab/>
      </w:r>
      <w:r w:rsidR="00C27712">
        <w:rPr>
          <w:sz w:val="24"/>
        </w:rPr>
        <w:tab/>
        <w:t>Yes</w:t>
      </w:r>
      <w:r w:rsidR="00C27712">
        <w:rPr>
          <w:sz w:val="24"/>
        </w:rPr>
        <w:tab/>
      </w:r>
      <w:r w:rsidR="00C27712">
        <w:rPr>
          <w:sz w:val="24"/>
        </w:rPr>
        <w:tab/>
      </w:r>
      <w:r w:rsidR="00C27712">
        <w:rPr>
          <w:sz w:val="24"/>
        </w:rPr>
        <w:tab/>
        <w:t>No</w:t>
      </w:r>
    </w:p>
    <w:p w:rsidR="00C27712" w:rsidRPr="00225459" w:rsidRDefault="00C27712" w:rsidP="00C27712">
      <w:pPr>
        <w:rPr>
          <w:sz w:val="16"/>
          <w:szCs w:val="16"/>
        </w:rPr>
      </w:pPr>
    </w:p>
    <w:p w:rsidR="00C27712" w:rsidRDefault="00C27712" w:rsidP="00C27712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</w:p>
    <w:p w:rsidR="00C27712" w:rsidRPr="00225459" w:rsidRDefault="00C27712" w:rsidP="00C27712">
      <w:pPr>
        <w:rPr>
          <w:sz w:val="16"/>
          <w:szCs w:val="16"/>
        </w:rPr>
      </w:pPr>
    </w:p>
    <w:p w:rsidR="00C27712" w:rsidRPr="00653922" w:rsidRDefault="00C27712" w:rsidP="00C27712">
      <w:pPr>
        <w:rPr>
          <w:sz w:val="24"/>
        </w:rPr>
      </w:pPr>
      <w:r>
        <w:rPr>
          <w:sz w:val="24"/>
        </w:rPr>
        <w:t>Plac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C27712" w:rsidRDefault="00C27712" w:rsidP="00017B7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</w:t>
      </w:r>
      <w:r>
        <w:rPr>
          <w:sz w:val="24"/>
          <w:szCs w:val="24"/>
        </w:rPr>
        <w:tab/>
        <w:t xml:space="preserve">    Signature with stamp of FAO/</w:t>
      </w:r>
    </w:p>
    <w:p w:rsidR="00C27712" w:rsidRDefault="00C27712" w:rsidP="00C27712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96031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(to be certified by FAO/)</w:t>
      </w:r>
    </w:p>
    <w:p w:rsidR="00017B75" w:rsidRDefault="00017B75" w:rsidP="00C27712">
      <w:pPr>
        <w:rPr>
          <w:sz w:val="24"/>
          <w:szCs w:val="24"/>
        </w:rPr>
      </w:pPr>
    </w:p>
    <w:p w:rsidR="00017B75" w:rsidRPr="000C167F" w:rsidRDefault="00017B75" w:rsidP="00C27712">
      <w:pPr>
        <w:rPr>
          <w:sz w:val="24"/>
          <w:szCs w:val="24"/>
        </w:rPr>
      </w:pPr>
    </w:p>
    <w:p w:rsidR="000C167F" w:rsidRDefault="000C167F" w:rsidP="00483B2E">
      <w:pPr>
        <w:rPr>
          <w:sz w:val="12"/>
        </w:rPr>
      </w:pPr>
    </w:p>
    <w:p w:rsidR="00483B2E" w:rsidRDefault="000C167F" w:rsidP="00485E38">
      <w:pPr>
        <w:rPr>
          <w:sz w:val="24"/>
        </w:rPr>
      </w:pPr>
      <w:r>
        <w:rPr>
          <w:sz w:val="24"/>
        </w:rPr>
        <w:t>(</w:t>
      </w:r>
      <w:r w:rsidR="00597036">
        <w:rPr>
          <w:sz w:val="24"/>
        </w:rPr>
        <w:t>j</w:t>
      </w:r>
      <w:r>
        <w:rPr>
          <w:sz w:val="24"/>
        </w:rPr>
        <w:t xml:space="preserve">) </w:t>
      </w:r>
      <w:r w:rsidR="00483B2E">
        <w:rPr>
          <w:sz w:val="24"/>
        </w:rPr>
        <w:t>Wheth</w:t>
      </w:r>
      <w:r w:rsidR="00017B75">
        <w:rPr>
          <w:sz w:val="24"/>
        </w:rPr>
        <w:t xml:space="preserve">er all documents referred in </w:t>
      </w:r>
      <w:r w:rsidR="00017B75">
        <w:rPr>
          <w:sz w:val="24"/>
        </w:rPr>
        <w:tab/>
      </w:r>
      <w:r w:rsidR="00017B75">
        <w:rPr>
          <w:sz w:val="24"/>
        </w:rPr>
        <w:tab/>
      </w:r>
      <w:r w:rsidR="00485E38">
        <w:rPr>
          <w:sz w:val="24"/>
        </w:rPr>
        <w:t>Yes</w:t>
      </w:r>
      <w:r w:rsidR="00485E38">
        <w:rPr>
          <w:sz w:val="24"/>
        </w:rPr>
        <w:tab/>
      </w:r>
      <w:r w:rsidR="00485E38">
        <w:rPr>
          <w:sz w:val="24"/>
        </w:rPr>
        <w:tab/>
      </w:r>
      <w:r w:rsidR="00483B2E">
        <w:rPr>
          <w:sz w:val="24"/>
        </w:rPr>
        <w:t xml:space="preserve"> No</w:t>
      </w:r>
      <w:r w:rsidR="00485E38" w:rsidRPr="00485E38">
        <w:rPr>
          <w:sz w:val="12"/>
        </w:rPr>
        <w:t xml:space="preserve"> </w:t>
      </w:r>
      <w:r w:rsidR="00485E38">
        <w:rPr>
          <w:sz w:val="12"/>
        </w:rPr>
        <w:t xml:space="preserve">                         </w:t>
      </w:r>
      <w:r w:rsidR="00485E38">
        <w:rPr>
          <w:sz w:val="24"/>
        </w:rPr>
        <w:t>Remarks, if any</w:t>
      </w:r>
    </w:p>
    <w:p w:rsidR="00483B2E" w:rsidRDefault="000C167F" w:rsidP="00483B2E">
      <w:pPr>
        <w:rPr>
          <w:sz w:val="24"/>
        </w:rPr>
      </w:pPr>
      <w:r>
        <w:rPr>
          <w:sz w:val="24"/>
        </w:rPr>
        <w:t xml:space="preserve">   </w:t>
      </w:r>
      <w:r w:rsidR="00483B2E">
        <w:rPr>
          <w:sz w:val="24"/>
        </w:rPr>
        <w:t xml:space="preserve">the checklist Part D </w:t>
      </w:r>
      <w:r w:rsidR="00485E38">
        <w:rPr>
          <w:sz w:val="24"/>
        </w:rPr>
        <w:t>have been attached</w:t>
      </w:r>
      <w:r w:rsidR="00483B2E">
        <w:rPr>
          <w:sz w:val="24"/>
        </w:rPr>
        <w:t>?</w:t>
      </w:r>
    </w:p>
    <w:p w:rsidR="00485E38" w:rsidRDefault="00485E38" w:rsidP="00483B2E">
      <w:pPr>
        <w:rPr>
          <w:sz w:val="24"/>
        </w:rPr>
      </w:pPr>
    </w:p>
    <w:p w:rsidR="000C167F" w:rsidRDefault="000C167F" w:rsidP="000C167F">
      <w:pPr>
        <w:rPr>
          <w:sz w:val="24"/>
        </w:rPr>
      </w:pPr>
      <w:r>
        <w:rPr>
          <w:sz w:val="24"/>
        </w:rPr>
        <w:t>(</w:t>
      </w:r>
      <w:r w:rsidR="00597036">
        <w:rPr>
          <w:sz w:val="24"/>
        </w:rPr>
        <w:t>k</w:t>
      </w:r>
      <w:r>
        <w:rPr>
          <w:sz w:val="24"/>
        </w:rPr>
        <w:t xml:space="preserve">)  Whether </w:t>
      </w:r>
      <w:r w:rsidR="00485E38">
        <w:rPr>
          <w:sz w:val="24"/>
        </w:rPr>
        <w:t xml:space="preserve">any </w:t>
      </w:r>
      <w:r w:rsidR="00017B75">
        <w:rPr>
          <w:sz w:val="24"/>
        </w:rPr>
        <w:t xml:space="preserve">vigilance case pending/ </w:t>
      </w:r>
      <w:r w:rsidR="00017B75">
        <w:rPr>
          <w:sz w:val="24"/>
        </w:rPr>
        <w:tab/>
      </w:r>
      <w:r w:rsidR="00017B75">
        <w:rPr>
          <w:sz w:val="24"/>
        </w:rPr>
        <w:tab/>
        <w:t>Yes</w:t>
      </w:r>
      <w:r w:rsidR="00017B75">
        <w:rPr>
          <w:sz w:val="24"/>
        </w:rPr>
        <w:tab/>
      </w:r>
      <w:r w:rsidR="00017B75">
        <w:rPr>
          <w:sz w:val="24"/>
        </w:rPr>
        <w:tab/>
      </w:r>
      <w:r>
        <w:rPr>
          <w:sz w:val="24"/>
        </w:rPr>
        <w:t xml:space="preserve"> No</w:t>
      </w:r>
      <w:r w:rsidR="00485E38">
        <w:rPr>
          <w:sz w:val="24"/>
        </w:rPr>
        <w:tab/>
        <w:t xml:space="preserve">         Remarks, if any</w:t>
      </w:r>
    </w:p>
    <w:p w:rsidR="000C167F" w:rsidRDefault="000C167F" w:rsidP="000C167F">
      <w:pPr>
        <w:rPr>
          <w:sz w:val="24"/>
        </w:rPr>
      </w:pPr>
      <w:r>
        <w:rPr>
          <w:sz w:val="24"/>
        </w:rPr>
        <w:t xml:space="preserve">   </w:t>
      </w:r>
      <w:r w:rsidR="00017B75">
        <w:rPr>
          <w:sz w:val="24"/>
        </w:rPr>
        <w:t xml:space="preserve">  </w:t>
      </w:r>
      <w:r w:rsidR="00485E38">
        <w:rPr>
          <w:sz w:val="24"/>
        </w:rPr>
        <w:t xml:space="preserve">Contemplated against him/her </w:t>
      </w:r>
      <w:r w:rsidR="00F276A2">
        <w:rPr>
          <w:sz w:val="24"/>
        </w:rPr>
        <w:t xml:space="preserve">in the Institute </w:t>
      </w:r>
    </w:p>
    <w:p w:rsidR="00EA5D91" w:rsidRDefault="00EA5D91" w:rsidP="000C167F">
      <w:pPr>
        <w:rPr>
          <w:sz w:val="24"/>
        </w:rPr>
      </w:pPr>
    </w:p>
    <w:p w:rsidR="00EA5D91" w:rsidRDefault="00EA5D91" w:rsidP="000C167F">
      <w:pPr>
        <w:rPr>
          <w:i/>
          <w:sz w:val="24"/>
        </w:rPr>
      </w:pPr>
      <w:r>
        <w:rPr>
          <w:sz w:val="24"/>
        </w:rPr>
        <w:t xml:space="preserve">(l)  Recommendation of TCPME </w:t>
      </w:r>
      <w:r>
        <w:rPr>
          <w:sz w:val="24"/>
        </w:rPr>
        <w:tab/>
      </w:r>
      <w:r w:rsidRPr="005A272E">
        <w:rPr>
          <w:sz w:val="24"/>
          <w:szCs w:val="24"/>
        </w:rPr>
        <w:t>:</w:t>
      </w:r>
    </w:p>
    <w:p w:rsidR="002128A0" w:rsidRDefault="00483B2E" w:rsidP="00483B2E">
      <w:pPr>
        <w:rPr>
          <w:sz w:val="24"/>
          <w:szCs w:val="24"/>
        </w:rPr>
      </w:pPr>
      <w:r w:rsidRPr="005A272E">
        <w:rPr>
          <w:sz w:val="24"/>
          <w:szCs w:val="24"/>
        </w:rPr>
        <w:tab/>
      </w:r>
      <w:r w:rsidRPr="005A272E">
        <w:rPr>
          <w:sz w:val="24"/>
          <w:szCs w:val="24"/>
        </w:rPr>
        <w:tab/>
      </w:r>
      <w:r w:rsidRPr="005A272E">
        <w:rPr>
          <w:sz w:val="24"/>
          <w:szCs w:val="24"/>
        </w:rPr>
        <w:tab/>
      </w:r>
    </w:p>
    <w:p w:rsidR="00483B2E" w:rsidRPr="005A272E" w:rsidRDefault="00483B2E" w:rsidP="00483B2E">
      <w:pPr>
        <w:rPr>
          <w:sz w:val="24"/>
          <w:szCs w:val="24"/>
        </w:rPr>
      </w:pPr>
      <w:r w:rsidRPr="005A272E">
        <w:rPr>
          <w:sz w:val="24"/>
          <w:szCs w:val="24"/>
        </w:rPr>
        <w:tab/>
      </w:r>
      <w:r w:rsidRPr="005A272E">
        <w:rPr>
          <w:sz w:val="24"/>
          <w:szCs w:val="24"/>
        </w:rPr>
        <w:tab/>
      </w:r>
    </w:p>
    <w:p w:rsidR="00483B2E" w:rsidRDefault="00483B2E" w:rsidP="00483B2E">
      <w:pPr>
        <w:rPr>
          <w:sz w:val="12"/>
        </w:rPr>
      </w:pPr>
    </w:p>
    <w:p w:rsidR="002128A0" w:rsidRDefault="002128A0" w:rsidP="00483B2E">
      <w:pPr>
        <w:rPr>
          <w:sz w:val="12"/>
        </w:rPr>
      </w:pPr>
    </w:p>
    <w:p w:rsidR="00485E38" w:rsidRDefault="00483B2E" w:rsidP="00485E38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</w:p>
    <w:p w:rsidR="00485E38" w:rsidRDefault="00485E38" w:rsidP="00485E38">
      <w:pPr>
        <w:rPr>
          <w:sz w:val="24"/>
        </w:rPr>
      </w:pPr>
      <w:r>
        <w:rPr>
          <w:sz w:val="24"/>
        </w:rPr>
        <w:t>Place:</w:t>
      </w:r>
      <w:r w:rsidR="002128A0" w:rsidRPr="00485E38">
        <w:rPr>
          <w:sz w:val="24"/>
          <w:szCs w:val="24"/>
        </w:rPr>
        <w:t xml:space="preserve"> </w:t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 w:rsidR="002128A0" w:rsidRPr="00485E38">
        <w:rPr>
          <w:sz w:val="24"/>
          <w:szCs w:val="24"/>
        </w:rPr>
        <w:t xml:space="preserve">Signature of the </w:t>
      </w:r>
      <w:r w:rsidR="002128A0">
        <w:rPr>
          <w:sz w:val="24"/>
          <w:szCs w:val="24"/>
        </w:rPr>
        <w:t>Head - TCPME</w:t>
      </w:r>
    </w:p>
    <w:p w:rsidR="00485E38" w:rsidRDefault="00485E38" w:rsidP="00485E38">
      <w:pPr>
        <w:rPr>
          <w:sz w:val="24"/>
        </w:rPr>
      </w:pPr>
    </w:p>
    <w:p w:rsidR="00C95FA8" w:rsidRDefault="00483B2E" w:rsidP="00485E38">
      <w:pPr>
        <w:rPr>
          <w:sz w:val="24"/>
          <w:szCs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485E38">
        <w:rPr>
          <w:sz w:val="24"/>
        </w:rPr>
        <w:t xml:space="preserve"> </w:t>
      </w:r>
      <w:r w:rsidR="00485E38">
        <w:rPr>
          <w:sz w:val="24"/>
        </w:rPr>
        <w:tab/>
        <w:t xml:space="preserve">   </w:t>
      </w:r>
      <w:r w:rsidR="002128A0">
        <w:rPr>
          <w:sz w:val="24"/>
        </w:rPr>
        <w:tab/>
      </w:r>
      <w:r w:rsidR="002128A0">
        <w:rPr>
          <w:sz w:val="24"/>
        </w:rPr>
        <w:tab/>
      </w:r>
      <w:r w:rsidR="002128A0">
        <w:rPr>
          <w:sz w:val="24"/>
          <w:szCs w:val="24"/>
        </w:rPr>
        <w:tab/>
      </w:r>
      <w:r w:rsidR="00485E38" w:rsidRPr="00485E38">
        <w:rPr>
          <w:sz w:val="24"/>
          <w:szCs w:val="24"/>
        </w:rPr>
        <w:tab/>
      </w:r>
      <w:r w:rsidR="00485E38" w:rsidRPr="00485E38">
        <w:rPr>
          <w:sz w:val="24"/>
          <w:szCs w:val="24"/>
        </w:rPr>
        <w:tab/>
      </w:r>
    </w:p>
    <w:p w:rsidR="00C95FA8" w:rsidRDefault="00485E38" w:rsidP="00485E38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="002128A0">
        <w:rPr>
          <w:sz w:val="24"/>
          <w:szCs w:val="24"/>
        </w:rPr>
        <w:t>2</w:t>
      </w:r>
      <w:r>
        <w:rPr>
          <w:sz w:val="24"/>
          <w:szCs w:val="24"/>
        </w:rPr>
        <w:t>)</w:t>
      </w:r>
      <w:r w:rsidR="00C95FA8">
        <w:rPr>
          <w:sz w:val="24"/>
          <w:szCs w:val="24"/>
        </w:rPr>
        <w:t xml:space="preserve"> Reco</w:t>
      </w:r>
      <w:r w:rsidR="00017B75">
        <w:rPr>
          <w:sz w:val="24"/>
          <w:szCs w:val="24"/>
        </w:rPr>
        <w:t>mmendation/Remarks of Chairman</w:t>
      </w:r>
      <w:r w:rsidR="00EA5D91">
        <w:rPr>
          <w:sz w:val="24"/>
          <w:szCs w:val="24"/>
        </w:rPr>
        <w:t>-Foreign Visit</w:t>
      </w:r>
      <w:r w:rsidR="00017B75">
        <w:rPr>
          <w:sz w:val="24"/>
          <w:szCs w:val="24"/>
        </w:rPr>
        <w:t>,</w:t>
      </w:r>
    </w:p>
    <w:p w:rsidR="00C95FA8" w:rsidRDefault="00C95FA8" w:rsidP="00485E38">
      <w:pPr>
        <w:rPr>
          <w:sz w:val="24"/>
          <w:szCs w:val="24"/>
        </w:rPr>
      </w:pPr>
    </w:p>
    <w:p w:rsidR="00C95FA8" w:rsidRDefault="00C95FA8" w:rsidP="00485E38">
      <w:pPr>
        <w:rPr>
          <w:sz w:val="24"/>
          <w:szCs w:val="24"/>
        </w:rPr>
      </w:pPr>
    </w:p>
    <w:p w:rsidR="002128A0" w:rsidRDefault="002128A0" w:rsidP="00485E38">
      <w:pPr>
        <w:rPr>
          <w:sz w:val="24"/>
          <w:szCs w:val="24"/>
        </w:rPr>
      </w:pPr>
    </w:p>
    <w:p w:rsidR="00C95FA8" w:rsidRDefault="00EA5D91" w:rsidP="00485E38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128A0">
        <w:rPr>
          <w:sz w:val="24"/>
          <w:szCs w:val="24"/>
        </w:rPr>
        <w:tab/>
      </w:r>
      <w:r>
        <w:rPr>
          <w:sz w:val="24"/>
          <w:szCs w:val="24"/>
        </w:rPr>
        <w:t>Signature of Chairman - Foreign Visit</w:t>
      </w:r>
      <w:r w:rsidR="00C95FA8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:rsidR="00017B75" w:rsidRDefault="00017B75" w:rsidP="00485E38">
      <w:pPr>
        <w:rPr>
          <w:sz w:val="24"/>
          <w:szCs w:val="24"/>
        </w:rPr>
      </w:pPr>
    </w:p>
    <w:p w:rsidR="00017B75" w:rsidRDefault="00017B75" w:rsidP="00485E38">
      <w:pPr>
        <w:rPr>
          <w:sz w:val="24"/>
          <w:szCs w:val="24"/>
        </w:rPr>
      </w:pPr>
    </w:p>
    <w:p w:rsidR="00C95FA8" w:rsidRDefault="00EA5D91" w:rsidP="00485E38">
      <w:pPr>
        <w:rPr>
          <w:b/>
          <w:sz w:val="24"/>
        </w:rPr>
      </w:pPr>
      <w:r>
        <w:rPr>
          <w:b/>
          <w:sz w:val="24"/>
        </w:rPr>
        <w:t>(</w:t>
      </w:r>
      <w:r w:rsidR="002128A0">
        <w:rPr>
          <w:b/>
          <w:sz w:val="24"/>
        </w:rPr>
        <w:t>3</w:t>
      </w:r>
      <w:r w:rsidR="00C95FA8">
        <w:rPr>
          <w:b/>
          <w:sz w:val="24"/>
        </w:rPr>
        <w:t xml:space="preserve">) </w:t>
      </w:r>
      <w:r w:rsidR="00483B2E">
        <w:rPr>
          <w:b/>
          <w:sz w:val="24"/>
        </w:rPr>
        <w:t>Director’s Recommendation</w:t>
      </w:r>
    </w:p>
    <w:p w:rsidR="00C95FA8" w:rsidRDefault="00C95FA8" w:rsidP="00485E38">
      <w:pPr>
        <w:rPr>
          <w:b/>
          <w:sz w:val="24"/>
        </w:rPr>
      </w:pPr>
    </w:p>
    <w:p w:rsidR="00C95FA8" w:rsidRDefault="00C95FA8" w:rsidP="00C95FA8">
      <w:pPr>
        <w:numPr>
          <w:ilvl w:val="0"/>
          <w:numId w:val="12"/>
        </w:numPr>
        <w:rPr>
          <w:sz w:val="24"/>
        </w:rPr>
      </w:pPr>
      <w:r>
        <w:rPr>
          <w:sz w:val="24"/>
        </w:rPr>
        <w:t>I recommend/</w:t>
      </w:r>
      <w:r>
        <w:rPr>
          <w:i/>
          <w:sz w:val="24"/>
        </w:rPr>
        <w:t>do not recommend</w:t>
      </w:r>
      <w:r>
        <w:rPr>
          <w:sz w:val="24"/>
        </w:rPr>
        <w:t xml:space="preserve"> the visit </w:t>
      </w:r>
      <w:r w:rsidR="0096031B">
        <w:rPr>
          <w:sz w:val="24"/>
        </w:rPr>
        <w:t>*:</w:t>
      </w:r>
      <w:r>
        <w:rPr>
          <w:sz w:val="24"/>
        </w:rPr>
        <w:t xml:space="preserve">            Yes</w:t>
      </w:r>
      <w:r>
        <w:rPr>
          <w:sz w:val="24"/>
        </w:rPr>
        <w:tab/>
      </w:r>
      <w:r>
        <w:rPr>
          <w:sz w:val="24"/>
        </w:rPr>
        <w:tab/>
        <w:t xml:space="preserve">    No</w:t>
      </w:r>
    </w:p>
    <w:p w:rsidR="00C95FA8" w:rsidRDefault="00C95FA8" w:rsidP="00C95FA8">
      <w:pPr>
        <w:ind w:left="360"/>
        <w:rPr>
          <w:sz w:val="24"/>
        </w:rPr>
      </w:pPr>
    </w:p>
    <w:p w:rsidR="00C95FA8" w:rsidRDefault="00C95FA8" w:rsidP="00C95FA8">
      <w:pPr>
        <w:numPr>
          <w:ilvl w:val="0"/>
          <w:numId w:val="12"/>
        </w:numPr>
        <w:rPr>
          <w:sz w:val="24"/>
        </w:rPr>
      </w:pPr>
      <w:r w:rsidRPr="00C95FA8">
        <w:rPr>
          <w:sz w:val="24"/>
        </w:rPr>
        <w:t>Detailed justification from the Director</w:t>
      </w:r>
    </w:p>
    <w:p w:rsidR="00C95FA8" w:rsidRDefault="00C95FA8" w:rsidP="00C95FA8">
      <w:pPr>
        <w:rPr>
          <w:sz w:val="24"/>
        </w:rPr>
      </w:pPr>
    </w:p>
    <w:p w:rsidR="00C95FA8" w:rsidRDefault="00C95FA8" w:rsidP="00C95FA8">
      <w:pPr>
        <w:rPr>
          <w:sz w:val="24"/>
        </w:rPr>
      </w:pPr>
    </w:p>
    <w:p w:rsidR="00C95FA8" w:rsidRDefault="00C95FA8" w:rsidP="00C95FA8">
      <w:pPr>
        <w:rPr>
          <w:sz w:val="24"/>
        </w:rPr>
      </w:pPr>
    </w:p>
    <w:p w:rsidR="00C95FA8" w:rsidRDefault="00C95FA8" w:rsidP="00C95FA8">
      <w:pPr>
        <w:rPr>
          <w:sz w:val="24"/>
        </w:rPr>
      </w:pPr>
    </w:p>
    <w:p w:rsidR="00C95FA8" w:rsidRDefault="00C95FA8" w:rsidP="00C95FA8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017B75">
        <w:rPr>
          <w:sz w:val="24"/>
        </w:rPr>
        <w:tab/>
      </w:r>
      <w:r w:rsidR="00017B75">
        <w:rPr>
          <w:sz w:val="24"/>
        </w:rPr>
        <w:tab/>
      </w:r>
      <w:r w:rsidR="00017B75">
        <w:rPr>
          <w:sz w:val="24"/>
        </w:rPr>
        <w:tab/>
      </w:r>
      <w:r w:rsidR="00017B75">
        <w:rPr>
          <w:sz w:val="24"/>
        </w:rPr>
        <w:tab/>
        <w:t xml:space="preserve">Signature of Director with </w:t>
      </w:r>
      <w:r>
        <w:rPr>
          <w:sz w:val="24"/>
        </w:rPr>
        <w:t>stamp</w:t>
      </w:r>
    </w:p>
    <w:p w:rsidR="00C95FA8" w:rsidRDefault="00C95FA8" w:rsidP="00C95FA8">
      <w:pPr>
        <w:rPr>
          <w:sz w:val="24"/>
        </w:rPr>
      </w:pPr>
      <w:r>
        <w:rPr>
          <w:sz w:val="24"/>
        </w:rPr>
        <w:t>Place:</w:t>
      </w:r>
    </w:p>
    <w:p w:rsidR="00C95FA8" w:rsidRDefault="00C95FA8" w:rsidP="00C95FA8">
      <w:pPr>
        <w:rPr>
          <w:sz w:val="24"/>
        </w:rPr>
      </w:pPr>
    </w:p>
    <w:p w:rsidR="00483B2E" w:rsidRDefault="00C95FA8" w:rsidP="00483B2E">
      <w:pPr>
        <w:numPr>
          <w:ilvl w:val="12"/>
          <w:numId w:val="0"/>
        </w:numPr>
        <w:pBdr>
          <w:top w:val="single" w:sz="6" w:space="1" w:color="auto"/>
        </w:pBdr>
        <w:rPr>
          <w:sz w:val="24"/>
        </w:rPr>
      </w:pPr>
      <w:r>
        <w:rPr>
          <w:sz w:val="24"/>
        </w:rPr>
        <w:t>*</w:t>
      </w:r>
      <w:r w:rsidRPr="00C95FA8">
        <w:t>Please strike off the one not applicable</w:t>
      </w:r>
    </w:p>
    <w:p w:rsidR="00483B2E" w:rsidRDefault="00DF2573" w:rsidP="00483B2E">
      <w:pPr>
        <w:jc w:val="center"/>
        <w:rPr>
          <w:b/>
          <w:sz w:val="24"/>
        </w:rPr>
      </w:pPr>
      <w:r>
        <w:rPr>
          <w:b/>
          <w:sz w:val="24"/>
        </w:rPr>
        <w:br w:type="page"/>
      </w:r>
      <w:r w:rsidR="00483B2E">
        <w:rPr>
          <w:b/>
          <w:sz w:val="24"/>
        </w:rPr>
        <w:lastRenderedPageBreak/>
        <w:t xml:space="preserve">PART </w:t>
      </w:r>
      <w:r>
        <w:rPr>
          <w:b/>
          <w:sz w:val="24"/>
        </w:rPr>
        <w:t>D:</w:t>
      </w:r>
      <w:r w:rsidR="00483B2E">
        <w:rPr>
          <w:b/>
          <w:sz w:val="24"/>
        </w:rPr>
        <w:t xml:space="preserve"> SUPPORTING DOCUMENTS</w:t>
      </w:r>
    </w:p>
    <w:p w:rsidR="00C95FA8" w:rsidRDefault="00C95FA8" w:rsidP="00483B2E">
      <w:pPr>
        <w:jc w:val="center"/>
        <w:rPr>
          <w:b/>
          <w:sz w:val="24"/>
        </w:rPr>
      </w:pPr>
    </w:p>
    <w:p w:rsidR="00483B2E" w:rsidRPr="00C95FA8" w:rsidRDefault="00C95FA8" w:rsidP="00483B2E">
      <w:pPr>
        <w:jc w:val="center"/>
        <w:rPr>
          <w:sz w:val="24"/>
        </w:rPr>
      </w:pPr>
      <w:r w:rsidRPr="00C95FA8">
        <w:rPr>
          <w:sz w:val="24"/>
        </w:rPr>
        <w:t>Following</w:t>
      </w:r>
      <w:r>
        <w:rPr>
          <w:sz w:val="24"/>
        </w:rPr>
        <w:t xml:space="preserve"> documents </w:t>
      </w:r>
      <w:r w:rsidRPr="00C95FA8">
        <w:rPr>
          <w:sz w:val="24"/>
        </w:rPr>
        <w:t xml:space="preserve">to be attached along with the Proforma while forwarding the application. Please attach all documents to enable </w:t>
      </w:r>
      <w:r w:rsidR="003E3B85">
        <w:rPr>
          <w:sz w:val="24"/>
        </w:rPr>
        <w:t>WIHG</w:t>
      </w:r>
      <w:r w:rsidRPr="00C95FA8">
        <w:rPr>
          <w:sz w:val="24"/>
        </w:rPr>
        <w:t xml:space="preserve"> to process the deputation</w:t>
      </w:r>
    </w:p>
    <w:p w:rsidR="00483B2E" w:rsidRDefault="00483B2E" w:rsidP="00483B2E">
      <w:pPr>
        <w:jc w:val="center"/>
        <w:rPr>
          <w:sz w:val="24"/>
        </w:rPr>
      </w:pPr>
    </w:p>
    <w:p w:rsidR="00483B2E" w:rsidRDefault="00483B2E" w:rsidP="00483B2E">
      <w:pPr>
        <w:jc w:val="both"/>
        <w:rPr>
          <w:i/>
          <w:sz w:val="24"/>
        </w:rPr>
      </w:pPr>
      <w:r>
        <w:rPr>
          <w:i/>
          <w:sz w:val="24"/>
        </w:rPr>
        <w:t>For Conference (</w:t>
      </w:r>
      <w:r w:rsidR="0074111B">
        <w:rPr>
          <w:i/>
          <w:sz w:val="24"/>
        </w:rPr>
        <w:t>Please tick</w:t>
      </w:r>
      <w:r w:rsidR="007A3AAB">
        <w:rPr>
          <w:i/>
          <w:sz w:val="24"/>
        </w:rPr>
        <w:t xml:space="preserve"> </w:t>
      </w:r>
      <w:r>
        <w:rPr>
          <w:i/>
          <w:sz w:val="24"/>
        </w:rPr>
        <w:t>mark)</w:t>
      </w:r>
    </w:p>
    <w:p w:rsidR="00483B2E" w:rsidRDefault="00483B2E" w:rsidP="00483B2E">
      <w:pPr>
        <w:jc w:val="both"/>
        <w:rPr>
          <w:sz w:val="24"/>
        </w:rPr>
      </w:pPr>
    </w:p>
    <w:p w:rsidR="00483B2E" w:rsidRDefault="00C95FA8" w:rsidP="00483B2E">
      <w:pPr>
        <w:jc w:val="both"/>
        <w:rPr>
          <w:b/>
          <w:sz w:val="24"/>
        </w:rPr>
      </w:pPr>
      <w:r>
        <w:rPr>
          <w:sz w:val="24"/>
        </w:rPr>
        <w:tab/>
      </w:r>
      <w:r w:rsidRPr="00C95FA8">
        <w:rPr>
          <w:b/>
          <w:sz w:val="24"/>
        </w:rPr>
        <w:t>S</w:t>
      </w:r>
      <w:r w:rsidR="00D52290">
        <w:rPr>
          <w:b/>
          <w:sz w:val="24"/>
        </w:rPr>
        <w:t>. N</w:t>
      </w:r>
      <w:r w:rsidRPr="00C95FA8">
        <w:rPr>
          <w:b/>
          <w:sz w:val="24"/>
        </w:rPr>
        <w:t>o.</w:t>
      </w:r>
      <w:r w:rsidR="00483B2E" w:rsidRPr="00C95FA8">
        <w:rPr>
          <w:b/>
          <w:sz w:val="24"/>
        </w:rPr>
        <w:tab/>
      </w:r>
      <w:r w:rsidR="00483B2E">
        <w:rPr>
          <w:sz w:val="24"/>
        </w:rPr>
        <w:tab/>
      </w:r>
      <w:r w:rsidR="00483B2E">
        <w:rPr>
          <w:sz w:val="24"/>
        </w:rPr>
        <w:tab/>
      </w:r>
      <w:r w:rsidR="00483B2E">
        <w:rPr>
          <w:sz w:val="24"/>
        </w:rPr>
        <w:tab/>
      </w:r>
      <w:r w:rsidR="00483B2E">
        <w:rPr>
          <w:sz w:val="24"/>
        </w:rPr>
        <w:tab/>
      </w:r>
      <w:r w:rsidR="00483B2E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D52290">
        <w:rPr>
          <w:sz w:val="24"/>
        </w:rPr>
        <w:t xml:space="preserve">         </w:t>
      </w:r>
      <w:r w:rsidR="00483B2E">
        <w:rPr>
          <w:b/>
          <w:sz w:val="24"/>
        </w:rPr>
        <w:t>Reference</w:t>
      </w:r>
      <w:r>
        <w:rPr>
          <w:b/>
          <w:sz w:val="24"/>
        </w:rPr>
        <w:t>(s)</w:t>
      </w:r>
    </w:p>
    <w:p w:rsidR="00483B2E" w:rsidRDefault="00483B2E" w:rsidP="00483B2E">
      <w:pPr>
        <w:jc w:val="both"/>
        <w:rPr>
          <w:sz w:val="24"/>
        </w:rPr>
      </w:pPr>
    </w:p>
    <w:p w:rsidR="0095477E" w:rsidRDefault="00483B2E" w:rsidP="0095477E">
      <w:pPr>
        <w:spacing w:after="120"/>
        <w:jc w:val="both"/>
        <w:rPr>
          <w:sz w:val="24"/>
        </w:rPr>
      </w:pPr>
      <w:r>
        <w:rPr>
          <w:sz w:val="24"/>
        </w:rPr>
        <w:tab/>
      </w:r>
      <w:r w:rsidR="00C95FA8">
        <w:rPr>
          <w:sz w:val="24"/>
        </w:rPr>
        <w:t xml:space="preserve">a)  </w:t>
      </w:r>
      <w:r>
        <w:rPr>
          <w:sz w:val="24"/>
        </w:rPr>
        <w:t xml:space="preserve"> Letter of Invitation .............................................</w:t>
      </w:r>
      <w:r w:rsidR="0095477E">
        <w:rPr>
          <w:sz w:val="24"/>
        </w:rPr>
        <w:t>....................</w:t>
      </w:r>
    </w:p>
    <w:p w:rsidR="00483B2E" w:rsidRDefault="00C95FA8" w:rsidP="0095477E">
      <w:pPr>
        <w:spacing w:after="120"/>
        <w:jc w:val="both"/>
        <w:rPr>
          <w:sz w:val="24"/>
        </w:rPr>
      </w:pPr>
      <w:r>
        <w:rPr>
          <w:sz w:val="24"/>
        </w:rPr>
        <w:tab/>
      </w:r>
      <w:r w:rsidR="00A22E42">
        <w:rPr>
          <w:sz w:val="24"/>
        </w:rPr>
        <w:t>b)</w:t>
      </w:r>
      <w:r>
        <w:rPr>
          <w:sz w:val="24"/>
        </w:rPr>
        <w:t xml:space="preserve"> </w:t>
      </w:r>
      <w:r w:rsidR="00170207">
        <w:rPr>
          <w:sz w:val="24"/>
        </w:rPr>
        <w:t xml:space="preserve"> </w:t>
      </w:r>
      <w:r w:rsidR="0080487B">
        <w:rPr>
          <w:sz w:val="24"/>
        </w:rPr>
        <w:t xml:space="preserve"> </w:t>
      </w:r>
      <w:r w:rsidR="00483B2E">
        <w:rPr>
          <w:sz w:val="24"/>
        </w:rPr>
        <w:t xml:space="preserve">Conference Brochure with </w:t>
      </w:r>
      <w:r>
        <w:rPr>
          <w:sz w:val="24"/>
        </w:rPr>
        <w:t>Registration Fee Details</w:t>
      </w:r>
      <w:r w:rsidR="00483B2E">
        <w:rPr>
          <w:sz w:val="24"/>
        </w:rPr>
        <w:t>..................................</w:t>
      </w:r>
      <w:r w:rsidR="00483B2E">
        <w:rPr>
          <w:sz w:val="24"/>
        </w:rPr>
        <w:tab/>
      </w:r>
    </w:p>
    <w:p w:rsidR="00483B2E" w:rsidRDefault="00C95FA8" w:rsidP="0095477E">
      <w:pPr>
        <w:spacing w:after="120"/>
        <w:jc w:val="both"/>
        <w:rPr>
          <w:sz w:val="24"/>
        </w:rPr>
      </w:pPr>
      <w:r>
        <w:rPr>
          <w:sz w:val="24"/>
        </w:rPr>
        <w:tab/>
        <w:t>c)  Accommodation</w:t>
      </w:r>
      <w:r w:rsidR="00483B2E">
        <w:rPr>
          <w:sz w:val="24"/>
        </w:rPr>
        <w:t xml:space="preserve"> cost/details.......................</w:t>
      </w:r>
      <w:r w:rsidR="00292A9B">
        <w:rPr>
          <w:sz w:val="24"/>
        </w:rPr>
        <w:t>..................</w:t>
      </w:r>
      <w:r w:rsidR="00483B2E">
        <w:rPr>
          <w:sz w:val="24"/>
        </w:rPr>
        <w:t>...........</w:t>
      </w:r>
      <w:r w:rsidR="0095477E">
        <w:rPr>
          <w:sz w:val="24"/>
        </w:rPr>
        <w:t>..</w:t>
      </w:r>
      <w:r w:rsidR="00483B2E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483B2E" w:rsidRDefault="00483B2E" w:rsidP="0095477E">
      <w:pPr>
        <w:spacing w:after="120"/>
        <w:jc w:val="both"/>
        <w:rPr>
          <w:sz w:val="24"/>
        </w:rPr>
      </w:pPr>
      <w:r>
        <w:rPr>
          <w:sz w:val="24"/>
        </w:rPr>
        <w:tab/>
      </w:r>
      <w:r w:rsidR="00C95FA8">
        <w:rPr>
          <w:sz w:val="24"/>
        </w:rPr>
        <w:t xml:space="preserve">d) </w:t>
      </w:r>
      <w:r w:rsidR="001F61AC">
        <w:rPr>
          <w:sz w:val="24"/>
        </w:rPr>
        <w:t xml:space="preserve"> </w:t>
      </w:r>
      <w:r w:rsidR="00C95FA8">
        <w:rPr>
          <w:sz w:val="24"/>
        </w:rPr>
        <w:t xml:space="preserve"> </w:t>
      </w:r>
      <w:r>
        <w:rPr>
          <w:sz w:val="24"/>
        </w:rPr>
        <w:t>Acceptance of the paper.......</w:t>
      </w:r>
      <w:r w:rsidR="0095477E">
        <w:rPr>
          <w:sz w:val="24"/>
        </w:rPr>
        <w:t>.....................</w:t>
      </w:r>
      <w:r w:rsidR="00292A9B">
        <w:rPr>
          <w:sz w:val="24"/>
        </w:rPr>
        <w:t>.................</w:t>
      </w:r>
      <w:r w:rsidR="0095477E">
        <w:rPr>
          <w:sz w:val="24"/>
        </w:rPr>
        <w:t>...............</w:t>
      </w:r>
      <w:r w:rsidR="00366691">
        <w:rPr>
          <w:sz w:val="24"/>
        </w:rPr>
        <w:tab/>
      </w:r>
      <w:r w:rsidR="00C95FA8">
        <w:rPr>
          <w:sz w:val="24"/>
        </w:rPr>
        <w:tab/>
      </w:r>
      <w:r w:rsidR="00C95FA8">
        <w:rPr>
          <w:sz w:val="24"/>
        </w:rPr>
        <w:tab/>
      </w:r>
      <w:r w:rsidR="00C95FA8">
        <w:rPr>
          <w:sz w:val="24"/>
        </w:rPr>
        <w:tab/>
      </w:r>
    </w:p>
    <w:p w:rsidR="00483B2E" w:rsidRDefault="00483B2E" w:rsidP="0095477E">
      <w:pPr>
        <w:spacing w:after="120"/>
        <w:jc w:val="both"/>
        <w:rPr>
          <w:sz w:val="24"/>
        </w:rPr>
      </w:pPr>
      <w:r>
        <w:rPr>
          <w:sz w:val="24"/>
        </w:rPr>
        <w:tab/>
      </w:r>
      <w:r w:rsidR="00C95FA8">
        <w:rPr>
          <w:sz w:val="24"/>
        </w:rPr>
        <w:t xml:space="preserve">e)  </w:t>
      </w:r>
      <w:r>
        <w:rPr>
          <w:sz w:val="24"/>
        </w:rPr>
        <w:t xml:space="preserve"> External Funding </w:t>
      </w:r>
      <w:r w:rsidR="00C95FA8">
        <w:rPr>
          <w:sz w:val="24"/>
        </w:rPr>
        <w:t xml:space="preserve">(Attach relevant </w:t>
      </w:r>
      <w:r w:rsidR="0074111B">
        <w:rPr>
          <w:sz w:val="24"/>
        </w:rPr>
        <w:t xml:space="preserve">documents) </w:t>
      </w:r>
      <w:r w:rsidR="00292A9B">
        <w:rPr>
          <w:sz w:val="24"/>
        </w:rPr>
        <w:t>…..</w:t>
      </w:r>
      <w:r w:rsidR="0074111B">
        <w:rPr>
          <w:sz w:val="24"/>
        </w:rPr>
        <w:t>...................</w:t>
      </w:r>
      <w:r>
        <w:rPr>
          <w:sz w:val="24"/>
        </w:rPr>
        <w:tab/>
      </w:r>
      <w:r w:rsidR="00C95FA8">
        <w:rPr>
          <w:sz w:val="24"/>
        </w:rPr>
        <w:tab/>
      </w:r>
      <w:r w:rsidR="00C95FA8">
        <w:rPr>
          <w:sz w:val="24"/>
        </w:rPr>
        <w:tab/>
      </w:r>
      <w:r>
        <w:rPr>
          <w:sz w:val="24"/>
        </w:rPr>
        <w:t xml:space="preserve"> </w:t>
      </w:r>
    </w:p>
    <w:p w:rsidR="00483B2E" w:rsidRDefault="00483B2E" w:rsidP="0095477E">
      <w:pPr>
        <w:spacing w:after="120"/>
        <w:jc w:val="both"/>
        <w:rPr>
          <w:sz w:val="24"/>
        </w:rPr>
      </w:pPr>
      <w:r>
        <w:rPr>
          <w:sz w:val="24"/>
        </w:rPr>
        <w:tab/>
      </w:r>
      <w:r w:rsidR="00C95FA8">
        <w:rPr>
          <w:sz w:val="24"/>
        </w:rPr>
        <w:t xml:space="preserve">f)   </w:t>
      </w:r>
      <w:r>
        <w:rPr>
          <w:sz w:val="24"/>
        </w:rPr>
        <w:t xml:space="preserve"> Funding from </w:t>
      </w:r>
      <w:r w:rsidR="00391715">
        <w:rPr>
          <w:sz w:val="24"/>
        </w:rPr>
        <w:t xml:space="preserve">WIHG </w:t>
      </w:r>
      <w:r>
        <w:rPr>
          <w:sz w:val="24"/>
        </w:rPr>
        <w:t>...........................</w:t>
      </w:r>
      <w:r>
        <w:rPr>
          <w:sz w:val="24"/>
        </w:rPr>
        <w:tab/>
      </w:r>
      <w:r w:rsidR="00C95FA8">
        <w:rPr>
          <w:sz w:val="24"/>
        </w:rPr>
        <w:tab/>
      </w:r>
      <w:r w:rsidR="00C95FA8">
        <w:rPr>
          <w:sz w:val="24"/>
        </w:rPr>
        <w:tab/>
      </w:r>
      <w:r w:rsidR="00C95FA8">
        <w:rPr>
          <w:sz w:val="24"/>
        </w:rPr>
        <w:tab/>
      </w:r>
    </w:p>
    <w:p w:rsidR="00483B2E" w:rsidRDefault="00483B2E" w:rsidP="0095477E">
      <w:pPr>
        <w:jc w:val="both"/>
        <w:rPr>
          <w:sz w:val="24"/>
        </w:rPr>
      </w:pPr>
      <w:r>
        <w:rPr>
          <w:sz w:val="24"/>
        </w:rPr>
        <w:tab/>
        <w:t xml:space="preserve">    (Attach a certificate on availability of </w:t>
      </w:r>
    </w:p>
    <w:p w:rsidR="0095477E" w:rsidRDefault="00483B2E" w:rsidP="0095477E">
      <w:pPr>
        <w:jc w:val="both"/>
        <w:rPr>
          <w:sz w:val="24"/>
        </w:rPr>
      </w:pPr>
      <w:r>
        <w:rPr>
          <w:sz w:val="24"/>
        </w:rPr>
        <w:tab/>
        <w:t xml:space="preserve">     funding from Administration/</w:t>
      </w:r>
      <w:r w:rsidR="00391715">
        <w:rPr>
          <w:sz w:val="24"/>
        </w:rPr>
        <w:t xml:space="preserve"> </w:t>
      </w:r>
      <w:r>
        <w:rPr>
          <w:sz w:val="24"/>
        </w:rPr>
        <w:t>Finance)</w:t>
      </w:r>
    </w:p>
    <w:p w:rsidR="0095477E" w:rsidRDefault="0095477E" w:rsidP="0095477E">
      <w:pPr>
        <w:jc w:val="both"/>
        <w:rPr>
          <w:sz w:val="24"/>
        </w:rPr>
      </w:pPr>
    </w:p>
    <w:p w:rsidR="00C95FA8" w:rsidRDefault="00C95FA8" w:rsidP="0095477E">
      <w:pPr>
        <w:spacing w:after="120"/>
        <w:jc w:val="both"/>
        <w:rPr>
          <w:sz w:val="24"/>
        </w:rPr>
      </w:pPr>
      <w:r>
        <w:rPr>
          <w:sz w:val="24"/>
        </w:rPr>
        <w:tab/>
        <w:t xml:space="preserve">g) </w:t>
      </w:r>
      <w:r w:rsidR="00A22E42">
        <w:rPr>
          <w:i/>
          <w:sz w:val="24"/>
        </w:rPr>
        <w:t xml:space="preserve"> </w:t>
      </w:r>
      <w:r>
        <w:rPr>
          <w:sz w:val="24"/>
        </w:rPr>
        <w:t>Copy of the last Deputation Report……………</w:t>
      </w:r>
      <w:r w:rsidR="00292A9B">
        <w:rPr>
          <w:sz w:val="24"/>
        </w:rPr>
        <w:t>………..</w:t>
      </w:r>
      <w:r>
        <w:rPr>
          <w:sz w:val="24"/>
        </w:rPr>
        <w:t>……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C95FA8" w:rsidRDefault="00C95FA8" w:rsidP="0095477E">
      <w:pPr>
        <w:spacing w:after="120"/>
        <w:jc w:val="both"/>
        <w:rPr>
          <w:sz w:val="24"/>
        </w:rPr>
      </w:pPr>
      <w:r>
        <w:rPr>
          <w:sz w:val="24"/>
        </w:rPr>
        <w:tab/>
        <w:t xml:space="preserve">h) </w:t>
      </w:r>
      <w:r w:rsidR="00A22E42">
        <w:rPr>
          <w:i/>
          <w:sz w:val="24"/>
        </w:rPr>
        <w:t xml:space="preserve"> </w:t>
      </w:r>
      <w:r>
        <w:rPr>
          <w:sz w:val="24"/>
        </w:rPr>
        <w:t>Visits made during last 3 years………………</w:t>
      </w:r>
      <w:r w:rsidR="0095477E">
        <w:rPr>
          <w:sz w:val="24"/>
        </w:rPr>
        <w:t>…</w:t>
      </w:r>
      <w:r w:rsidR="00292A9B">
        <w:rPr>
          <w:sz w:val="24"/>
        </w:rPr>
        <w:t>………..</w:t>
      </w:r>
      <w:r w:rsidR="0095477E">
        <w:rPr>
          <w:sz w:val="24"/>
        </w:rPr>
        <w:t>…..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483B2E" w:rsidRDefault="00C95FA8" w:rsidP="0095477E">
      <w:pPr>
        <w:spacing w:after="120"/>
        <w:jc w:val="both"/>
        <w:rPr>
          <w:i/>
          <w:sz w:val="24"/>
        </w:rPr>
      </w:pPr>
      <w:r>
        <w:rPr>
          <w:i/>
          <w:sz w:val="24"/>
        </w:rPr>
        <w:tab/>
        <w:t xml:space="preserve">(i) </w:t>
      </w:r>
      <w:r w:rsidR="00483B2E">
        <w:rPr>
          <w:i/>
          <w:sz w:val="24"/>
        </w:rPr>
        <w:t>For Additional Visit(s)</w:t>
      </w:r>
      <w:r w:rsidR="00805685">
        <w:rPr>
          <w:i/>
          <w:sz w:val="24"/>
        </w:rPr>
        <w:t xml:space="preserve"> </w:t>
      </w:r>
      <w:r w:rsidR="00805685">
        <w:rPr>
          <w:i/>
          <w:sz w:val="24"/>
        </w:rPr>
        <w:tab/>
      </w:r>
      <w:r w:rsidR="00805685">
        <w:rPr>
          <w:i/>
          <w:sz w:val="24"/>
        </w:rPr>
        <w:tab/>
      </w:r>
      <w:r w:rsidR="00805685">
        <w:rPr>
          <w:i/>
          <w:sz w:val="24"/>
        </w:rPr>
        <w:tab/>
      </w:r>
      <w:r w:rsidR="00805685">
        <w:rPr>
          <w:i/>
          <w:sz w:val="24"/>
        </w:rPr>
        <w:tab/>
      </w:r>
      <w:r w:rsidR="00805685">
        <w:rPr>
          <w:i/>
          <w:sz w:val="24"/>
        </w:rPr>
        <w:tab/>
      </w:r>
    </w:p>
    <w:p w:rsidR="00483B2E" w:rsidRDefault="00483B2E" w:rsidP="0095477E">
      <w:pPr>
        <w:spacing w:after="120"/>
        <w:jc w:val="both"/>
        <w:rPr>
          <w:sz w:val="24"/>
        </w:rPr>
      </w:pPr>
    </w:p>
    <w:p w:rsidR="00483B2E" w:rsidRDefault="00483B2E" w:rsidP="0095477E">
      <w:pPr>
        <w:spacing w:after="120"/>
        <w:jc w:val="both"/>
        <w:rPr>
          <w:sz w:val="24"/>
        </w:rPr>
      </w:pPr>
      <w:r>
        <w:rPr>
          <w:sz w:val="24"/>
        </w:rPr>
        <w:tab/>
      </w:r>
      <w:r w:rsidR="00C95FA8">
        <w:rPr>
          <w:sz w:val="24"/>
        </w:rPr>
        <w:tab/>
      </w:r>
      <w:r>
        <w:rPr>
          <w:sz w:val="24"/>
        </w:rPr>
        <w:sym w:font="Monotype Sorts" w:char="F06F"/>
      </w:r>
      <w:r>
        <w:rPr>
          <w:sz w:val="24"/>
        </w:rPr>
        <w:t xml:space="preserve"> Invitation Letter(s) ..................</w:t>
      </w:r>
      <w:r w:rsidR="00C95FA8">
        <w:rPr>
          <w:sz w:val="24"/>
        </w:rPr>
        <w:t>..................</w:t>
      </w:r>
      <w:r w:rsidR="00292A9B">
        <w:rPr>
          <w:sz w:val="24"/>
        </w:rPr>
        <w:t>............</w:t>
      </w:r>
      <w:r w:rsidR="00C95FA8">
        <w:rPr>
          <w:sz w:val="24"/>
        </w:rPr>
        <w:t>.......</w:t>
      </w:r>
      <w:r w:rsidR="00C95FA8">
        <w:rPr>
          <w:sz w:val="24"/>
        </w:rPr>
        <w:tab/>
      </w:r>
      <w:r w:rsidR="0005317A">
        <w:rPr>
          <w:sz w:val="24"/>
        </w:rPr>
        <w:tab/>
      </w:r>
      <w:r w:rsidR="0005317A">
        <w:rPr>
          <w:sz w:val="24"/>
        </w:rPr>
        <w:tab/>
      </w:r>
      <w:r w:rsidR="0005317A">
        <w:rPr>
          <w:sz w:val="24"/>
        </w:rPr>
        <w:tab/>
      </w:r>
    </w:p>
    <w:p w:rsidR="00483B2E" w:rsidRDefault="00483B2E" w:rsidP="0095477E">
      <w:pPr>
        <w:jc w:val="both"/>
        <w:rPr>
          <w:sz w:val="24"/>
        </w:rPr>
      </w:pPr>
      <w:r>
        <w:rPr>
          <w:sz w:val="24"/>
        </w:rPr>
        <w:tab/>
      </w:r>
      <w:r w:rsidR="00C95FA8">
        <w:rPr>
          <w:sz w:val="24"/>
        </w:rPr>
        <w:tab/>
      </w:r>
      <w:r>
        <w:rPr>
          <w:sz w:val="24"/>
        </w:rPr>
        <w:sym w:font="Monotype Sorts" w:char="F06F"/>
      </w:r>
      <w:r>
        <w:rPr>
          <w:sz w:val="24"/>
        </w:rPr>
        <w:t xml:space="preserve"> Funding Arrangement(s) ...........................</w:t>
      </w:r>
      <w:r w:rsidR="00292A9B">
        <w:rPr>
          <w:sz w:val="24"/>
        </w:rPr>
        <w:t>............</w:t>
      </w:r>
      <w:r>
        <w:rPr>
          <w:sz w:val="24"/>
        </w:rPr>
        <w:t>......</w:t>
      </w:r>
      <w:r w:rsidR="00C95FA8">
        <w:rPr>
          <w:sz w:val="24"/>
        </w:rPr>
        <w:t>.</w:t>
      </w:r>
      <w:r w:rsidR="00C95FA8">
        <w:rPr>
          <w:sz w:val="24"/>
        </w:rPr>
        <w:tab/>
      </w:r>
      <w:r w:rsidR="0005317A">
        <w:rPr>
          <w:sz w:val="24"/>
        </w:rPr>
        <w:tab/>
      </w:r>
      <w:r w:rsidR="0005317A">
        <w:rPr>
          <w:sz w:val="24"/>
        </w:rPr>
        <w:tab/>
      </w:r>
      <w:r w:rsidR="0005317A">
        <w:rPr>
          <w:sz w:val="24"/>
        </w:rPr>
        <w:tab/>
      </w:r>
    </w:p>
    <w:p w:rsidR="00483B2E" w:rsidRDefault="00483B2E" w:rsidP="0095477E">
      <w:pPr>
        <w:jc w:val="both"/>
        <w:rPr>
          <w:sz w:val="24"/>
        </w:rPr>
      </w:pPr>
      <w:r>
        <w:rPr>
          <w:sz w:val="24"/>
        </w:rPr>
        <w:tab/>
        <w:t xml:space="preserve">   </w:t>
      </w:r>
      <w:r w:rsidR="00C95FA8">
        <w:rPr>
          <w:sz w:val="24"/>
        </w:rPr>
        <w:tab/>
      </w:r>
      <w:r>
        <w:rPr>
          <w:sz w:val="24"/>
        </w:rPr>
        <w:t xml:space="preserve"> (Attach relevant documents)</w:t>
      </w:r>
    </w:p>
    <w:p w:rsidR="00483B2E" w:rsidRDefault="00483B2E" w:rsidP="00483B2E">
      <w:pPr>
        <w:rPr>
          <w:sz w:val="24"/>
        </w:rPr>
      </w:pPr>
    </w:p>
    <w:p w:rsidR="00C95FA8" w:rsidRDefault="00C95FA8" w:rsidP="00483B2E">
      <w:pPr>
        <w:rPr>
          <w:sz w:val="24"/>
        </w:rPr>
      </w:pPr>
      <w:r>
        <w:rPr>
          <w:sz w:val="24"/>
        </w:rPr>
        <w:t>___________________</w:t>
      </w:r>
    </w:p>
    <w:p w:rsidR="00C95FA8" w:rsidRPr="00C95FA8" w:rsidRDefault="00C95FA8" w:rsidP="00483B2E"/>
    <w:p w:rsidR="00684EA5" w:rsidRPr="00102B6E" w:rsidRDefault="00C95FA8" w:rsidP="00102B6E">
      <w:r w:rsidRPr="00C95FA8">
        <w:t xml:space="preserve">*Please </w:t>
      </w:r>
      <w:r w:rsidR="00DF2573" w:rsidRPr="00C95FA8">
        <w:t>tick (</w:t>
      </w:r>
      <w:r w:rsidRPr="00C95FA8">
        <w:t>√) whichever is applicable</w:t>
      </w:r>
    </w:p>
    <w:sectPr w:rsidR="00684EA5" w:rsidRPr="00102B6E" w:rsidSect="006F1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4B8C" w:rsidRDefault="00594B8C">
      <w:r>
        <w:separator/>
      </w:r>
    </w:p>
  </w:endnote>
  <w:endnote w:type="continuationSeparator" w:id="1">
    <w:p w:rsidR="00594B8C" w:rsidRDefault="00594B8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Sudestada Ends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Rupee Foradian">
    <w:altName w:val="Waukegan LDO Black"/>
    <w:charset w:val="00"/>
    <w:family w:val="swiss"/>
    <w:pitch w:val="variable"/>
    <w:sig w:usb0="00000003" w:usb1="1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4B8C" w:rsidRDefault="00594B8C">
      <w:r>
        <w:separator/>
      </w:r>
    </w:p>
  </w:footnote>
  <w:footnote w:type="continuationSeparator" w:id="1">
    <w:p w:rsidR="00594B8C" w:rsidRDefault="00594B8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1635EC"/>
    <w:multiLevelType w:val="multilevel"/>
    <w:tmpl w:val="061635E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396572"/>
    <w:multiLevelType w:val="multilevel"/>
    <w:tmpl w:val="2D488B94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123A77"/>
    <w:multiLevelType w:val="hybridMultilevel"/>
    <w:tmpl w:val="F4DAF47A"/>
    <w:lvl w:ilvl="0" w:tplc="40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1C272D"/>
    <w:multiLevelType w:val="multilevel"/>
    <w:tmpl w:val="101C272D"/>
    <w:lvl w:ilvl="0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4AA0426"/>
    <w:multiLevelType w:val="hybridMultilevel"/>
    <w:tmpl w:val="9DE2650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5AE6CF0"/>
    <w:multiLevelType w:val="multilevel"/>
    <w:tmpl w:val="061635E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F71F59"/>
    <w:multiLevelType w:val="hybridMultilevel"/>
    <w:tmpl w:val="808018E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131909"/>
    <w:multiLevelType w:val="multilevel"/>
    <w:tmpl w:val="19131909"/>
    <w:lvl w:ilvl="0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256962"/>
    <w:multiLevelType w:val="hybridMultilevel"/>
    <w:tmpl w:val="410491C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6FF0874"/>
    <w:multiLevelType w:val="hybridMultilevel"/>
    <w:tmpl w:val="FF32DE84"/>
    <w:lvl w:ilvl="0" w:tplc="4009000F">
      <w:start w:val="1"/>
      <w:numFmt w:val="decimal"/>
      <w:lvlText w:val="%1."/>
      <w:lvlJc w:val="left"/>
      <w:pPr>
        <w:ind w:left="1211" w:hanging="360"/>
      </w:pPr>
    </w:lvl>
    <w:lvl w:ilvl="1" w:tplc="40090019" w:tentative="1">
      <w:start w:val="1"/>
      <w:numFmt w:val="lowerLetter"/>
      <w:lvlText w:val="%2."/>
      <w:lvlJc w:val="left"/>
      <w:pPr>
        <w:ind w:left="1714" w:hanging="360"/>
      </w:pPr>
    </w:lvl>
    <w:lvl w:ilvl="2" w:tplc="4009001B" w:tentative="1">
      <w:start w:val="1"/>
      <w:numFmt w:val="lowerRoman"/>
      <w:lvlText w:val="%3."/>
      <w:lvlJc w:val="right"/>
      <w:pPr>
        <w:ind w:left="2434" w:hanging="180"/>
      </w:pPr>
    </w:lvl>
    <w:lvl w:ilvl="3" w:tplc="4009000F" w:tentative="1">
      <w:start w:val="1"/>
      <w:numFmt w:val="decimal"/>
      <w:lvlText w:val="%4."/>
      <w:lvlJc w:val="left"/>
      <w:pPr>
        <w:ind w:left="3154" w:hanging="360"/>
      </w:pPr>
    </w:lvl>
    <w:lvl w:ilvl="4" w:tplc="40090019" w:tentative="1">
      <w:start w:val="1"/>
      <w:numFmt w:val="lowerLetter"/>
      <w:lvlText w:val="%5."/>
      <w:lvlJc w:val="left"/>
      <w:pPr>
        <w:ind w:left="3874" w:hanging="360"/>
      </w:pPr>
    </w:lvl>
    <w:lvl w:ilvl="5" w:tplc="4009001B" w:tentative="1">
      <w:start w:val="1"/>
      <w:numFmt w:val="lowerRoman"/>
      <w:lvlText w:val="%6."/>
      <w:lvlJc w:val="right"/>
      <w:pPr>
        <w:ind w:left="4594" w:hanging="180"/>
      </w:pPr>
    </w:lvl>
    <w:lvl w:ilvl="6" w:tplc="4009000F" w:tentative="1">
      <w:start w:val="1"/>
      <w:numFmt w:val="decimal"/>
      <w:lvlText w:val="%7."/>
      <w:lvlJc w:val="left"/>
      <w:pPr>
        <w:ind w:left="5314" w:hanging="360"/>
      </w:pPr>
    </w:lvl>
    <w:lvl w:ilvl="7" w:tplc="40090019" w:tentative="1">
      <w:start w:val="1"/>
      <w:numFmt w:val="lowerLetter"/>
      <w:lvlText w:val="%8."/>
      <w:lvlJc w:val="left"/>
      <w:pPr>
        <w:ind w:left="6034" w:hanging="360"/>
      </w:pPr>
    </w:lvl>
    <w:lvl w:ilvl="8" w:tplc="40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0">
    <w:nsid w:val="3A145975"/>
    <w:multiLevelType w:val="multilevel"/>
    <w:tmpl w:val="3A145975"/>
    <w:lvl w:ilvl="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AC13EBB"/>
    <w:multiLevelType w:val="hybridMultilevel"/>
    <w:tmpl w:val="276469E0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DD130CB"/>
    <w:multiLevelType w:val="hybridMultilevel"/>
    <w:tmpl w:val="8B327704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AF6A2E"/>
    <w:multiLevelType w:val="singleLevel"/>
    <w:tmpl w:val="E74830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>
    <w:nsid w:val="41EA0049"/>
    <w:multiLevelType w:val="multilevel"/>
    <w:tmpl w:val="6382F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5F51AC8"/>
    <w:multiLevelType w:val="multilevel"/>
    <w:tmpl w:val="45F51AC8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76B1FBB"/>
    <w:multiLevelType w:val="singleLevel"/>
    <w:tmpl w:val="E74830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480F27F2"/>
    <w:multiLevelType w:val="multilevel"/>
    <w:tmpl w:val="69A05C5F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BA1F03"/>
    <w:multiLevelType w:val="hybridMultilevel"/>
    <w:tmpl w:val="B218EE34"/>
    <w:lvl w:ilvl="0" w:tplc="035A0CF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28F6D82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985736"/>
    <w:multiLevelType w:val="hybridMultilevel"/>
    <w:tmpl w:val="9C060F9A"/>
    <w:lvl w:ilvl="0" w:tplc="3D8224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9D4A96"/>
    <w:multiLevelType w:val="hybridMultilevel"/>
    <w:tmpl w:val="5EF8B948"/>
    <w:lvl w:ilvl="0" w:tplc="D556E9B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9B5B42"/>
    <w:multiLevelType w:val="hybridMultilevel"/>
    <w:tmpl w:val="1F0087B2"/>
    <w:lvl w:ilvl="0" w:tplc="2218347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2B1765B"/>
    <w:multiLevelType w:val="multilevel"/>
    <w:tmpl w:val="69A05C5F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A05C5F"/>
    <w:multiLevelType w:val="hybridMultilevel"/>
    <w:tmpl w:val="0F50BE7C"/>
    <w:lvl w:ilvl="0" w:tplc="23A6DF5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464826"/>
    <w:multiLevelType w:val="hybridMultilevel"/>
    <w:tmpl w:val="783E76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06700E"/>
    <w:multiLevelType w:val="hybridMultilevel"/>
    <w:tmpl w:val="0DBAECDA"/>
    <w:lvl w:ilvl="0" w:tplc="0720936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4DD190B"/>
    <w:multiLevelType w:val="multilevel"/>
    <w:tmpl w:val="69A05C5F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9A5AFF"/>
    <w:multiLevelType w:val="hybridMultilevel"/>
    <w:tmpl w:val="2FAE7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">
    <w:abstractNumId w:val="16"/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4"/>
  </w:num>
  <w:num w:numId="11">
    <w:abstractNumId w:val="2"/>
  </w:num>
  <w:num w:numId="12">
    <w:abstractNumId w:val="11"/>
  </w:num>
  <w:num w:numId="13">
    <w:abstractNumId w:val="25"/>
  </w:num>
  <w:num w:numId="14">
    <w:abstractNumId w:val="8"/>
  </w:num>
  <w:num w:numId="15">
    <w:abstractNumId w:val="27"/>
  </w:num>
  <w:num w:numId="16">
    <w:abstractNumId w:val="21"/>
  </w:num>
  <w:num w:numId="17">
    <w:abstractNumId w:val="18"/>
  </w:num>
  <w:num w:numId="18">
    <w:abstractNumId w:val="23"/>
  </w:num>
  <w:num w:numId="19">
    <w:abstractNumId w:val="15"/>
  </w:num>
  <w:num w:numId="20">
    <w:abstractNumId w:val="10"/>
  </w:num>
  <w:num w:numId="21">
    <w:abstractNumId w:val="7"/>
  </w:num>
  <w:num w:numId="22">
    <w:abstractNumId w:val="0"/>
  </w:num>
  <w:num w:numId="23">
    <w:abstractNumId w:val="3"/>
  </w:num>
  <w:num w:numId="24">
    <w:abstractNumId w:val="5"/>
  </w:num>
  <w:num w:numId="25">
    <w:abstractNumId w:val="12"/>
  </w:num>
  <w:num w:numId="26">
    <w:abstractNumId w:val="20"/>
  </w:num>
  <w:num w:numId="27">
    <w:abstractNumId w:val="24"/>
  </w:num>
  <w:num w:numId="28">
    <w:abstractNumId w:val="26"/>
  </w:num>
  <w:num w:numId="29">
    <w:abstractNumId w:val="1"/>
  </w:num>
  <w:num w:numId="30">
    <w:abstractNumId w:val="22"/>
  </w:num>
  <w:num w:numId="31">
    <w:abstractNumId w:val="17"/>
  </w:num>
  <w:num w:numId="32">
    <w:abstractNumId w:val="6"/>
  </w:num>
  <w:num w:numId="33">
    <w:abstractNumId w:val="19"/>
  </w:num>
  <w:num w:numId="34">
    <w:abstractNumId w:val="1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M1NzAyNLKwNDAxNjBU0lEKTi0uzszPAykwqgUAut2jBSwAAAA="/>
  </w:docVars>
  <w:rsids>
    <w:rsidRoot w:val="00483B2E"/>
    <w:rsid w:val="00000D0E"/>
    <w:rsid w:val="0000209D"/>
    <w:rsid w:val="000033C0"/>
    <w:rsid w:val="00010976"/>
    <w:rsid w:val="00010E97"/>
    <w:rsid w:val="00017B75"/>
    <w:rsid w:val="0002077A"/>
    <w:rsid w:val="00021E4E"/>
    <w:rsid w:val="00021EE7"/>
    <w:rsid w:val="00022936"/>
    <w:rsid w:val="00031602"/>
    <w:rsid w:val="00034B36"/>
    <w:rsid w:val="00034B4A"/>
    <w:rsid w:val="000374DB"/>
    <w:rsid w:val="000417AB"/>
    <w:rsid w:val="0004220F"/>
    <w:rsid w:val="000442F1"/>
    <w:rsid w:val="00044429"/>
    <w:rsid w:val="00050648"/>
    <w:rsid w:val="0005317A"/>
    <w:rsid w:val="00054D74"/>
    <w:rsid w:val="00056C6A"/>
    <w:rsid w:val="00056D44"/>
    <w:rsid w:val="00057441"/>
    <w:rsid w:val="00057E02"/>
    <w:rsid w:val="00070D5F"/>
    <w:rsid w:val="00074F47"/>
    <w:rsid w:val="00080A9A"/>
    <w:rsid w:val="0008133B"/>
    <w:rsid w:val="00081432"/>
    <w:rsid w:val="00082210"/>
    <w:rsid w:val="00090029"/>
    <w:rsid w:val="00090F18"/>
    <w:rsid w:val="00092507"/>
    <w:rsid w:val="00093637"/>
    <w:rsid w:val="00094E43"/>
    <w:rsid w:val="000A1E54"/>
    <w:rsid w:val="000A1EC5"/>
    <w:rsid w:val="000A3995"/>
    <w:rsid w:val="000A3B85"/>
    <w:rsid w:val="000B03FF"/>
    <w:rsid w:val="000B28C9"/>
    <w:rsid w:val="000B364A"/>
    <w:rsid w:val="000B43D1"/>
    <w:rsid w:val="000B65D3"/>
    <w:rsid w:val="000B7805"/>
    <w:rsid w:val="000B7AAA"/>
    <w:rsid w:val="000C062A"/>
    <w:rsid w:val="000C136E"/>
    <w:rsid w:val="000C167F"/>
    <w:rsid w:val="000C1A31"/>
    <w:rsid w:val="000D091B"/>
    <w:rsid w:val="000D11AF"/>
    <w:rsid w:val="000D233B"/>
    <w:rsid w:val="000D29B2"/>
    <w:rsid w:val="000D30A0"/>
    <w:rsid w:val="000D3BA9"/>
    <w:rsid w:val="000D4E32"/>
    <w:rsid w:val="000D5B23"/>
    <w:rsid w:val="000D674D"/>
    <w:rsid w:val="000E77FD"/>
    <w:rsid w:val="000F415A"/>
    <w:rsid w:val="001012FD"/>
    <w:rsid w:val="00102B6E"/>
    <w:rsid w:val="001048B2"/>
    <w:rsid w:val="0012028A"/>
    <w:rsid w:val="00122256"/>
    <w:rsid w:val="00122B65"/>
    <w:rsid w:val="00132767"/>
    <w:rsid w:val="00133B10"/>
    <w:rsid w:val="00135E2A"/>
    <w:rsid w:val="00140A4C"/>
    <w:rsid w:val="00141532"/>
    <w:rsid w:val="00147213"/>
    <w:rsid w:val="00157BF1"/>
    <w:rsid w:val="00157CE2"/>
    <w:rsid w:val="00162680"/>
    <w:rsid w:val="00166209"/>
    <w:rsid w:val="00167F17"/>
    <w:rsid w:val="00170207"/>
    <w:rsid w:val="0017043B"/>
    <w:rsid w:val="00173071"/>
    <w:rsid w:val="0017334E"/>
    <w:rsid w:val="00173674"/>
    <w:rsid w:val="001751CB"/>
    <w:rsid w:val="00175300"/>
    <w:rsid w:val="0018028E"/>
    <w:rsid w:val="0018235A"/>
    <w:rsid w:val="00185CB1"/>
    <w:rsid w:val="00192425"/>
    <w:rsid w:val="00193EAB"/>
    <w:rsid w:val="00195AED"/>
    <w:rsid w:val="001A3301"/>
    <w:rsid w:val="001A6007"/>
    <w:rsid w:val="001A7239"/>
    <w:rsid w:val="001A7F03"/>
    <w:rsid w:val="001B4B68"/>
    <w:rsid w:val="001B64CD"/>
    <w:rsid w:val="001C0555"/>
    <w:rsid w:val="001C06F8"/>
    <w:rsid w:val="001C07A8"/>
    <w:rsid w:val="001D044D"/>
    <w:rsid w:val="001D2CE7"/>
    <w:rsid w:val="001D4008"/>
    <w:rsid w:val="001D7526"/>
    <w:rsid w:val="001E275D"/>
    <w:rsid w:val="001E5621"/>
    <w:rsid w:val="001E63F1"/>
    <w:rsid w:val="001E656A"/>
    <w:rsid w:val="001E6911"/>
    <w:rsid w:val="001F1F58"/>
    <w:rsid w:val="001F2634"/>
    <w:rsid w:val="001F61AC"/>
    <w:rsid w:val="002015A2"/>
    <w:rsid w:val="002028E4"/>
    <w:rsid w:val="00203E11"/>
    <w:rsid w:val="002051FC"/>
    <w:rsid w:val="002128A0"/>
    <w:rsid w:val="00214457"/>
    <w:rsid w:val="002165BE"/>
    <w:rsid w:val="00220929"/>
    <w:rsid w:val="0022130D"/>
    <w:rsid w:val="00222D02"/>
    <w:rsid w:val="00223740"/>
    <w:rsid w:val="00223FF0"/>
    <w:rsid w:val="00226FB9"/>
    <w:rsid w:val="00227F45"/>
    <w:rsid w:val="00233C3F"/>
    <w:rsid w:val="00234CBA"/>
    <w:rsid w:val="002425BF"/>
    <w:rsid w:val="00243604"/>
    <w:rsid w:val="00247198"/>
    <w:rsid w:val="00247551"/>
    <w:rsid w:val="0025042B"/>
    <w:rsid w:val="00251690"/>
    <w:rsid w:val="00251D79"/>
    <w:rsid w:val="002548E9"/>
    <w:rsid w:val="00255169"/>
    <w:rsid w:val="00266476"/>
    <w:rsid w:val="00274729"/>
    <w:rsid w:val="0027674C"/>
    <w:rsid w:val="00281090"/>
    <w:rsid w:val="002831EA"/>
    <w:rsid w:val="00287FFC"/>
    <w:rsid w:val="00290A5F"/>
    <w:rsid w:val="00292A9B"/>
    <w:rsid w:val="00293368"/>
    <w:rsid w:val="00295DE1"/>
    <w:rsid w:val="00295E40"/>
    <w:rsid w:val="002A0399"/>
    <w:rsid w:val="002A07D8"/>
    <w:rsid w:val="002A1A51"/>
    <w:rsid w:val="002A1E09"/>
    <w:rsid w:val="002A37E0"/>
    <w:rsid w:val="002A627F"/>
    <w:rsid w:val="002B17FB"/>
    <w:rsid w:val="002B2905"/>
    <w:rsid w:val="002B3A72"/>
    <w:rsid w:val="002C08A6"/>
    <w:rsid w:val="002C2452"/>
    <w:rsid w:val="002D4066"/>
    <w:rsid w:val="002E052E"/>
    <w:rsid w:val="002E0735"/>
    <w:rsid w:val="002E1B4F"/>
    <w:rsid w:val="002E7C3A"/>
    <w:rsid w:val="002F2832"/>
    <w:rsid w:val="002F4BB4"/>
    <w:rsid w:val="002F554B"/>
    <w:rsid w:val="00305FB8"/>
    <w:rsid w:val="003063DA"/>
    <w:rsid w:val="00306BDA"/>
    <w:rsid w:val="0030764B"/>
    <w:rsid w:val="00310A05"/>
    <w:rsid w:val="00310A2B"/>
    <w:rsid w:val="00311DCE"/>
    <w:rsid w:val="0031314E"/>
    <w:rsid w:val="00314E35"/>
    <w:rsid w:val="0031788B"/>
    <w:rsid w:val="0031797B"/>
    <w:rsid w:val="003207D0"/>
    <w:rsid w:val="003256D3"/>
    <w:rsid w:val="00326881"/>
    <w:rsid w:val="0032725B"/>
    <w:rsid w:val="0033223C"/>
    <w:rsid w:val="003322C7"/>
    <w:rsid w:val="003332C7"/>
    <w:rsid w:val="0033403E"/>
    <w:rsid w:val="00335FB4"/>
    <w:rsid w:val="0033621A"/>
    <w:rsid w:val="00336DF9"/>
    <w:rsid w:val="00341980"/>
    <w:rsid w:val="003431EF"/>
    <w:rsid w:val="00344A55"/>
    <w:rsid w:val="0035008B"/>
    <w:rsid w:val="00352F15"/>
    <w:rsid w:val="00356414"/>
    <w:rsid w:val="003608CC"/>
    <w:rsid w:val="0036311F"/>
    <w:rsid w:val="003639C8"/>
    <w:rsid w:val="00364350"/>
    <w:rsid w:val="00366691"/>
    <w:rsid w:val="00370A10"/>
    <w:rsid w:val="00371E6A"/>
    <w:rsid w:val="00373FD6"/>
    <w:rsid w:val="003750DB"/>
    <w:rsid w:val="00376671"/>
    <w:rsid w:val="00376B43"/>
    <w:rsid w:val="00383173"/>
    <w:rsid w:val="00384756"/>
    <w:rsid w:val="00391715"/>
    <w:rsid w:val="00393429"/>
    <w:rsid w:val="00395694"/>
    <w:rsid w:val="0039571A"/>
    <w:rsid w:val="00396129"/>
    <w:rsid w:val="003A0C5D"/>
    <w:rsid w:val="003B0AF3"/>
    <w:rsid w:val="003B1463"/>
    <w:rsid w:val="003B2160"/>
    <w:rsid w:val="003B409C"/>
    <w:rsid w:val="003B6D01"/>
    <w:rsid w:val="003C236F"/>
    <w:rsid w:val="003C4815"/>
    <w:rsid w:val="003C4CB2"/>
    <w:rsid w:val="003C5E0B"/>
    <w:rsid w:val="003C5EBC"/>
    <w:rsid w:val="003C7BCE"/>
    <w:rsid w:val="003D6F93"/>
    <w:rsid w:val="003D7283"/>
    <w:rsid w:val="003E0F30"/>
    <w:rsid w:val="003E15CC"/>
    <w:rsid w:val="003E1706"/>
    <w:rsid w:val="003E1BC1"/>
    <w:rsid w:val="003E3B85"/>
    <w:rsid w:val="003E6FFA"/>
    <w:rsid w:val="003E780B"/>
    <w:rsid w:val="003F7C7B"/>
    <w:rsid w:val="00404A68"/>
    <w:rsid w:val="004062CD"/>
    <w:rsid w:val="0041015D"/>
    <w:rsid w:val="00410E02"/>
    <w:rsid w:val="004115E6"/>
    <w:rsid w:val="00415069"/>
    <w:rsid w:val="0041575A"/>
    <w:rsid w:val="00415B2E"/>
    <w:rsid w:val="00421618"/>
    <w:rsid w:val="00423421"/>
    <w:rsid w:val="00425084"/>
    <w:rsid w:val="0043073C"/>
    <w:rsid w:val="00431E9F"/>
    <w:rsid w:val="0043423C"/>
    <w:rsid w:val="0044252A"/>
    <w:rsid w:val="004465B7"/>
    <w:rsid w:val="00450603"/>
    <w:rsid w:val="00452EB4"/>
    <w:rsid w:val="0045376D"/>
    <w:rsid w:val="00454203"/>
    <w:rsid w:val="00455FA0"/>
    <w:rsid w:val="004565B9"/>
    <w:rsid w:val="00456BBD"/>
    <w:rsid w:val="00462124"/>
    <w:rsid w:val="00462512"/>
    <w:rsid w:val="00474C79"/>
    <w:rsid w:val="00483B2E"/>
    <w:rsid w:val="00485BF1"/>
    <w:rsid w:val="00485E38"/>
    <w:rsid w:val="00486662"/>
    <w:rsid w:val="004A4713"/>
    <w:rsid w:val="004B2584"/>
    <w:rsid w:val="004B30E0"/>
    <w:rsid w:val="004B5453"/>
    <w:rsid w:val="004B5C6A"/>
    <w:rsid w:val="004C0AFF"/>
    <w:rsid w:val="004C1D0C"/>
    <w:rsid w:val="004C23BD"/>
    <w:rsid w:val="004C4822"/>
    <w:rsid w:val="004C7CDF"/>
    <w:rsid w:val="004D0B32"/>
    <w:rsid w:val="004D3759"/>
    <w:rsid w:val="004D4A2B"/>
    <w:rsid w:val="004D6C4A"/>
    <w:rsid w:val="004E06B5"/>
    <w:rsid w:val="004E1D70"/>
    <w:rsid w:val="004E4FB1"/>
    <w:rsid w:val="004E6D28"/>
    <w:rsid w:val="004E79A5"/>
    <w:rsid w:val="004F1AB4"/>
    <w:rsid w:val="0050127F"/>
    <w:rsid w:val="00501706"/>
    <w:rsid w:val="00503B5D"/>
    <w:rsid w:val="00503FD2"/>
    <w:rsid w:val="0050478D"/>
    <w:rsid w:val="0050502D"/>
    <w:rsid w:val="00506275"/>
    <w:rsid w:val="005072A2"/>
    <w:rsid w:val="00510646"/>
    <w:rsid w:val="005109C8"/>
    <w:rsid w:val="00510DA6"/>
    <w:rsid w:val="0051269C"/>
    <w:rsid w:val="00515483"/>
    <w:rsid w:val="005169FA"/>
    <w:rsid w:val="00523805"/>
    <w:rsid w:val="00525195"/>
    <w:rsid w:val="005308CA"/>
    <w:rsid w:val="005315A5"/>
    <w:rsid w:val="00531DC6"/>
    <w:rsid w:val="00532B3C"/>
    <w:rsid w:val="00533000"/>
    <w:rsid w:val="005378E7"/>
    <w:rsid w:val="00540F93"/>
    <w:rsid w:val="00541CA1"/>
    <w:rsid w:val="005428C9"/>
    <w:rsid w:val="00544B20"/>
    <w:rsid w:val="00546A31"/>
    <w:rsid w:val="00553615"/>
    <w:rsid w:val="00553859"/>
    <w:rsid w:val="00554978"/>
    <w:rsid w:val="00555CFA"/>
    <w:rsid w:val="00561848"/>
    <w:rsid w:val="005635C1"/>
    <w:rsid w:val="005639CE"/>
    <w:rsid w:val="005679F4"/>
    <w:rsid w:val="0057014D"/>
    <w:rsid w:val="00571B8D"/>
    <w:rsid w:val="00572247"/>
    <w:rsid w:val="0057470A"/>
    <w:rsid w:val="00576ACE"/>
    <w:rsid w:val="005816EA"/>
    <w:rsid w:val="00582BB9"/>
    <w:rsid w:val="00584496"/>
    <w:rsid w:val="00584B22"/>
    <w:rsid w:val="00584D84"/>
    <w:rsid w:val="00585344"/>
    <w:rsid w:val="00585B58"/>
    <w:rsid w:val="005872D9"/>
    <w:rsid w:val="0059081A"/>
    <w:rsid w:val="00591130"/>
    <w:rsid w:val="00594B8C"/>
    <w:rsid w:val="00597036"/>
    <w:rsid w:val="005A272E"/>
    <w:rsid w:val="005A5716"/>
    <w:rsid w:val="005B3207"/>
    <w:rsid w:val="005B3210"/>
    <w:rsid w:val="005B6529"/>
    <w:rsid w:val="005C255A"/>
    <w:rsid w:val="005C2F2E"/>
    <w:rsid w:val="005C7BA8"/>
    <w:rsid w:val="005D0AFF"/>
    <w:rsid w:val="005D68F3"/>
    <w:rsid w:val="005D7C8A"/>
    <w:rsid w:val="005E15F3"/>
    <w:rsid w:val="005E1FD4"/>
    <w:rsid w:val="005E511F"/>
    <w:rsid w:val="005E607B"/>
    <w:rsid w:val="005E6382"/>
    <w:rsid w:val="005E6489"/>
    <w:rsid w:val="005F3353"/>
    <w:rsid w:val="005F3C51"/>
    <w:rsid w:val="005F7022"/>
    <w:rsid w:val="005F726A"/>
    <w:rsid w:val="005F73BA"/>
    <w:rsid w:val="005F7B15"/>
    <w:rsid w:val="006005C2"/>
    <w:rsid w:val="00602388"/>
    <w:rsid w:val="0060521A"/>
    <w:rsid w:val="0060556A"/>
    <w:rsid w:val="00614B06"/>
    <w:rsid w:val="006179AD"/>
    <w:rsid w:val="006179FD"/>
    <w:rsid w:val="00617DD0"/>
    <w:rsid w:val="00621DC9"/>
    <w:rsid w:val="0062222B"/>
    <w:rsid w:val="006223B3"/>
    <w:rsid w:val="0062493F"/>
    <w:rsid w:val="00625C15"/>
    <w:rsid w:val="006263D4"/>
    <w:rsid w:val="006267BA"/>
    <w:rsid w:val="00631E96"/>
    <w:rsid w:val="006324E7"/>
    <w:rsid w:val="00637D51"/>
    <w:rsid w:val="00643B78"/>
    <w:rsid w:val="00643E2B"/>
    <w:rsid w:val="00653774"/>
    <w:rsid w:val="00657B19"/>
    <w:rsid w:val="00665776"/>
    <w:rsid w:val="00666652"/>
    <w:rsid w:val="00666FDC"/>
    <w:rsid w:val="0066726D"/>
    <w:rsid w:val="00667435"/>
    <w:rsid w:val="00670A84"/>
    <w:rsid w:val="00674F07"/>
    <w:rsid w:val="00680156"/>
    <w:rsid w:val="0068021C"/>
    <w:rsid w:val="00684124"/>
    <w:rsid w:val="00684EA5"/>
    <w:rsid w:val="00687523"/>
    <w:rsid w:val="00687E1D"/>
    <w:rsid w:val="0069038F"/>
    <w:rsid w:val="00691CB9"/>
    <w:rsid w:val="006921E8"/>
    <w:rsid w:val="00696252"/>
    <w:rsid w:val="006A15F6"/>
    <w:rsid w:val="006B1147"/>
    <w:rsid w:val="006B2ECE"/>
    <w:rsid w:val="006B7931"/>
    <w:rsid w:val="006B7FB2"/>
    <w:rsid w:val="006C0554"/>
    <w:rsid w:val="006C5752"/>
    <w:rsid w:val="006C6F38"/>
    <w:rsid w:val="006D0698"/>
    <w:rsid w:val="006D12CE"/>
    <w:rsid w:val="006D131A"/>
    <w:rsid w:val="006D24D8"/>
    <w:rsid w:val="006D3AC7"/>
    <w:rsid w:val="006D721F"/>
    <w:rsid w:val="006E155F"/>
    <w:rsid w:val="006E446D"/>
    <w:rsid w:val="006E48E4"/>
    <w:rsid w:val="006E6F64"/>
    <w:rsid w:val="006E72B1"/>
    <w:rsid w:val="006F0748"/>
    <w:rsid w:val="006F120A"/>
    <w:rsid w:val="006F2F41"/>
    <w:rsid w:val="006F5175"/>
    <w:rsid w:val="006F61A1"/>
    <w:rsid w:val="006F6553"/>
    <w:rsid w:val="006F7650"/>
    <w:rsid w:val="00712B8F"/>
    <w:rsid w:val="00716B88"/>
    <w:rsid w:val="0072052F"/>
    <w:rsid w:val="0072243D"/>
    <w:rsid w:val="0072350D"/>
    <w:rsid w:val="00724811"/>
    <w:rsid w:val="0074111B"/>
    <w:rsid w:val="007449C2"/>
    <w:rsid w:val="00755537"/>
    <w:rsid w:val="00757F27"/>
    <w:rsid w:val="00760AED"/>
    <w:rsid w:val="0076212C"/>
    <w:rsid w:val="007644B6"/>
    <w:rsid w:val="0076759C"/>
    <w:rsid w:val="0077028C"/>
    <w:rsid w:val="007723BE"/>
    <w:rsid w:val="007735F2"/>
    <w:rsid w:val="00773F38"/>
    <w:rsid w:val="007758A5"/>
    <w:rsid w:val="00775F86"/>
    <w:rsid w:val="007761E5"/>
    <w:rsid w:val="0078178C"/>
    <w:rsid w:val="007867F3"/>
    <w:rsid w:val="00791FA9"/>
    <w:rsid w:val="00792CDF"/>
    <w:rsid w:val="00795A71"/>
    <w:rsid w:val="007A1581"/>
    <w:rsid w:val="007A3AAB"/>
    <w:rsid w:val="007B366D"/>
    <w:rsid w:val="007B7433"/>
    <w:rsid w:val="007C0F2E"/>
    <w:rsid w:val="007C7ACC"/>
    <w:rsid w:val="007C7D7D"/>
    <w:rsid w:val="007D4179"/>
    <w:rsid w:val="007D4695"/>
    <w:rsid w:val="007D6C4D"/>
    <w:rsid w:val="007E0D9A"/>
    <w:rsid w:val="007E13AC"/>
    <w:rsid w:val="007E203E"/>
    <w:rsid w:val="007F0A0E"/>
    <w:rsid w:val="007F1618"/>
    <w:rsid w:val="007F2284"/>
    <w:rsid w:val="0080487B"/>
    <w:rsid w:val="00805685"/>
    <w:rsid w:val="00806B77"/>
    <w:rsid w:val="00810CFA"/>
    <w:rsid w:val="00810D40"/>
    <w:rsid w:val="0081371A"/>
    <w:rsid w:val="008146B4"/>
    <w:rsid w:val="008175FA"/>
    <w:rsid w:val="008205E5"/>
    <w:rsid w:val="008225F0"/>
    <w:rsid w:val="00825A4A"/>
    <w:rsid w:val="00827D4A"/>
    <w:rsid w:val="00831C07"/>
    <w:rsid w:val="00833426"/>
    <w:rsid w:val="00833BA2"/>
    <w:rsid w:val="00837F1F"/>
    <w:rsid w:val="00846CB8"/>
    <w:rsid w:val="00847B75"/>
    <w:rsid w:val="00853547"/>
    <w:rsid w:val="008551C6"/>
    <w:rsid w:val="0085593D"/>
    <w:rsid w:val="00857BAF"/>
    <w:rsid w:val="008634AF"/>
    <w:rsid w:val="00870427"/>
    <w:rsid w:val="008726A5"/>
    <w:rsid w:val="008739C1"/>
    <w:rsid w:val="00873CB6"/>
    <w:rsid w:val="00874963"/>
    <w:rsid w:val="00875DF4"/>
    <w:rsid w:val="00875F6F"/>
    <w:rsid w:val="00876D69"/>
    <w:rsid w:val="008778C7"/>
    <w:rsid w:val="00877F0B"/>
    <w:rsid w:val="00882810"/>
    <w:rsid w:val="0088297C"/>
    <w:rsid w:val="00882ED0"/>
    <w:rsid w:val="0088502D"/>
    <w:rsid w:val="00887EFE"/>
    <w:rsid w:val="00890AF3"/>
    <w:rsid w:val="008931A8"/>
    <w:rsid w:val="008A067E"/>
    <w:rsid w:val="008A15D4"/>
    <w:rsid w:val="008A4CAE"/>
    <w:rsid w:val="008A5516"/>
    <w:rsid w:val="008B01C9"/>
    <w:rsid w:val="008B4F65"/>
    <w:rsid w:val="008B5B1F"/>
    <w:rsid w:val="008B7F35"/>
    <w:rsid w:val="008C0104"/>
    <w:rsid w:val="008C0295"/>
    <w:rsid w:val="008C1637"/>
    <w:rsid w:val="008C181C"/>
    <w:rsid w:val="008C2626"/>
    <w:rsid w:val="008C2E28"/>
    <w:rsid w:val="008C2F29"/>
    <w:rsid w:val="008C3E0C"/>
    <w:rsid w:val="008C3F10"/>
    <w:rsid w:val="008C4053"/>
    <w:rsid w:val="008C4456"/>
    <w:rsid w:val="008C5344"/>
    <w:rsid w:val="008C547D"/>
    <w:rsid w:val="008C680D"/>
    <w:rsid w:val="008D33EF"/>
    <w:rsid w:val="008D43F1"/>
    <w:rsid w:val="008E07C1"/>
    <w:rsid w:val="008E1B23"/>
    <w:rsid w:val="008E43FA"/>
    <w:rsid w:val="008E460D"/>
    <w:rsid w:val="008F00DF"/>
    <w:rsid w:val="008F7E4E"/>
    <w:rsid w:val="00902B66"/>
    <w:rsid w:val="00907FDE"/>
    <w:rsid w:val="009139FB"/>
    <w:rsid w:val="00917187"/>
    <w:rsid w:val="00917672"/>
    <w:rsid w:val="00922AF6"/>
    <w:rsid w:val="0092409A"/>
    <w:rsid w:val="0092442C"/>
    <w:rsid w:val="00924911"/>
    <w:rsid w:val="00930582"/>
    <w:rsid w:val="009330BA"/>
    <w:rsid w:val="00933298"/>
    <w:rsid w:val="00933B9A"/>
    <w:rsid w:val="0094097E"/>
    <w:rsid w:val="00941238"/>
    <w:rsid w:val="009506A5"/>
    <w:rsid w:val="009511D6"/>
    <w:rsid w:val="0095477E"/>
    <w:rsid w:val="00955D50"/>
    <w:rsid w:val="009601BA"/>
    <w:rsid w:val="0096031B"/>
    <w:rsid w:val="00965647"/>
    <w:rsid w:val="00971DD7"/>
    <w:rsid w:val="00977ECB"/>
    <w:rsid w:val="0098059F"/>
    <w:rsid w:val="00985AF3"/>
    <w:rsid w:val="00985D18"/>
    <w:rsid w:val="00994FDD"/>
    <w:rsid w:val="009A1103"/>
    <w:rsid w:val="009A1211"/>
    <w:rsid w:val="009A15A5"/>
    <w:rsid w:val="009A15DF"/>
    <w:rsid w:val="009A18C0"/>
    <w:rsid w:val="009A2AFE"/>
    <w:rsid w:val="009A6B62"/>
    <w:rsid w:val="009B3EE3"/>
    <w:rsid w:val="009B5C8A"/>
    <w:rsid w:val="009B5D7A"/>
    <w:rsid w:val="009C579A"/>
    <w:rsid w:val="009C71E0"/>
    <w:rsid w:val="009D7F1C"/>
    <w:rsid w:val="009E1224"/>
    <w:rsid w:val="009E1C0F"/>
    <w:rsid w:val="009E2CA1"/>
    <w:rsid w:val="009E7CF4"/>
    <w:rsid w:val="009F0E3F"/>
    <w:rsid w:val="009F27E3"/>
    <w:rsid w:val="009F4EED"/>
    <w:rsid w:val="00A000F6"/>
    <w:rsid w:val="00A02456"/>
    <w:rsid w:val="00A03F50"/>
    <w:rsid w:val="00A04C65"/>
    <w:rsid w:val="00A0651E"/>
    <w:rsid w:val="00A066AD"/>
    <w:rsid w:val="00A07D6E"/>
    <w:rsid w:val="00A135FA"/>
    <w:rsid w:val="00A17F0E"/>
    <w:rsid w:val="00A22E42"/>
    <w:rsid w:val="00A258E3"/>
    <w:rsid w:val="00A26B13"/>
    <w:rsid w:val="00A315EA"/>
    <w:rsid w:val="00A31A3B"/>
    <w:rsid w:val="00A32070"/>
    <w:rsid w:val="00A32477"/>
    <w:rsid w:val="00A32BE3"/>
    <w:rsid w:val="00A34EDF"/>
    <w:rsid w:val="00A357B6"/>
    <w:rsid w:val="00A414C9"/>
    <w:rsid w:val="00A43019"/>
    <w:rsid w:val="00A43E1E"/>
    <w:rsid w:val="00A4566C"/>
    <w:rsid w:val="00A46F05"/>
    <w:rsid w:val="00A50D95"/>
    <w:rsid w:val="00A55453"/>
    <w:rsid w:val="00A56C31"/>
    <w:rsid w:val="00A63477"/>
    <w:rsid w:val="00A709C9"/>
    <w:rsid w:val="00A72882"/>
    <w:rsid w:val="00A75853"/>
    <w:rsid w:val="00A75FF2"/>
    <w:rsid w:val="00A76D67"/>
    <w:rsid w:val="00A77A4A"/>
    <w:rsid w:val="00A803F0"/>
    <w:rsid w:val="00A83625"/>
    <w:rsid w:val="00A83855"/>
    <w:rsid w:val="00A84462"/>
    <w:rsid w:val="00A85E81"/>
    <w:rsid w:val="00A94C39"/>
    <w:rsid w:val="00AA00AA"/>
    <w:rsid w:val="00AA1732"/>
    <w:rsid w:val="00AA3C6C"/>
    <w:rsid w:val="00AA52A4"/>
    <w:rsid w:val="00AB0568"/>
    <w:rsid w:val="00AB1BC5"/>
    <w:rsid w:val="00AB2775"/>
    <w:rsid w:val="00AB3CB0"/>
    <w:rsid w:val="00AC020C"/>
    <w:rsid w:val="00AC33D9"/>
    <w:rsid w:val="00AC34DC"/>
    <w:rsid w:val="00AC3A15"/>
    <w:rsid w:val="00AC5326"/>
    <w:rsid w:val="00AC5DEE"/>
    <w:rsid w:val="00AC7599"/>
    <w:rsid w:val="00AD203C"/>
    <w:rsid w:val="00AD7129"/>
    <w:rsid w:val="00AE0D8B"/>
    <w:rsid w:val="00AE4D45"/>
    <w:rsid w:val="00AE5636"/>
    <w:rsid w:val="00AE6463"/>
    <w:rsid w:val="00AE6C9E"/>
    <w:rsid w:val="00AF37F5"/>
    <w:rsid w:val="00AF608B"/>
    <w:rsid w:val="00B020FD"/>
    <w:rsid w:val="00B05202"/>
    <w:rsid w:val="00B11A6D"/>
    <w:rsid w:val="00B133E7"/>
    <w:rsid w:val="00B13B18"/>
    <w:rsid w:val="00B1543E"/>
    <w:rsid w:val="00B26B19"/>
    <w:rsid w:val="00B30D1C"/>
    <w:rsid w:val="00B35CCB"/>
    <w:rsid w:val="00B36331"/>
    <w:rsid w:val="00B4112F"/>
    <w:rsid w:val="00B4304F"/>
    <w:rsid w:val="00B5109A"/>
    <w:rsid w:val="00B60E64"/>
    <w:rsid w:val="00B62E8F"/>
    <w:rsid w:val="00B676FA"/>
    <w:rsid w:val="00B7471D"/>
    <w:rsid w:val="00B800C9"/>
    <w:rsid w:val="00B830FB"/>
    <w:rsid w:val="00B8423E"/>
    <w:rsid w:val="00B8437D"/>
    <w:rsid w:val="00B90B39"/>
    <w:rsid w:val="00B9221F"/>
    <w:rsid w:val="00B9385A"/>
    <w:rsid w:val="00B954A5"/>
    <w:rsid w:val="00B957A4"/>
    <w:rsid w:val="00B97E39"/>
    <w:rsid w:val="00BA2DB8"/>
    <w:rsid w:val="00BA5D6C"/>
    <w:rsid w:val="00BB05F1"/>
    <w:rsid w:val="00BB179A"/>
    <w:rsid w:val="00BB48CB"/>
    <w:rsid w:val="00BB4AD3"/>
    <w:rsid w:val="00BB4B8E"/>
    <w:rsid w:val="00BC2AF5"/>
    <w:rsid w:val="00BC44B1"/>
    <w:rsid w:val="00BC4724"/>
    <w:rsid w:val="00BC5D7F"/>
    <w:rsid w:val="00BC5EEC"/>
    <w:rsid w:val="00BC7DA5"/>
    <w:rsid w:val="00BD30ED"/>
    <w:rsid w:val="00BD5286"/>
    <w:rsid w:val="00BE05B4"/>
    <w:rsid w:val="00BE11BA"/>
    <w:rsid w:val="00BE580B"/>
    <w:rsid w:val="00BF15B0"/>
    <w:rsid w:val="00BF1AC2"/>
    <w:rsid w:val="00BF4A44"/>
    <w:rsid w:val="00C0021C"/>
    <w:rsid w:val="00C00B4F"/>
    <w:rsid w:val="00C12B2A"/>
    <w:rsid w:val="00C17494"/>
    <w:rsid w:val="00C27712"/>
    <w:rsid w:val="00C327E7"/>
    <w:rsid w:val="00C33E0C"/>
    <w:rsid w:val="00C345A0"/>
    <w:rsid w:val="00C36162"/>
    <w:rsid w:val="00C369E8"/>
    <w:rsid w:val="00C40EEE"/>
    <w:rsid w:val="00C427FC"/>
    <w:rsid w:val="00C428B2"/>
    <w:rsid w:val="00C45814"/>
    <w:rsid w:val="00C467A9"/>
    <w:rsid w:val="00C52A5E"/>
    <w:rsid w:val="00C614D2"/>
    <w:rsid w:val="00C62445"/>
    <w:rsid w:val="00C72C83"/>
    <w:rsid w:val="00C746FF"/>
    <w:rsid w:val="00C75A14"/>
    <w:rsid w:val="00C7762B"/>
    <w:rsid w:val="00C805E8"/>
    <w:rsid w:val="00C80720"/>
    <w:rsid w:val="00C80CB9"/>
    <w:rsid w:val="00C80DB0"/>
    <w:rsid w:val="00C814A5"/>
    <w:rsid w:val="00C907B9"/>
    <w:rsid w:val="00C91991"/>
    <w:rsid w:val="00C93574"/>
    <w:rsid w:val="00C95FA8"/>
    <w:rsid w:val="00CA0960"/>
    <w:rsid w:val="00CA4BB2"/>
    <w:rsid w:val="00CA55FC"/>
    <w:rsid w:val="00CA5E3C"/>
    <w:rsid w:val="00CA6E78"/>
    <w:rsid w:val="00CB1FF2"/>
    <w:rsid w:val="00CB6539"/>
    <w:rsid w:val="00CC0CAC"/>
    <w:rsid w:val="00CC2D25"/>
    <w:rsid w:val="00CC51E8"/>
    <w:rsid w:val="00CC71D5"/>
    <w:rsid w:val="00CC7B0F"/>
    <w:rsid w:val="00CD0960"/>
    <w:rsid w:val="00CD2DB6"/>
    <w:rsid w:val="00CE0C8A"/>
    <w:rsid w:val="00CE2FBB"/>
    <w:rsid w:val="00CE3912"/>
    <w:rsid w:val="00CF14BB"/>
    <w:rsid w:val="00CF2BDB"/>
    <w:rsid w:val="00CF5EEF"/>
    <w:rsid w:val="00D00471"/>
    <w:rsid w:val="00D041D9"/>
    <w:rsid w:val="00D04885"/>
    <w:rsid w:val="00D04BFF"/>
    <w:rsid w:val="00D14227"/>
    <w:rsid w:val="00D16B09"/>
    <w:rsid w:val="00D2059E"/>
    <w:rsid w:val="00D20F9E"/>
    <w:rsid w:val="00D2314D"/>
    <w:rsid w:val="00D30611"/>
    <w:rsid w:val="00D3571C"/>
    <w:rsid w:val="00D37B36"/>
    <w:rsid w:val="00D41A27"/>
    <w:rsid w:val="00D424E2"/>
    <w:rsid w:val="00D43E63"/>
    <w:rsid w:val="00D44215"/>
    <w:rsid w:val="00D52227"/>
    <w:rsid w:val="00D52290"/>
    <w:rsid w:val="00D52F4B"/>
    <w:rsid w:val="00D55DF5"/>
    <w:rsid w:val="00D565D7"/>
    <w:rsid w:val="00D578C5"/>
    <w:rsid w:val="00D634CA"/>
    <w:rsid w:val="00D64FA5"/>
    <w:rsid w:val="00D70128"/>
    <w:rsid w:val="00D73F40"/>
    <w:rsid w:val="00D74AFB"/>
    <w:rsid w:val="00D75342"/>
    <w:rsid w:val="00D84281"/>
    <w:rsid w:val="00D84B44"/>
    <w:rsid w:val="00D84EF9"/>
    <w:rsid w:val="00D85209"/>
    <w:rsid w:val="00D85B6D"/>
    <w:rsid w:val="00D9072E"/>
    <w:rsid w:val="00D93A44"/>
    <w:rsid w:val="00D96EFF"/>
    <w:rsid w:val="00DA34C2"/>
    <w:rsid w:val="00DA7162"/>
    <w:rsid w:val="00DB7360"/>
    <w:rsid w:val="00DC1B30"/>
    <w:rsid w:val="00DC2CBD"/>
    <w:rsid w:val="00DC4B52"/>
    <w:rsid w:val="00DC575C"/>
    <w:rsid w:val="00DC6664"/>
    <w:rsid w:val="00DC7055"/>
    <w:rsid w:val="00DD26A9"/>
    <w:rsid w:val="00DE28E7"/>
    <w:rsid w:val="00DE51FE"/>
    <w:rsid w:val="00DF14DF"/>
    <w:rsid w:val="00DF2573"/>
    <w:rsid w:val="00DF54F6"/>
    <w:rsid w:val="00E00B8D"/>
    <w:rsid w:val="00E02D42"/>
    <w:rsid w:val="00E03238"/>
    <w:rsid w:val="00E03DC0"/>
    <w:rsid w:val="00E056D6"/>
    <w:rsid w:val="00E137D1"/>
    <w:rsid w:val="00E22A05"/>
    <w:rsid w:val="00E24C6C"/>
    <w:rsid w:val="00E26935"/>
    <w:rsid w:val="00E322B5"/>
    <w:rsid w:val="00E337DE"/>
    <w:rsid w:val="00E35E54"/>
    <w:rsid w:val="00E41A14"/>
    <w:rsid w:val="00E41C76"/>
    <w:rsid w:val="00E42BF3"/>
    <w:rsid w:val="00E57BC1"/>
    <w:rsid w:val="00E61772"/>
    <w:rsid w:val="00E64BDD"/>
    <w:rsid w:val="00E67322"/>
    <w:rsid w:val="00E70330"/>
    <w:rsid w:val="00E74A76"/>
    <w:rsid w:val="00E754EA"/>
    <w:rsid w:val="00E755F4"/>
    <w:rsid w:val="00E76481"/>
    <w:rsid w:val="00E81B4A"/>
    <w:rsid w:val="00E87444"/>
    <w:rsid w:val="00E90C4B"/>
    <w:rsid w:val="00E90DFE"/>
    <w:rsid w:val="00E92898"/>
    <w:rsid w:val="00E949F0"/>
    <w:rsid w:val="00E94FB9"/>
    <w:rsid w:val="00E97AA6"/>
    <w:rsid w:val="00EA5192"/>
    <w:rsid w:val="00EA5697"/>
    <w:rsid w:val="00EA56AB"/>
    <w:rsid w:val="00EA5D91"/>
    <w:rsid w:val="00EB37F2"/>
    <w:rsid w:val="00EB3A98"/>
    <w:rsid w:val="00EB5F01"/>
    <w:rsid w:val="00EC0DB2"/>
    <w:rsid w:val="00EC1CED"/>
    <w:rsid w:val="00EC4826"/>
    <w:rsid w:val="00EC5214"/>
    <w:rsid w:val="00EC5AF0"/>
    <w:rsid w:val="00EC643D"/>
    <w:rsid w:val="00ED01F9"/>
    <w:rsid w:val="00ED50B8"/>
    <w:rsid w:val="00ED5228"/>
    <w:rsid w:val="00EE148E"/>
    <w:rsid w:val="00EE340C"/>
    <w:rsid w:val="00EE5E7E"/>
    <w:rsid w:val="00EE64D5"/>
    <w:rsid w:val="00EF1B36"/>
    <w:rsid w:val="00F0549C"/>
    <w:rsid w:val="00F05CA0"/>
    <w:rsid w:val="00F1018D"/>
    <w:rsid w:val="00F11BB5"/>
    <w:rsid w:val="00F11E1D"/>
    <w:rsid w:val="00F12D0E"/>
    <w:rsid w:val="00F13E12"/>
    <w:rsid w:val="00F22211"/>
    <w:rsid w:val="00F22A99"/>
    <w:rsid w:val="00F23C59"/>
    <w:rsid w:val="00F2442A"/>
    <w:rsid w:val="00F246D8"/>
    <w:rsid w:val="00F24869"/>
    <w:rsid w:val="00F24E8D"/>
    <w:rsid w:val="00F276A2"/>
    <w:rsid w:val="00F35B32"/>
    <w:rsid w:val="00F35EA3"/>
    <w:rsid w:val="00F4063C"/>
    <w:rsid w:val="00F42BEE"/>
    <w:rsid w:val="00F50A46"/>
    <w:rsid w:val="00F51E8F"/>
    <w:rsid w:val="00F5208C"/>
    <w:rsid w:val="00F52518"/>
    <w:rsid w:val="00F60B40"/>
    <w:rsid w:val="00F6167F"/>
    <w:rsid w:val="00F64C9C"/>
    <w:rsid w:val="00F6540C"/>
    <w:rsid w:val="00F71FC0"/>
    <w:rsid w:val="00F724EC"/>
    <w:rsid w:val="00F73506"/>
    <w:rsid w:val="00F741C6"/>
    <w:rsid w:val="00F74608"/>
    <w:rsid w:val="00F75D26"/>
    <w:rsid w:val="00F7603B"/>
    <w:rsid w:val="00F77006"/>
    <w:rsid w:val="00F83AC5"/>
    <w:rsid w:val="00F84D43"/>
    <w:rsid w:val="00F85380"/>
    <w:rsid w:val="00F853ED"/>
    <w:rsid w:val="00F92686"/>
    <w:rsid w:val="00F92EAC"/>
    <w:rsid w:val="00F92FFF"/>
    <w:rsid w:val="00F93B2C"/>
    <w:rsid w:val="00F95E78"/>
    <w:rsid w:val="00FA011B"/>
    <w:rsid w:val="00FA3F0D"/>
    <w:rsid w:val="00FA5D0D"/>
    <w:rsid w:val="00FA5E67"/>
    <w:rsid w:val="00FB0762"/>
    <w:rsid w:val="00FB3B74"/>
    <w:rsid w:val="00FB6653"/>
    <w:rsid w:val="00FB75EF"/>
    <w:rsid w:val="00FB7792"/>
    <w:rsid w:val="00FC1502"/>
    <w:rsid w:val="00FC36F4"/>
    <w:rsid w:val="00FD2983"/>
    <w:rsid w:val="00FD5B7E"/>
    <w:rsid w:val="00FD6729"/>
    <w:rsid w:val="00FE0B31"/>
    <w:rsid w:val="00FE306F"/>
    <w:rsid w:val="00FE698E"/>
    <w:rsid w:val="00FE75AE"/>
    <w:rsid w:val="00FF08C8"/>
    <w:rsid w:val="00FF1773"/>
    <w:rsid w:val="00FF3BBE"/>
    <w:rsid w:val="00FF4824"/>
    <w:rsid w:val="00FF7E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Bottom of Form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83B2E"/>
  </w:style>
  <w:style w:type="paragraph" w:styleId="Heading2">
    <w:name w:val="heading 2"/>
    <w:basedOn w:val="Normal"/>
    <w:next w:val="Normal"/>
    <w:link w:val="Heading2Char"/>
    <w:qFormat/>
    <w:rsid w:val="00553615"/>
    <w:pPr>
      <w:keepNext/>
      <w:jc w:val="both"/>
      <w:outlineLvl w:val="1"/>
    </w:pPr>
    <w:rPr>
      <w:rFonts w:eastAsia="MS Mincho"/>
      <w:b/>
      <w:bCs/>
      <w:iCs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553615"/>
    <w:pPr>
      <w:keepNext/>
      <w:jc w:val="center"/>
      <w:outlineLvl w:val="7"/>
    </w:pPr>
    <w:rPr>
      <w:b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</w:style>
  <w:style w:type="character" w:styleId="FootnoteReference">
    <w:name w:val="footnote reference"/>
    <w:semiHidden/>
    <w:rsid w:val="00483B2E"/>
    <w:rPr>
      <w:vertAlign w:val="superscript"/>
    </w:rPr>
  </w:style>
  <w:style w:type="character" w:styleId="EndnoteReference">
    <w:name w:val="endnote reference"/>
    <w:semiHidden/>
    <w:rsid w:val="00483B2E"/>
    <w:rPr>
      <w:vertAlign w:val="superscript"/>
    </w:rPr>
  </w:style>
  <w:style w:type="paragraph" w:styleId="FootnoteText">
    <w:name w:val="footnote text"/>
    <w:basedOn w:val="Normal"/>
    <w:semiHidden/>
    <w:rsid w:val="00483B2E"/>
    <w:rPr>
      <w:lang w:val="en-GB"/>
    </w:rPr>
  </w:style>
  <w:style w:type="character" w:styleId="Hyperlink">
    <w:name w:val="Hyperlink"/>
    <w:rsid w:val="00F11E1D"/>
    <w:rPr>
      <w:color w:val="0000FF"/>
      <w:u w:val="single"/>
    </w:rPr>
  </w:style>
  <w:style w:type="paragraph" w:styleId="PlainText">
    <w:name w:val="Plain Text"/>
    <w:basedOn w:val="Normal"/>
    <w:link w:val="PlainTextChar"/>
    <w:rsid w:val="009B5C8A"/>
    <w:rPr>
      <w:rFonts w:ascii="Courier New" w:hAnsi="Courier New"/>
    </w:rPr>
  </w:style>
  <w:style w:type="character" w:customStyle="1" w:styleId="yshortcuts">
    <w:name w:val="yshortcuts"/>
    <w:basedOn w:val="DefaultParagraphFont"/>
    <w:rsid w:val="009B5C8A"/>
  </w:style>
  <w:style w:type="character" w:customStyle="1" w:styleId="doi">
    <w:name w:val="doi"/>
    <w:basedOn w:val="DefaultParagraphFont"/>
    <w:rsid w:val="009B5C8A"/>
  </w:style>
  <w:style w:type="character" w:customStyle="1" w:styleId="PlainTextChar">
    <w:name w:val="Plain Text Char"/>
    <w:link w:val="PlainText"/>
    <w:rsid w:val="009B5D7A"/>
    <w:rPr>
      <w:rFonts w:ascii="Courier New" w:hAnsi="Courier New"/>
      <w:lang w:bidi="ar-SA"/>
    </w:rPr>
  </w:style>
  <w:style w:type="paragraph" w:styleId="BodyText">
    <w:name w:val="Body Text"/>
    <w:basedOn w:val="Normal"/>
    <w:link w:val="BodyTextChar"/>
    <w:rsid w:val="002C08A6"/>
    <w:pPr>
      <w:spacing w:after="120"/>
    </w:pPr>
  </w:style>
  <w:style w:type="character" w:customStyle="1" w:styleId="BodyTextChar">
    <w:name w:val="Body Text Char"/>
    <w:link w:val="BodyText"/>
    <w:rsid w:val="002C08A6"/>
    <w:rPr>
      <w:lang w:val="en-US" w:eastAsia="en-US"/>
    </w:rPr>
  </w:style>
  <w:style w:type="character" w:customStyle="1" w:styleId="Heading2Char">
    <w:name w:val="Heading 2 Char"/>
    <w:link w:val="Heading2"/>
    <w:rsid w:val="00553615"/>
    <w:rPr>
      <w:rFonts w:eastAsia="MS Mincho"/>
      <w:b/>
      <w:bCs/>
      <w:iCs/>
      <w:sz w:val="24"/>
      <w:szCs w:val="24"/>
      <w:lang w:val="en-US" w:eastAsia="en-US"/>
    </w:rPr>
  </w:style>
  <w:style w:type="character" w:customStyle="1" w:styleId="Heading8Char">
    <w:name w:val="Heading 8 Char"/>
    <w:link w:val="Heading8"/>
    <w:rsid w:val="00553615"/>
    <w:rPr>
      <w:b/>
      <w:sz w:val="24"/>
      <w:szCs w:val="24"/>
      <w:lang w:val="en-US" w:eastAsia="en-US"/>
    </w:rPr>
  </w:style>
  <w:style w:type="character" w:customStyle="1" w:styleId="citationvolume">
    <w:name w:val="citationvolume"/>
    <w:basedOn w:val="DefaultParagraphFont"/>
    <w:rsid w:val="007A1581"/>
  </w:style>
  <w:style w:type="character" w:customStyle="1" w:styleId="st">
    <w:name w:val="st"/>
    <w:rsid w:val="008739C1"/>
  </w:style>
  <w:style w:type="character" w:styleId="Emphasis">
    <w:name w:val="Emphasis"/>
    <w:uiPriority w:val="20"/>
    <w:qFormat/>
    <w:rsid w:val="008739C1"/>
    <w:rPr>
      <w:i/>
      <w:iCs/>
    </w:rPr>
  </w:style>
  <w:style w:type="character" w:styleId="Strong">
    <w:name w:val="Strong"/>
    <w:qFormat/>
    <w:rsid w:val="004115E6"/>
    <w:rPr>
      <w:b/>
      <w:bCs/>
    </w:rPr>
  </w:style>
  <w:style w:type="character" w:customStyle="1" w:styleId="HeaderChar">
    <w:name w:val="Header Char"/>
    <w:link w:val="Header"/>
    <w:uiPriority w:val="99"/>
    <w:rsid w:val="004115E6"/>
  </w:style>
  <w:style w:type="character" w:styleId="FollowedHyperlink">
    <w:name w:val="FollowedHyperlink"/>
    <w:rsid w:val="004115E6"/>
    <w:rPr>
      <w:color w:val="800080"/>
      <w:u w:val="single"/>
    </w:rPr>
  </w:style>
  <w:style w:type="character" w:customStyle="1" w:styleId="email">
    <w:name w:val="email"/>
    <w:rsid w:val="004115E6"/>
  </w:style>
  <w:style w:type="character" w:customStyle="1" w:styleId="journal">
    <w:name w:val="journal"/>
    <w:rsid w:val="004115E6"/>
  </w:style>
  <w:style w:type="character" w:styleId="PageNumber">
    <w:name w:val="page number"/>
    <w:rsid w:val="004115E6"/>
  </w:style>
  <w:style w:type="character" w:customStyle="1" w:styleId="z-BottomofFormChar">
    <w:name w:val="z-Bottom of Form Char"/>
    <w:link w:val="z-BottomofForm"/>
    <w:uiPriority w:val="99"/>
    <w:rsid w:val="004115E6"/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115E6"/>
    <w:rPr>
      <w:rFonts w:ascii="Arial" w:hAnsi="Arial" w:cs="Arial"/>
      <w:vanish/>
      <w:sz w:val="16"/>
      <w:szCs w:val="16"/>
    </w:rPr>
  </w:style>
  <w:style w:type="character" w:customStyle="1" w:styleId="a">
    <w:name w:val="a"/>
    <w:rsid w:val="004115E6"/>
  </w:style>
  <w:style w:type="character" w:customStyle="1" w:styleId="spelle">
    <w:name w:val="spelle"/>
    <w:rsid w:val="004115E6"/>
  </w:style>
  <w:style w:type="character" w:customStyle="1" w:styleId="BodyTextIndentChar">
    <w:name w:val="Body Text Indent Char"/>
    <w:link w:val="BodyTextIndent"/>
    <w:rsid w:val="004115E6"/>
    <w:rPr>
      <w:lang w:val="en-US" w:eastAsia="en-US"/>
    </w:rPr>
  </w:style>
  <w:style w:type="paragraph" w:styleId="BodyText2">
    <w:name w:val="Body Text 2"/>
    <w:basedOn w:val="Normal"/>
    <w:link w:val="BodyText2Char"/>
    <w:rsid w:val="004115E6"/>
    <w:rPr>
      <w:sz w:val="30"/>
    </w:rPr>
  </w:style>
  <w:style w:type="character" w:customStyle="1" w:styleId="BodyText2Char">
    <w:name w:val="Body Text 2 Char"/>
    <w:link w:val="BodyText2"/>
    <w:rsid w:val="004115E6"/>
    <w:rPr>
      <w:sz w:val="30"/>
      <w:lang w:val="en-US" w:eastAsia="en-US"/>
    </w:rPr>
  </w:style>
  <w:style w:type="paragraph" w:styleId="BodyText3">
    <w:name w:val="Body Text 3"/>
    <w:basedOn w:val="Normal"/>
    <w:link w:val="BodyText3Char"/>
    <w:rsid w:val="004115E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115E6"/>
    <w:rPr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rsid w:val="004115E6"/>
    <w:pPr>
      <w:spacing w:after="120"/>
      <w:ind w:left="283"/>
    </w:pPr>
  </w:style>
  <w:style w:type="character" w:customStyle="1" w:styleId="BodyTextIndentChar1">
    <w:name w:val="Body Text Indent Char1"/>
    <w:rsid w:val="004115E6"/>
    <w:rPr>
      <w:lang w:val="en-US" w:eastAsia="en-US"/>
    </w:rPr>
  </w:style>
  <w:style w:type="paragraph" w:styleId="Footer">
    <w:name w:val="footer"/>
    <w:basedOn w:val="Normal"/>
    <w:link w:val="FooterChar"/>
    <w:rsid w:val="004115E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4115E6"/>
    <w:rPr>
      <w:lang w:val="en-US" w:eastAsia="en-US"/>
    </w:rPr>
  </w:style>
  <w:style w:type="paragraph" w:styleId="Header">
    <w:name w:val="header"/>
    <w:basedOn w:val="Normal"/>
    <w:link w:val="HeaderChar"/>
    <w:uiPriority w:val="99"/>
    <w:rsid w:val="004115E6"/>
    <w:pPr>
      <w:tabs>
        <w:tab w:val="center" w:pos="4680"/>
        <w:tab w:val="right" w:pos="9360"/>
      </w:tabs>
    </w:pPr>
    <w:rPr>
      <w:lang w:val="en-IN" w:eastAsia="en-IN"/>
    </w:rPr>
  </w:style>
  <w:style w:type="character" w:customStyle="1" w:styleId="HeaderChar1">
    <w:name w:val="Header Char1"/>
    <w:rsid w:val="004115E6"/>
    <w:rPr>
      <w:lang w:val="en-US" w:eastAsia="en-US"/>
    </w:rPr>
  </w:style>
  <w:style w:type="paragraph" w:styleId="BalloonText">
    <w:name w:val="Balloon Text"/>
    <w:basedOn w:val="Normal"/>
    <w:link w:val="BalloonTextChar"/>
    <w:rsid w:val="004115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115E6"/>
    <w:rPr>
      <w:rFonts w:ascii="Tahoma" w:hAnsi="Tahoma"/>
      <w:sz w:val="16"/>
      <w:szCs w:val="16"/>
      <w:lang w:val="en-US" w:eastAsia="en-US"/>
    </w:rPr>
  </w:style>
  <w:style w:type="paragraph" w:customStyle="1" w:styleId="journalgroup">
    <w:name w:val="journalgroup"/>
    <w:basedOn w:val="Normal"/>
    <w:rsid w:val="004115E6"/>
    <w:pPr>
      <w:spacing w:before="100" w:beforeAutospacing="1" w:after="100" w:afterAutospacing="1"/>
    </w:pPr>
    <w:rPr>
      <w:rFonts w:eastAsia="MS Mincho"/>
      <w:sz w:val="24"/>
      <w:szCs w:val="24"/>
      <w:lang w:eastAsia="ja-JP" w:bidi="hi-IN"/>
    </w:rPr>
  </w:style>
  <w:style w:type="paragraph" w:styleId="Title">
    <w:name w:val="Title"/>
    <w:basedOn w:val="Normal"/>
    <w:link w:val="TitleChar"/>
    <w:qFormat/>
    <w:rsid w:val="004115E6"/>
    <w:pPr>
      <w:jc w:val="center"/>
    </w:pPr>
    <w:rPr>
      <w:b/>
      <w:bCs/>
      <w:sz w:val="28"/>
      <w:szCs w:val="24"/>
    </w:rPr>
  </w:style>
  <w:style w:type="character" w:customStyle="1" w:styleId="TitleChar">
    <w:name w:val="Title Char"/>
    <w:link w:val="Title"/>
    <w:rsid w:val="004115E6"/>
    <w:rPr>
      <w:b/>
      <w:bCs/>
      <w:sz w:val="28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4115E6"/>
    <w:pPr>
      <w:ind w:left="720"/>
    </w:pPr>
    <w:rPr>
      <w:sz w:val="24"/>
      <w:szCs w:val="24"/>
    </w:rPr>
  </w:style>
  <w:style w:type="paragraph" w:customStyle="1" w:styleId="Bodytext0">
    <w:name w:val="Body text"/>
    <w:rsid w:val="004115E6"/>
    <w:pPr>
      <w:autoSpaceDE w:val="0"/>
      <w:autoSpaceDN w:val="0"/>
      <w:adjustRightInd w:val="0"/>
      <w:ind w:firstLine="480"/>
    </w:pPr>
    <w:rPr>
      <w:rFonts w:ascii="Helvetica" w:hAnsi="Helvetica"/>
      <w:color w:val="000000"/>
      <w:szCs w:val="24"/>
    </w:rPr>
  </w:style>
  <w:style w:type="paragraph" w:styleId="NoSpacing">
    <w:name w:val="No Spacing"/>
    <w:uiPriority w:val="1"/>
    <w:qFormat/>
    <w:rsid w:val="004115E6"/>
    <w:rPr>
      <w:rFonts w:ascii="Calibri" w:eastAsia="Calibri" w:hAnsi="Calibri" w:cs="Mangal"/>
      <w:sz w:val="22"/>
      <w:szCs w:val="22"/>
    </w:rPr>
  </w:style>
  <w:style w:type="paragraph" w:styleId="z-TopofForm">
    <w:name w:val="HTML Top of Form"/>
    <w:basedOn w:val="Normal"/>
    <w:next w:val="Normal"/>
    <w:link w:val="z-TopofFormChar"/>
    <w:uiPriority w:val="99"/>
    <w:unhideWhenUsed/>
    <w:rsid w:val="004115E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TopofFormChar1">
    <w:name w:val="z-Top of Form Char1"/>
    <w:rsid w:val="004115E6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BodyTextIndent-List">
    <w:name w:val="Body Text Indent - List"/>
    <w:basedOn w:val="Normal"/>
    <w:next w:val="BodyTextIndent"/>
    <w:rsid w:val="004115E6"/>
    <w:pPr>
      <w:tabs>
        <w:tab w:val="left" w:pos="1080"/>
      </w:tabs>
      <w:ind w:left="1800" w:hanging="1440"/>
    </w:pPr>
    <w:rPr>
      <w:sz w:val="22"/>
      <w:szCs w:val="22"/>
    </w:rPr>
  </w:style>
  <w:style w:type="paragraph" w:styleId="z-BottomofForm">
    <w:name w:val="HTML Bottom of Form"/>
    <w:basedOn w:val="Normal"/>
    <w:next w:val="Normal"/>
    <w:link w:val="z-BottomofFormChar"/>
    <w:uiPriority w:val="99"/>
    <w:unhideWhenUsed/>
    <w:rsid w:val="004115E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BottomofFormChar1">
    <w:name w:val="z-Bottom of Form Char1"/>
    <w:rsid w:val="004115E6"/>
    <w:rPr>
      <w:rFonts w:ascii="Arial" w:hAnsi="Arial" w:cs="Arial"/>
      <w:vanish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7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B41541-FBDC-4CED-BF58-E9D675ADF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65</Words>
  <Characters>436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s, Symposia, Workshop - Proforma for Deputation Abroad</vt:lpstr>
    </vt:vector>
  </TitlesOfParts>
  <Company>NGRI</Company>
  <LinksUpToDate>false</LinksUpToDate>
  <CharactersWithSpaces>51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s, Symposia, Workshop - Proforma for Deputation Abroad</dc:title>
  <dc:creator>SATYAVANI</dc:creator>
  <cp:lastModifiedBy>Admin</cp:lastModifiedBy>
  <cp:revision>2</cp:revision>
  <cp:lastPrinted>2019-02-19T04:56:00Z</cp:lastPrinted>
  <dcterms:created xsi:type="dcterms:W3CDTF">2025-03-18T07:12:00Z</dcterms:created>
  <dcterms:modified xsi:type="dcterms:W3CDTF">2025-03-18T07:12:00Z</dcterms:modified>
</cp:coreProperties>
</file>